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BBEB5" w14:textId="6F58109D" w:rsidR="00D37614" w:rsidRPr="00792271" w:rsidRDefault="00DA5355" w:rsidP="00E32424">
      <w:pPr>
        <w:jc w:val="center"/>
        <w:outlineLvl w:val="0"/>
        <w:rPr>
          <w:sz w:val="38"/>
          <w:szCs w:val="38"/>
          <w:u w:val="single"/>
        </w:rPr>
      </w:pPr>
      <w:bookmarkStart w:id="0" w:name="_GoBack"/>
      <w:bookmarkEnd w:id="0"/>
      <w:r w:rsidRPr="00792271">
        <w:rPr>
          <w:sz w:val="38"/>
          <w:szCs w:val="38"/>
          <w:u w:val="single"/>
        </w:rPr>
        <w:t>West</w:t>
      </w:r>
      <w:r w:rsidR="0051646A" w:rsidRPr="00792271">
        <w:rPr>
          <w:sz w:val="38"/>
          <w:szCs w:val="38"/>
          <w:u w:val="single"/>
        </w:rPr>
        <w:t xml:space="preserve">side at Buttercup Creek </w:t>
      </w:r>
      <w:r w:rsidR="00745E86" w:rsidRPr="00792271">
        <w:rPr>
          <w:sz w:val="38"/>
          <w:szCs w:val="38"/>
          <w:u w:val="single"/>
        </w:rPr>
        <w:t xml:space="preserve">Homeowners </w:t>
      </w:r>
      <w:r w:rsidR="007D059C" w:rsidRPr="00792271">
        <w:rPr>
          <w:sz w:val="38"/>
          <w:szCs w:val="38"/>
          <w:u w:val="single"/>
        </w:rPr>
        <w:t xml:space="preserve">Association, </w:t>
      </w:r>
      <w:r w:rsidR="00E32424" w:rsidRPr="00792271">
        <w:rPr>
          <w:sz w:val="38"/>
          <w:szCs w:val="38"/>
          <w:u w:val="single"/>
        </w:rPr>
        <w:t>Inc.</w:t>
      </w:r>
    </w:p>
    <w:p w14:paraId="5D3D9C6C" w14:textId="77777777" w:rsidR="00065885" w:rsidRPr="000539ED" w:rsidRDefault="00065885" w:rsidP="00CB389B">
      <w:pPr>
        <w:jc w:val="center"/>
        <w:outlineLvl w:val="0"/>
        <w:rPr>
          <w:sz w:val="8"/>
          <w:szCs w:val="8"/>
        </w:rPr>
      </w:pPr>
    </w:p>
    <w:p w14:paraId="1222CD2F" w14:textId="6230B18D" w:rsidR="00941940" w:rsidRPr="00DD3FB0" w:rsidRDefault="00756FBE" w:rsidP="00CB389B">
      <w:pPr>
        <w:jc w:val="center"/>
        <w:outlineLvl w:val="0"/>
        <w:rPr>
          <w:sz w:val="22"/>
          <w:szCs w:val="22"/>
        </w:rPr>
      </w:pPr>
      <w:r>
        <w:rPr>
          <w:sz w:val="22"/>
          <w:szCs w:val="22"/>
        </w:rPr>
        <w:t xml:space="preserve">Date: </w:t>
      </w:r>
      <w:r w:rsidR="002D18E1">
        <w:rPr>
          <w:sz w:val="22"/>
          <w:szCs w:val="22"/>
        </w:rPr>
        <w:t>Wednesday, June 12,</w:t>
      </w:r>
      <w:r w:rsidR="00904FF4">
        <w:rPr>
          <w:sz w:val="22"/>
          <w:szCs w:val="22"/>
        </w:rPr>
        <w:t xml:space="preserve"> </w:t>
      </w:r>
      <w:r w:rsidR="00745E86">
        <w:rPr>
          <w:sz w:val="22"/>
          <w:szCs w:val="22"/>
        </w:rPr>
        <w:t>201</w:t>
      </w:r>
      <w:r w:rsidR="00706A9B">
        <w:rPr>
          <w:sz w:val="22"/>
          <w:szCs w:val="22"/>
        </w:rPr>
        <w:t>9</w:t>
      </w:r>
    </w:p>
    <w:p w14:paraId="21F56535" w14:textId="50032A5A" w:rsidR="00745E86" w:rsidRDefault="00941940" w:rsidP="00745E86">
      <w:pPr>
        <w:jc w:val="center"/>
        <w:outlineLvl w:val="0"/>
        <w:rPr>
          <w:sz w:val="22"/>
          <w:szCs w:val="22"/>
        </w:rPr>
      </w:pPr>
      <w:r w:rsidRPr="00DD3FB0">
        <w:rPr>
          <w:sz w:val="22"/>
          <w:szCs w:val="22"/>
        </w:rPr>
        <w:t>Lo</w:t>
      </w:r>
      <w:r w:rsidR="00A0010C" w:rsidRPr="00DD3FB0">
        <w:rPr>
          <w:sz w:val="22"/>
          <w:szCs w:val="22"/>
        </w:rPr>
        <w:t>cati</w:t>
      </w:r>
      <w:r w:rsidR="00DE7AEF" w:rsidRPr="00DD3FB0">
        <w:rPr>
          <w:sz w:val="22"/>
          <w:szCs w:val="22"/>
        </w:rPr>
        <w:t xml:space="preserve">on: </w:t>
      </w:r>
      <w:r w:rsidR="00BD6CF3">
        <w:rPr>
          <w:sz w:val="22"/>
          <w:szCs w:val="22"/>
        </w:rPr>
        <w:t>Treasure of the Hills Senior Activity Center</w:t>
      </w:r>
    </w:p>
    <w:p w14:paraId="6ABC5EE8" w14:textId="77777777" w:rsidR="00D1285A" w:rsidRPr="00E41CC5" w:rsidRDefault="00D1285A" w:rsidP="00B43FD3">
      <w:pPr>
        <w:outlineLvl w:val="0"/>
        <w:rPr>
          <w:szCs w:val="24"/>
        </w:rPr>
      </w:pPr>
    </w:p>
    <w:p w14:paraId="07225302" w14:textId="5FB03CC8" w:rsidR="00992671" w:rsidRPr="00041DE3" w:rsidRDefault="009A6FE7" w:rsidP="00041DE3">
      <w:pPr>
        <w:jc w:val="center"/>
        <w:outlineLvl w:val="0"/>
        <w:rPr>
          <w:b/>
          <w:sz w:val="26"/>
          <w:szCs w:val="26"/>
        </w:rPr>
      </w:pPr>
      <w:r>
        <w:rPr>
          <w:b/>
          <w:sz w:val="26"/>
          <w:szCs w:val="26"/>
        </w:rPr>
        <w:t>Board</w:t>
      </w:r>
      <w:r w:rsidR="00941940" w:rsidRPr="00BA55EC">
        <w:rPr>
          <w:b/>
          <w:sz w:val="26"/>
          <w:szCs w:val="26"/>
        </w:rPr>
        <w:t xml:space="preserve"> Meeting Minutes</w:t>
      </w:r>
    </w:p>
    <w:p w14:paraId="1E075E9D" w14:textId="77777777" w:rsidR="00950FA2" w:rsidRPr="00950FA2" w:rsidRDefault="00950FA2" w:rsidP="00950FA2">
      <w:pPr>
        <w:pStyle w:val="ListParagraph"/>
        <w:tabs>
          <w:tab w:val="left" w:pos="720"/>
        </w:tabs>
        <w:ind w:left="1440" w:right="90"/>
        <w:outlineLvl w:val="0"/>
        <w:rPr>
          <w:szCs w:val="24"/>
        </w:rPr>
      </w:pPr>
    </w:p>
    <w:p w14:paraId="1C1DA947" w14:textId="04BAC135" w:rsidR="00C15051" w:rsidRDefault="00831229" w:rsidP="00831229">
      <w:pPr>
        <w:pStyle w:val="ListParagraph"/>
        <w:numPr>
          <w:ilvl w:val="0"/>
          <w:numId w:val="1"/>
        </w:numPr>
        <w:tabs>
          <w:tab w:val="left" w:pos="720"/>
        </w:tabs>
        <w:ind w:right="90"/>
        <w:outlineLvl w:val="0"/>
        <w:rPr>
          <w:szCs w:val="24"/>
        </w:rPr>
      </w:pPr>
      <w:r w:rsidRPr="00831229">
        <w:rPr>
          <w:szCs w:val="24"/>
        </w:rPr>
        <w:t xml:space="preserve">Public </w:t>
      </w:r>
      <w:r w:rsidR="00C15051" w:rsidRPr="00831229">
        <w:rPr>
          <w:szCs w:val="24"/>
        </w:rPr>
        <w:t>Session Call to Order</w:t>
      </w:r>
    </w:p>
    <w:p w14:paraId="6637E50B" w14:textId="77777777" w:rsidR="00195E23" w:rsidRDefault="00AA39DE" w:rsidP="00A45E88">
      <w:pPr>
        <w:pStyle w:val="ListParagraph"/>
        <w:numPr>
          <w:ilvl w:val="1"/>
          <w:numId w:val="1"/>
        </w:numPr>
        <w:tabs>
          <w:tab w:val="left" w:pos="720"/>
        </w:tabs>
        <w:ind w:right="90"/>
        <w:outlineLvl w:val="0"/>
        <w:rPr>
          <w:szCs w:val="24"/>
        </w:rPr>
      </w:pPr>
      <w:r>
        <w:rPr>
          <w:szCs w:val="24"/>
        </w:rPr>
        <w:t>The</w:t>
      </w:r>
      <w:r w:rsidR="00831229" w:rsidRPr="00A45E88">
        <w:rPr>
          <w:szCs w:val="24"/>
        </w:rPr>
        <w:t xml:space="preserve"> board meeting was </w:t>
      </w:r>
      <w:r w:rsidR="001B25BC" w:rsidRPr="00A45E88">
        <w:rPr>
          <w:szCs w:val="24"/>
        </w:rPr>
        <w:t xml:space="preserve">called to </w:t>
      </w:r>
      <w:r w:rsidR="00C15051" w:rsidRPr="00A45E88">
        <w:rPr>
          <w:szCs w:val="24"/>
        </w:rPr>
        <w:t xml:space="preserve">order by </w:t>
      </w:r>
      <w:r w:rsidR="00831229" w:rsidRPr="00A45E88">
        <w:rPr>
          <w:szCs w:val="24"/>
        </w:rPr>
        <w:t>President SaraMarie Blunt at 7:00pm.</w:t>
      </w:r>
    </w:p>
    <w:p w14:paraId="0F5C7163" w14:textId="4263B598" w:rsidR="009C42A4" w:rsidRPr="009C42A4" w:rsidRDefault="004A6083" w:rsidP="00A45E88">
      <w:pPr>
        <w:pStyle w:val="ListParagraph"/>
        <w:numPr>
          <w:ilvl w:val="1"/>
          <w:numId w:val="1"/>
        </w:numPr>
        <w:tabs>
          <w:tab w:val="left" w:pos="720"/>
        </w:tabs>
        <w:ind w:right="90"/>
        <w:outlineLvl w:val="0"/>
        <w:rPr>
          <w:szCs w:val="24"/>
        </w:rPr>
      </w:pPr>
      <w:r>
        <w:rPr>
          <w:szCs w:val="24"/>
        </w:rPr>
        <w:t xml:space="preserve">Board </w:t>
      </w:r>
      <w:r w:rsidR="00831229" w:rsidRPr="00A45E88">
        <w:rPr>
          <w:szCs w:val="24"/>
        </w:rPr>
        <w:t>members in attendance</w:t>
      </w:r>
      <w:r>
        <w:rPr>
          <w:szCs w:val="24"/>
        </w:rPr>
        <w:t xml:space="preserve">: </w:t>
      </w:r>
      <w:r w:rsidR="00831229" w:rsidRPr="00A45E88">
        <w:rPr>
          <w:szCs w:val="24"/>
        </w:rPr>
        <w:t xml:space="preserve">SaraMarie Blunt, </w:t>
      </w:r>
      <w:r w:rsidR="00CA19BA" w:rsidRPr="00A45E88">
        <w:rPr>
          <w:szCs w:val="24"/>
        </w:rPr>
        <w:t xml:space="preserve">Walt Conlin, Dennis Domanski, </w:t>
      </w:r>
      <w:r w:rsidR="00831229" w:rsidRPr="00A45E88">
        <w:rPr>
          <w:szCs w:val="24"/>
        </w:rPr>
        <w:t>D</w:t>
      </w:r>
      <w:r w:rsidR="00C15051">
        <w:t>enney James</w:t>
      </w:r>
      <w:r w:rsidR="00A30072">
        <w:t xml:space="preserve"> and </w:t>
      </w:r>
      <w:r w:rsidR="00C15051">
        <w:t>Isaac LeGrand</w:t>
      </w:r>
      <w:r w:rsidR="00A30072">
        <w:t xml:space="preserve">.  </w:t>
      </w:r>
    </w:p>
    <w:p w14:paraId="28C99AF9" w14:textId="1747AAD5" w:rsidR="009C42A4" w:rsidRPr="009C42A4" w:rsidRDefault="004A6083" w:rsidP="00A45E88">
      <w:pPr>
        <w:pStyle w:val="ListParagraph"/>
        <w:numPr>
          <w:ilvl w:val="1"/>
          <w:numId w:val="1"/>
        </w:numPr>
        <w:tabs>
          <w:tab w:val="left" w:pos="720"/>
        </w:tabs>
        <w:ind w:right="90"/>
        <w:outlineLvl w:val="0"/>
        <w:rPr>
          <w:szCs w:val="24"/>
        </w:rPr>
      </w:pPr>
      <w:r>
        <w:t xml:space="preserve">Residents </w:t>
      </w:r>
      <w:r w:rsidR="009C42A4">
        <w:t>in attendance</w:t>
      </w:r>
      <w:r>
        <w:t xml:space="preserve">: </w:t>
      </w:r>
      <w:r w:rsidR="008C247D">
        <w:t>Sarah Kinneman and Jay Mason.</w:t>
      </w:r>
    </w:p>
    <w:p w14:paraId="38F3C8B5" w14:textId="47E44E21" w:rsidR="00C15051" w:rsidRPr="00A45E88" w:rsidRDefault="009E1333" w:rsidP="00A45E88">
      <w:pPr>
        <w:pStyle w:val="ListParagraph"/>
        <w:numPr>
          <w:ilvl w:val="1"/>
          <w:numId w:val="1"/>
        </w:numPr>
        <w:tabs>
          <w:tab w:val="left" w:pos="720"/>
        </w:tabs>
        <w:ind w:right="90"/>
        <w:outlineLvl w:val="0"/>
        <w:rPr>
          <w:szCs w:val="24"/>
        </w:rPr>
      </w:pPr>
      <w:r>
        <w:t>Also,</w:t>
      </w:r>
      <w:r w:rsidR="00A52CA9">
        <w:t xml:space="preserve"> in attendance: Jim</w:t>
      </w:r>
      <w:r w:rsidR="00C15051">
        <w:t xml:space="preserve"> Smitherman and Jamie Richardson</w:t>
      </w:r>
      <w:r w:rsidR="00A52CA9">
        <w:t>.</w:t>
      </w:r>
    </w:p>
    <w:p w14:paraId="06925550" w14:textId="77777777" w:rsidR="00041DE3" w:rsidRPr="00992671" w:rsidRDefault="00041DE3" w:rsidP="00174291">
      <w:pPr>
        <w:pStyle w:val="ListParagraph"/>
        <w:ind w:left="360" w:right="90"/>
        <w:rPr>
          <w:szCs w:val="24"/>
        </w:rPr>
      </w:pPr>
    </w:p>
    <w:p w14:paraId="3D3832CA" w14:textId="596CF5AC" w:rsidR="00950FA2" w:rsidRDefault="00041DE3" w:rsidP="00860F57">
      <w:pPr>
        <w:pStyle w:val="ListParagraph"/>
        <w:numPr>
          <w:ilvl w:val="0"/>
          <w:numId w:val="1"/>
        </w:numPr>
        <w:tabs>
          <w:tab w:val="left" w:pos="720"/>
        </w:tabs>
        <w:ind w:right="90"/>
        <w:outlineLvl w:val="0"/>
        <w:rPr>
          <w:szCs w:val="24"/>
        </w:rPr>
      </w:pPr>
      <w:r w:rsidRPr="00041DE3">
        <w:rPr>
          <w:szCs w:val="24"/>
        </w:rPr>
        <w:t>Open Forum</w:t>
      </w:r>
    </w:p>
    <w:p w14:paraId="4419A49F" w14:textId="2C0C29BB" w:rsidR="00A30072" w:rsidRDefault="009B2609" w:rsidP="00A30072">
      <w:pPr>
        <w:pStyle w:val="ListParagraph"/>
        <w:numPr>
          <w:ilvl w:val="1"/>
          <w:numId w:val="1"/>
        </w:numPr>
        <w:tabs>
          <w:tab w:val="left" w:pos="720"/>
        </w:tabs>
        <w:ind w:right="90"/>
        <w:outlineLvl w:val="0"/>
        <w:rPr>
          <w:szCs w:val="24"/>
        </w:rPr>
      </w:pPr>
      <w:r>
        <w:rPr>
          <w:szCs w:val="24"/>
        </w:rPr>
        <w:t>There were no</w:t>
      </w:r>
      <w:r w:rsidR="00A30072">
        <w:rPr>
          <w:szCs w:val="24"/>
        </w:rPr>
        <w:t xml:space="preserve"> </w:t>
      </w:r>
      <w:r w:rsidR="00A075C6">
        <w:rPr>
          <w:szCs w:val="24"/>
        </w:rPr>
        <w:t xml:space="preserve">resident </w:t>
      </w:r>
      <w:r w:rsidR="00A30072">
        <w:rPr>
          <w:szCs w:val="24"/>
        </w:rPr>
        <w:t>comments</w:t>
      </w:r>
      <w:r>
        <w:rPr>
          <w:szCs w:val="24"/>
        </w:rPr>
        <w:t xml:space="preserve"> at this time</w:t>
      </w:r>
      <w:r w:rsidR="003D4BEB">
        <w:rPr>
          <w:szCs w:val="24"/>
        </w:rPr>
        <w:t>.</w:t>
      </w:r>
    </w:p>
    <w:p w14:paraId="7F0A5033" w14:textId="77777777" w:rsidR="00A44E66" w:rsidRDefault="00A44E66" w:rsidP="00A44E66">
      <w:pPr>
        <w:pStyle w:val="ListParagraph"/>
        <w:tabs>
          <w:tab w:val="left" w:pos="720"/>
        </w:tabs>
        <w:ind w:left="360" w:right="90"/>
        <w:outlineLvl w:val="0"/>
        <w:rPr>
          <w:szCs w:val="24"/>
        </w:rPr>
      </w:pPr>
    </w:p>
    <w:p w14:paraId="09DCD031" w14:textId="54C1C931" w:rsidR="00A44E66" w:rsidRPr="00A44E66" w:rsidRDefault="00860F57" w:rsidP="00A44E66">
      <w:pPr>
        <w:pStyle w:val="ListParagraph"/>
        <w:numPr>
          <w:ilvl w:val="0"/>
          <w:numId w:val="1"/>
        </w:numPr>
        <w:tabs>
          <w:tab w:val="left" w:pos="720"/>
        </w:tabs>
        <w:ind w:right="90"/>
        <w:outlineLvl w:val="0"/>
        <w:rPr>
          <w:szCs w:val="24"/>
        </w:rPr>
      </w:pPr>
      <w:r>
        <w:rPr>
          <w:szCs w:val="24"/>
        </w:rPr>
        <w:t>Ratify Board Votes</w:t>
      </w:r>
      <w:r w:rsidR="00A44E66">
        <w:rPr>
          <w:szCs w:val="24"/>
        </w:rPr>
        <w:t xml:space="preserve"> Since Last</w:t>
      </w:r>
      <w:r>
        <w:rPr>
          <w:szCs w:val="24"/>
        </w:rPr>
        <w:t xml:space="preserve"> Meeting </w:t>
      </w:r>
    </w:p>
    <w:p w14:paraId="018D657F" w14:textId="3B6808FA" w:rsidR="00552CEC" w:rsidRPr="00077013" w:rsidRDefault="008524BA" w:rsidP="00077013">
      <w:pPr>
        <w:pStyle w:val="ListParagraph"/>
        <w:numPr>
          <w:ilvl w:val="1"/>
          <w:numId w:val="1"/>
        </w:numPr>
        <w:tabs>
          <w:tab w:val="left" w:pos="720"/>
        </w:tabs>
        <w:ind w:right="90"/>
        <w:outlineLvl w:val="0"/>
        <w:rPr>
          <w:szCs w:val="24"/>
        </w:rPr>
      </w:pPr>
      <w:r>
        <w:rPr>
          <w:i/>
          <w:iCs/>
          <w:szCs w:val="24"/>
        </w:rPr>
        <w:t>Dennis Domanski moved</w:t>
      </w:r>
      <w:r w:rsidR="00077013">
        <w:rPr>
          <w:i/>
          <w:iCs/>
          <w:szCs w:val="24"/>
        </w:rPr>
        <w:t xml:space="preserve"> to</w:t>
      </w:r>
      <w:r w:rsidRPr="00077013">
        <w:rPr>
          <w:i/>
          <w:iCs/>
          <w:szCs w:val="24"/>
        </w:rPr>
        <w:t xml:space="preserve"> ratify </w:t>
      </w:r>
      <w:r w:rsidR="008A4E09">
        <w:rPr>
          <w:i/>
          <w:iCs/>
          <w:szCs w:val="24"/>
        </w:rPr>
        <w:t xml:space="preserve">five </w:t>
      </w:r>
      <w:r w:rsidR="00452DF1">
        <w:rPr>
          <w:i/>
          <w:iCs/>
          <w:szCs w:val="24"/>
        </w:rPr>
        <w:t xml:space="preserve">board </w:t>
      </w:r>
      <w:r w:rsidR="00AE47D0">
        <w:rPr>
          <w:i/>
          <w:iCs/>
          <w:szCs w:val="24"/>
        </w:rPr>
        <w:t>actions</w:t>
      </w:r>
      <w:r w:rsidR="00EF293B">
        <w:rPr>
          <w:i/>
          <w:iCs/>
          <w:szCs w:val="24"/>
        </w:rPr>
        <w:t xml:space="preserve"> approved between meetings:</w:t>
      </w:r>
      <w:r w:rsidR="00F8685D" w:rsidRPr="00077013">
        <w:rPr>
          <w:i/>
          <w:iCs/>
          <w:szCs w:val="24"/>
        </w:rPr>
        <w:t xml:space="preserve"> </w:t>
      </w:r>
    </w:p>
    <w:p w14:paraId="0A19E622" w14:textId="7040AD3D" w:rsidR="0017287A" w:rsidRDefault="00EF293B" w:rsidP="0017287A">
      <w:pPr>
        <w:pStyle w:val="ListParagraph"/>
        <w:numPr>
          <w:ilvl w:val="2"/>
          <w:numId w:val="1"/>
        </w:numPr>
        <w:tabs>
          <w:tab w:val="left" w:pos="720"/>
        </w:tabs>
        <w:ind w:right="90"/>
        <w:outlineLvl w:val="0"/>
        <w:rPr>
          <w:szCs w:val="24"/>
        </w:rPr>
      </w:pPr>
      <w:r>
        <w:rPr>
          <w:szCs w:val="24"/>
        </w:rPr>
        <w:t>The board</w:t>
      </w:r>
      <w:r w:rsidR="00B522C3">
        <w:rPr>
          <w:szCs w:val="24"/>
        </w:rPr>
        <w:t xml:space="preserve"> approved</w:t>
      </w:r>
      <w:r w:rsidR="00F31C7D">
        <w:rPr>
          <w:szCs w:val="24"/>
        </w:rPr>
        <w:t xml:space="preserve"> </w:t>
      </w:r>
      <w:r w:rsidR="00F83C6D">
        <w:rPr>
          <w:szCs w:val="24"/>
        </w:rPr>
        <w:t>8 knockout roses at Lakeline pool: $412.25</w:t>
      </w:r>
    </w:p>
    <w:p w14:paraId="72103758" w14:textId="641BE8A3" w:rsidR="0017287A" w:rsidRDefault="00EF293B" w:rsidP="0017287A">
      <w:pPr>
        <w:pStyle w:val="ListParagraph"/>
        <w:numPr>
          <w:ilvl w:val="2"/>
          <w:numId w:val="1"/>
        </w:numPr>
        <w:tabs>
          <w:tab w:val="left" w:pos="720"/>
        </w:tabs>
        <w:ind w:right="90"/>
        <w:outlineLvl w:val="0"/>
        <w:rPr>
          <w:szCs w:val="24"/>
        </w:rPr>
      </w:pPr>
      <w:r>
        <w:rPr>
          <w:szCs w:val="24"/>
        </w:rPr>
        <w:t>The board</w:t>
      </w:r>
      <w:r w:rsidR="00B522C3">
        <w:rPr>
          <w:szCs w:val="24"/>
        </w:rPr>
        <w:t xml:space="preserve"> approved</w:t>
      </w:r>
      <w:r w:rsidR="00F83C6D" w:rsidRPr="0017287A">
        <w:rPr>
          <w:szCs w:val="24"/>
        </w:rPr>
        <w:t xml:space="preserve"> </w:t>
      </w:r>
      <w:r w:rsidR="001B772C" w:rsidRPr="0017287A">
        <w:rPr>
          <w:szCs w:val="24"/>
        </w:rPr>
        <w:t>DG at Lakeline pool: $192.03</w:t>
      </w:r>
    </w:p>
    <w:p w14:paraId="7C68280A" w14:textId="1FADC634" w:rsidR="0017287A" w:rsidRDefault="00EF293B" w:rsidP="0017287A">
      <w:pPr>
        <w:pStyle w:val="ListParagraph"/>
        <w:numPr>
          <w:ilvl w:val="2"/>
          <w:numId w:val="1"/>
        </w:numPr>
        <w:tabs>
          <w:tab w:val="left" w:pos="720"/>
        </w:tabs>
        <w:ind w:right="90"/>
        <w:outlineLvl w:val="0"/>
        <w:rPr>
          <w:szCs w:val="24"/>
        </w:rPr>
      </w:pPr>
      <w:r>
        <w:rPr>
          <w:szCs w:val="24"/>
        </w:rPr>
        <w:t>The board</w:t>
      </w:r>
      <w:r w:rsidR="00B522C3">
        <w:rPr>
          <w:szCs w:val="24"/>
        </w:rPr>
        <w:t xml:space="preserve"> approved</w:t>
      </w:r>
      <w:r w:rsidR="002D3787" w:rsidRPr="0017287A">
        <w:rPr>
          <w:szCs w:val="24"/>
        </w:rPr>
        <w:t xml:space="preserve"> 20 (3) gallon lantana installed at K</w:t>
      </w:r>
      <w:r>
        <w:rPr>
          <w:szCs w:val="24"/>
        </w:rPr>
        <w:t>R</w:t>
      </w:r>
      <w:r w:rsidR="002D3787" w:rsidRPr="0017287A">
        <w:rPr>
          <w:szCs w:val="24"/>
        </w:rPr>
        <w:t xml:space="preserve"> pool: $825.64</w:t>
      </w:r>
    </w:p>
    <w:p w14:paraId="7F0EE9D8" w14:textId="46A4F55A" w:rsidR="0017287A" w:rsidRDefault="00EF293B" w:rsidP="0017287A">
      <w:pPr>
        <w:pStyle w:val="ListParagraph"/>
        <w:numPr>
          <w:ilvl w:val="2"/>
          <w:numId w:val="1"/>
        </w:numPr>
        <w:tabs>
          <w:tab w:val="left" w:pos="720"/>
        </w:tabs>
        <w:ind w:right="90"/>
        <w:outlineLvl w:val="0"/>
        <w:rPr>
          <w:szCs w:val="24"/>
        </w:rPr>
      </w:pPr>
      <w:r>
        <w:rPr>
          <w:szCs w:val="24"/>
        </w:rPr>
        <w:t>The board</w:t>
      </w:r>
      <w:r w:rsidR="00B522C3">
        <w:rPr>
          <w:szCs w:val="24"/>
        </w:rPr>
        <w:t xml:space="preserve"> approved a</w:t>
      </w:r>
      <w:r w:rsidR="002D3787" w:rsidRPr="0017287A">
        <w:rPr>
          <w:szCs w:val="24"/>
        </w:rPr>
        <w:t xml:space="preserve"> filter repair at Lakeline pool: $2,272.04</w:t>
      </w:r>
    </w:p>
    <w:p w14:paraId="0DECA59E" w14:textId="603E56AF" w:rsidR="00682CD7" w:rsidRDefault="00EF293B" w:rsidP="00682CD7">
      <w:pPr>
        <w:pStyle w:val="ListParagraph"/>
        <w:numPr>
          <w:ilvl w:val="2"/>
          <w:numId w:val="1"/>
        </w:numPr>
        <w:tabs>
          <w:tab w:val="left" w:pos="720"/>
        </w:tabs>
        <w:ind w:right="90"/>
        <w:outlineLvl w:val="0"/>
        <w:rPr>
          <w:szCs w:val="24"/>
        </w:rPr>
      </w:pPr>
      <w:r>
        <w:rPr>
          <w:szCs w:val="24"/>
        </w:rPr>
        <w:t>The board</w:t>
      </w:r>
      <w:r w:rsidR="00B522C3">
        <w:rPr>
          <w:szCs w:val="24"/>
        </w:rPr>
        <w:t xml:space="preserve"> approved the</w:t>
      </w:r>
      <w:r w:rsidR="00AA39DE" w:rsidRPr="0017287A">
        <w:rPr>
          <w:szCs w:val="24"/>
        </w:rPr>
        <w:t xml:space="preserve"> use of </w:t>
      </w:r>
      <w:r w:rsidR="00B522C3">
        <w:rPr>
          <w:szCs w:val="24"/>
        </w:rPr>
        <w:t xml:space="preserve">a </w:t>
      </w:r>
      <w:r w:rsidR="00AA39DE" w:rsidRPr="0017287A">
        <w:rPr>
          <w:szCs w:val="24"/>
        </w:rPr>
        <w:t>new courtesy letter for first violation</w:t>
      </w:r>
      <w:r w:rsidR="00080056">
        <w:rPr>
          <w:szCs w:val="24"/>
        </w:rPr>
        <w:t>s.</w:t>
      </w:r>
      <w:r w:rsidR="00AA39DE" w:rsidRPr="0017287A">
        <w:rPr>
          <w:szCs w:val="24"/>
        </w:rPr>
        <w:t xml:space="preserve"> </w:t>
      </w:r>
    </w:p>
    <w:p w14:paraId="532A2567" w14:textId="24FF3B7A" w:rsidR="0017287A" w:rsidRPr="00682CD7" w:rsidRDefault="00860A54" w:rsidP="00682CD7">
      <w:pPr>
        <w:pStyle w:val="ListParagraph"/>
        <w:tabs>
          <w:tab w:val="left" w:pos="720"/>
        </w:tabs>
        <w:ind w:left="1440" w:right="90"/>
        <w:outlineLvl w:val="0"/>
        <w:rPr>
          <w:szCs w:val="24"/>
        </w:rPr>
      </w:pPr>
      <w:r>
        <w:rPr>
          <w:szCs w:val="24"/>
        </w:rPr>
        <w:t xml:space="preserve">  </w:t>
      </w:r>
      <w:r w:rsidR="0049290F" w:rsidRPr="00682CD7">
        <w:rPr>
          <w:i/>
          <w:iCs/>
          <w:szCs w:val="24"/>
        </w:rPr>
        <w:t>Denney James seconded the motion.  The motion carried 5-0.</w:t>
      </w:r>
    </w:p>
    <w:p w14:paraId="4C715895" w14:textId="77777777" w:rsidR="00A44E66" w:rsidRDefault="00A44E66" w:rsidP="00A44E66">
      <w:pPr>
        <w:pStyle w:val="ListParagraph"/>
        <w:tabs>
          <w:tab w:val="left" w:pos="720"/>
        </w:tabs>
        <w:ind w:left="1440" w:right="90"/>
        <w:outlineLvl w:val="0"/>
        <w:rPr>
          <w:szCs w:val="24"/>
        </w:rPr>
      </w:pPr>
    </w:p>
    <w:p w14:paraId="0AF3A8E4" w14:textId="4CFFD79F" w:rsidR="00A44E66" w:rsidRDefault="00A44E66" w:rsidP="00860F57">
      <w:pPr>
        <w:pStyle w:val="ListParagraph"/>
        <w:numPr>
          <w:ilvl w:val="0"/>
          <w:numId w:val="1"/>
        </w:numPr>
        <w:tabs>
          <w:tab w:val="left" w:pos="720"/>
        </w:tabs>
        <w:ind w:right="90"/>
        <w:outlineLvl w:val="0"/>
        <w:rPr>
          <w:szCs w:val="24"/>
        </w:rPr>
      </w:pPr>
      <w:r>
        <w:rPr>
          <w:szCs w:val="24"/>
        </w:rPr>
        <w:t xml:space="preserve">Approval of </w:t>
      </w:r>
      <w:r w:rsidR="00A075C6">
        <w:rPr>
          <w:szCs w:val="24"/>
        </w:rPr>
        <w:t>May</w:t>
      </w:r>
      <w:r>
        <w:rPr>
          <w:szCs w:val="24"/>
        </w:rPr>
        <w:t xml:space="preserve"> Meeting Minutes</w:t>
      </w:r>
    </w:p>
    <w:p w14:paraId="0BFE16F9" w14:textId="0CE833D9" w:rsidR="00A44E66" w:rsidRDefault="00A44E66" w:rsidP="00A44E66">
      <w:pPr>
        <w:pStyle w:val="ListParagraph"/>
        <w:numPr>
          <w:ilvl w:val="1"/>
          <w:numId w:val="1"/>
        </w:numPr>
        <w:tabs>
          <w:tab w:val="left" w:pos="720"/>
        </w:tabs>
        <w:ind w:right="90"/>
        <w:outlineLvl w:val="0"/>
        <w:rPr>
          <w:szCs w:val="24"/>
        </w:rPr>
      </w:pPr>
      <w:r>
        <w:rPr>
          <w:szCs w:val="24"/>
        </w:rPr>
        <w:t xml:space="preserve">The </w:t>
      </w:r>
      <w:r w:rsidR="003C6518">
        <w:rPr>
          <w:szCs w:val="24"/>
        </w:rPr>
        <w:t xml:space="preserve">May </w:t>
      </w:r>
      <w:r>
        <w:rPr>
          <w:szCs w:val="24"/>
        </w:rPr>
        <w:t xml:space="preserve">board meeting minutes were reviewed. </w:t>
      </w:r>
    </w:p>
    <w:p w14:paraId="6AF27F39" w14:textId="6404DF33" w:rsidR="00A44E66" w:rsidRPr="00A44E66" w:rsidRDefault="00A44E66" w:rsidP="00A44E66">
      <w:pPr>
        <w:pStyle w:val="ListParagraph"/>
        <w:numPr>
          <w:ilvl w:val="1"/>
          <w:numId w:val="1"/>
        </w:numPr>
        <w:tabs>
          <w:tab w:val="left" w:pos="720"/>
        </w:tabs>
        <w:ind w:right="90"/>
        <w:outlineLvl w:val="0"/>
        <w:rPr>
          <w:szCs w:val="24"/>
        </w:rPr>
      </w:pPr>
      <w:r>
        <w:rPr>
          <w:i/>
          <w:szCs w:val="24"/>
        </w:rPr>
        <w:t xml:space="preserve">Dennis Domanski moved to approve the </w:t>
      </w:r>
      <w:r w:rsidR="008429F9">
        <w:rPr>
          <w:i/>
          <w:szCs w:val="24"/>
        </w:rPr>
        <w:t>May 14,</w:t>
      </w:r>
      <w:r>
        <w:rPr>
          <w:i/>
          <w:szCs w:val="24"/>
        </w:rPr>
        <w:t xml:space="preserve"> 2019 board meeting minutes as presented.</w:t>
      </w:r>
      <w:r w:rsidR="008429F9">
        <w:rPr>
          <w:i/>
          <w:szCs w:val="24"/>
        </w:rPr>
        <w:t xml:space="preserve">  </w:t>
      </w:r>
      <w:r>
        <w:rPr>
          <w:i/>
          <w:szCs w:val="24"/>
        </w:rPr>
        <w:t>Isaac LeGrand seconded the motion.  The motion</w:t>
      </w:r>
      <w:r w:rsidR="00923A78">
        <w:rPr>
          <w:i/>
          <w:szCs w:val="24"/>
        </w:rPr>
        <w:t xml:space="preserve"> </w:t>
      </w:r>
      <w:r>
        <w:rPr>
          <w:i/>
          <w:szCs w:val="24"/>
        </w:rPr>
        <w:t xml:space="preserve">carried </w:t>
      </w:r>
      <w:r w:rsidR="008429F9">
        <w:rPr>
          <w:i/>
          <w:szCs w:val="24"/>
        </w:rPr>
        <w:t>5-</w:t>
      </w:r>
      <w:r>
        <w:rPr>
          <w:i/>
          <w:szCs w:val="24"/>
        </w:rPr>
        <w:t>0.</w:t>
      </w:r>
    </w:p>
    <w:p w14:paraId="26851D06" w14:textId="2CEBBE5B" w:rsidR="00A44E66" w:rsidRDefault="00A44E66" w:rsidP="00A44E66">
      <w:pPr>
        <w:pStyle w:val="ListParagraph"/>
        <w:tabs>
          <w:tab w:val="left" w:pos="720"/>
        </w:tabs>
        <w:ind w:left="1440" w:right="90"/>
        <w:outlineLvl w:val="0"/>
        <w:rPr>
          <w:szCs w:val="24"/>
        </w:rPr>
      </w:pPr>
      <w:r>
        <w:rPr>
          <w:szCs w:val="24"/>
        </w:rPr>
        <w:t xml:space="preserve"> </w:t>
      </w:r>
    </w:p>
    <w:p w14:paraId="359DCA66" w14:textId="3021E227" w:rsidR="0021706E" w:rsidRPr="004436DE" w:rsidRDefault="00F845B5" w:rsidP="00A44E66">
      <w:pPr>
        <w:pStyle w:val="ListParagraph"/>
        <w:numPr>
          <w:ilvl w:val="0"/>
          <w:numId w:val="1"/>
        </w:numPr>
        <w:tabs>
          <w:tab w:val="left" w:pos="720"/>
        </w:tabs>
        <w:ind w:right="90"/>
        <w:outlineLvl w:val="0"/>
        <w:rPr>
          <w:i/>
          <w:szCs w:val="24"/>
        </w:rPr>
      </w:pPr>
      <w:r>
        <w:rPr>
          <w:szCs w:val="24"/>
        </w:rPr>
        <w:t>Storage Lot</w:t>
      </w:r>
    </w:p>
    <w:p w14:paraId="6ACA2448" w14:textId="77777777" w:rsidR="00FD1896" w:rsidRPr="00FD1896" w:rsidRDefault="00963A9E" w:rsidP="00FD1896">
      <w:pPr>
        <w:pStyle w:val="ListParagraph"/>
        <w:numPr>
          <w:ilvl w:val="1"/>
          <w:numId w:val="1"/>
        </w:numPr>
        <w:tabs>
          <w:tab w:val="left" w:pos="720"/>
        </w:tabs>
        <w:ind w:right="90"/>
        <w:outlineLvl w:val="0"/>
        <w:rPr>
          <w:i/>
          <w:szCs w:val="24"/>
        </w:rPr>
      </w:pPr>
      <w:r>
        <w:rPr>
          <w:iCs/>
          <w:szCs w:val="24"/>
        </w:rPr>
        <w:t xml:space="preserve">SaraMarie Blunt </w:t>
      </w:r>
      <w:r w:rsidR="00762E3E">
        <w:rPr>
          <w:iCs/>
          <w:szCs w:val="24"/>
        </w:rPr>
        <w:t>read</w:t>
      </w:r>
      <w:r>
        <w:rPr>
          <w:iCs/>
          <w:szCs w:val="24"/>
        </w:rPr>
        <w:t xml:space="preserve"> a statement from the board </w:t>
      </w:r>
      <w:r w:rsidR="00762E3E">
        <w:rPr>
          <w:iCs/>
          <w:szCs w:val="24"/>
        </w:rPr>
        <w:t>with</w:t>
      </w:r>
      <w:r>
        <w:rPr>
          <w:iCs/>
          <w:szCs w:val="24"/>
        </w:rPr>
        <w:t xml:space="preserve"> </w:t>
      </w:r>
      <w:r w:rsidR="00762E3E">
        <w:rPr>
          <w:iCs/>
          <w:szCs w:val="24"/>
        </w:rPr>
        <w:t xml:space="preserve">regard to </w:t>
      </w:r>
      <w:r>
        <w:rPr>
          <w:iCs/>
          <w:szCs w:val="24"/>
        </w:rPr>
        <w:t>the storage lot</w:t>
      </w:r>
      <w:r w:rsidR="006C75E6">
        <w:rPr>
          <w:iCs/>
          <w:szCs w:val="24"/>
        </w:rPr>
        <w:t>:</w:t>
      </w:r>
    </w:p>
    <w:p w14:paraId="731528E9" w14:textId="67DADE95" w:rsidR="00771747" w:rsidRDefault="00771747" w:rsidP="00771747">
      <w:pPr>
        <w:tabs>
          <w:tab w:val="left" w:pos="720"/>
        </w:tabs>
        <w:ind w:left="1440" w:right="90"/>
        <w:outlineLvl w:val="0"/>
        <w:rPr>
          <w:i/>
          <w:szCs w:val="24"/>
        </w:rPr>
      </w:pPr>
      <w:r>
        <w:rPr>
          <w:iCs/>
          <w:szCs w:val="24"/>
        </w:rPr>
        <w:tab/>
        <w:t>“</w:t>
      </w:r>
      <w:r w:rsidR="006C75E6" w:rsidRPr="00771747">
        <w:rPr>
          <w:iCs/>
          <w:szCs w:val="24"/>
        </w:rPr>
        <w:t>In June 2017, the WBC HOA Board began the process of trying to improve the security of the storage lot for the renters.</w:t>
      </w:r>
      <w:r w:rsidR="00F15DA4" w:rsidRPr="00771747">
        <w:rPr>
          <w:iCs/>
          <w:szCs w:val="24"/>
        </w:rPr>
        <w:t xml:space="preserve">  Since then, the board has reviewed enumera</w:t>
      </w:r>
      <w:r w:rsidR="009D47A0" w:rsidRPr="00771747">
        <w:rPr>
          <w:iCs/>
          <w:szCs w:val="24"/>
        </w:rPr>
        <w:t xml:space="preserve">ble </w:t>
      </w:r>
      <w:r w:rsidR="008A2117" w:rsidRPr="00771747">
        <w:rPr>
          <w:iCs/>
          <w:szCs w:val="24"/>
        </w:rPr>
        <w:t xml:space="preserve">options for increasing the security of the storage lot.  </w:t>
      </w:r>
      <w:r w:rsidR="0032504B" w:rsidRPr="00771747">
        <w:rPr>
          <w:iCs/>
          <w:szCs w:val="24"/>
        </w:rPr>
        <w:t>We</w:t>
      </w:r>
      <w:r w:rsidR="008A2117" w:rsidRPr="00771747">
        <w:rPr>
          <w:iCs/>
          <w:szCs w:val="24"/>
        </w:rPr>
        <w:t xml:space="preserve"> reviewed options for </w:t>
      </w:r>
      <w:r w:rsidR="0032504B" w:rsidRPr="00771747">
        <w:rPr>
          <w:iCs/>
          <w:szCs w:val="24"/>
        </w:rPr>
        <w:t xml:space="preserve">increasing lights at night, which we accomplished late last year.  We talked about the possibility of adding security cameras which required more power and more internet.  Not owning the land, there were additional requirements to meet.  To upgrade the gate, we would first need to revamp the driveway and parking spots. There wasn’t enough money </w:t>
      </w:r>
      <w:r w:rsidR="000009F7" w:rsidRPr="00771747">
        <w:rPr>
          <w:iCs/>
          <w:szCs w:val="24"/>
        </w:rPr>
        <w:t>in the lot budget to grade and resurface.  The number of hours the small team of board members have put into the lot have resulted in little result.</w:t>
      </w:r>
    </w:p>
    <w:p w14:paraId="2E41D58E" w14:textId="77777777" w:rsidR="00AF7542" w:rsidRDefault="00771747" w:rsidP="00AF7542">
      <w:pPr>
        <w:tabs>
          <w:tab w:val="left" w:pos="720"/>
        </w:tabs>
        <w:ind w:left="1440" w:right="90"/>
        <w:outlineLvl w:val="0"/>
        <w:rPr>
          <w:iCs/>
          <w:szCs w:val="24"/>
        </w:rPr>
      </w:pPr>
      <w:r>
        <w:rPr>
          <w:i/>
          <w:szCs w:val="24"/>
        </w:rPr>
        <w:tab/>
      </w:r>
      <w:r w:rsidR="00C713C1" w:rsidRPr="00771747">
        <w:rPr>
          <w:iCs/>
          <w:szCs w:val="24"/>
        </w:rPr>
        <w:t xml:space="preserve">The mission of the HOA board is to preserve the home values within the neighborhood.  To fulfill our mission, we enforce CCRs, the rules that govern our community, and create new rules as needed.  As it has been mentioned several times since the annual meeting, the focus of 2019 is neighborhood beautification.  The board, a group of five volunteers, have spent </w:t>
      </w:r>
      <w:r w:rsidR="00EC3FF0" w:rsidRPr="00771747">
        <w:rPr>
          <w:iCs/>
          <w:szCs w:val="24"/>
        </w:rPr>
        <w:t xml:space="preserve">numerous hours reviewing options and implementing what we believe is the most </w:t>
      </w:r>
      <w:r w:rsidR="002A0EFA" w:rsidRPr="00771747">
        <w:rPr>
          <w:iCs/>
          <w:szCs w:val="24"/>
        </w:rPr>
        <w:t>fiduc</w:t>
      </w:r>
      <w:r w:rsidR="00D663EC" w:rsidRPr="00771747">
        <w:rPr>
          <w:iCs/>
          <w:szCs w:val="24"/>
        </w:rPr>
        <w:t>iarily</w:t>
      </w:r>
      <w:r w:rsidR="00EC3FF0" w:rsidRPr="00771747">
        <w:rPr>
          <w:iCs/>
          <w:szCs w:val="24"/>
        </w:rPr>
        <w:t xml:space="preserve"> </w:t>
      </w:r>
      <w:r w:rsidR="00EC3FF0" w:rsidRPr="00771747">
        <w:rPr>
          <w:iCs/>
          <w:szCs w:val="24"/>
        </w:rPr>
        <w:lastRenderedPageBreak/>
        <w:t>res</w:t>
      </w:r>
      <w:r w:rsidR="001C154E" w:rsidRPr="00771747">
        <w:rPr>
          <w:iCs/>
          <w:szCs w:val="24"/>
        </w:rPr>
        <w:t>ponsible and impactful changes. Because we are a small group with large responsibilities and limited resources, it is incumbent that we utilize the volunteer hours in a manner that serve the greatest number of neighbors.</w:t>
      </w:r>
    </w:p>
    <w:p w14:paraId="7C67D498" w14:textId="71EA209C" w:rsidR="00AF7542" w:rsidRDefault="00AF7542" w:rsidP="00AF7542">
      <w:pPr>
        <w:tabs>
          <w:tab w:val="left" w:pos="720"/>
        </w:tabs>
        <w:ind w:left="1440" w:right="90"/>
        <w:outlineLvl w:val="0"/>
        <w:rPr>
          <w:i/>
          <w:szCs w:val="24"/>
        </w:rPr>
      </w:pPr>
      <w:r>
        <w:rPr>
          <w:iCs/>
          <w:szCs w:val="24"/>
        </w:rPr>
        <w:tab/>
      </w:r>
      <w:r w:rsidR="00C42D8D" w:rsidRPr="00AF7542">
        <w:rPr>
          <w:iCs/>
          <w:szCs w:val="24"/>
        </w:rPr>
        <w:t xml:space="preserve">Unfortunately, an inordinate amount of our time has been diverted to management of the storage lot with little satisfaction from the recipients of our efforts.  There are about 130 lots </w:t>
      </w:r>
      <w:r w:rsidR="00E71DBC" w:rsidRPr="00AF7542">
        <w:rPr>
          <w:iCs/>
          <w:szCs w:val="24"/>
        </w:rPr>
        <w:t xml:space="preserve">available to </w:t>
      </w:r>
      <w:r w:rsidR="00D10588" w:rsidRPr="00AF7542">
        <w:rPr>
          <w:iCs/>
          <w:szCs w:val="24"/>
        </w:rPr>
        <w:t>residents of both WBC and Buttercup in Cedar Park.  The benefit of the lot is experience</w:t>
      </w:r>
      <w:r w:rsidR="005F0C16">
        <w:rPr>
          <w:iCs/>
          <w:szCs w:val="24"/>
        </w:rPr>
        <w:t>d</w:t>
      </w:r>
      <w:r w:rsidR="00D10588" w:rsidRPr="00AF7542">
        <w:rPr>
          <w:iCs/>
          <w:szCs w:val="24"/>
        </w:rPr>
        <w:t xml:space="preserve"> by fewer than 4%</w:t>
      </w:r>
      <w:r w:rsidR="005F0C16">
        <w:rPr>
          <w:iCs/>
          <w:szCs w:val="24"/>
        </w:rPr>
        <w:t xml:space="preserve"> (or 4</w:t>
      </w:r>
      <w:r w:rsidR="009E1333">
        <w:rPr>
          <w:iCs/>
          <w:szCs w:val="24"/>
        </w:rPr>
        <w:t>7</w:t>
      </w:r>
      <w:r w:rsidR="005F0C16">
        <w:rPr>
          <w:iCs/>
          <w:szCs w:val="24"/>
        </w:rPr>
        <w:t>)</w:t>
      </w:r>
      <w:r w:rsidR="00D10588" w:rsidRPr="00AF7542">
        <w:rPr>
          <w:iCs/>
          <w:szCs w:val="24"/>
        </w:rPr>
        <w:t xml:space="preserve"> of the HOA neighbors</w:t>
      </w:r>
      <w:r w:rsidR="005F0C16">
        <w:rPr>
          <w:iCs/>
          <w:szCs w:val="24"/>
        </w:rPr>
        <w:t xml:space="preserve">. </w:t>
      </w:r>
      <w:r w:rsidR="00D10588" w:rsidRPr="00AF7542">
        <w:rPr>
          <w:iCs/>
          <w:szCs w:val="24"/>
        </w:rPr>
        <w:t xml:space="preserve">The association is also </w:t>
      </w:r>
      <w:r w:rsidR="00772E60" w:rsidRPr="00AF7542">
        <w:rPr>
          <w:iCs/>
          <w:szCs w:val="24"/>
        </w:rPr>
        <w:t xml:space="preserve">exposed to a significant amount of liability to service a lot that benefits </w:t>
      </w:r>
      <w:r w:rsidR="00DE6104" w:rsidRPr="00AF7542">
        <w:rPr>
          <w:iCs/>
          <w:szCs w:val="24"/>
        </w:rPr>
        <w:t xml:space="preserve">a majority of people that do not live in the HOA.  To maintain the property, we spend about 20% of our meeting time and a significant number of man hours and emails addressing options and issues.  This is a disproportionate amount of time distribution and is in conflict with the board’s mission to serve the members of the association.  </w:t>
      </w:r>
    </w:p>
    <w:p w14:paraId="09837C3C" w14:textId="77777777" w:rsidR="00AF7542" w:rsidRDefault="00AF7542" w:rsidP="00AF7542">
      <w:pPr>
        <w:tabs>
          <w:tab w:val="left" w:pos="720"/>
        </w:tabs>
        <w:ind w:left="1440" w:right="90"/>
        <w:outlineLvl w:val="0"/>
        <w:rPr>
          <w:i/>
          <w:szCs w:val="24"/>
        </w:rPr>
      </w:pPr>
      <w:r>
        <w:rPr>
          <w:i/>
          <w:szCs w:val="24"/>
        </w:rPr>
        <w:tab/>
      </w:r>
      <w:r w:rsidR="00DE6104" w:rsidRPr="00AF7542">
        <w:rPr>
          <w:iCs/>
          <w:szCs w:val="24"/>
        </w:rPr>
        <w:t xml:space="preserve">As such, the board discussed and </w:t>
      </w:r>
      <w:r w:rsidR="00EC63F8" w:rsidRPr="00AF7542">
        <w:rPr>
          <w:iCs/>
          <w:szCs w:val="24"/>
        </w:rPr>
        <w:t>voted</w:t>
      </w:r>
      <w:r w:rsidR="00DE6104" w:rsidRPr="00AF7542">
        <w:rPr>
          <w:iCs/>
          <w:szCs w:val="24"/>
        </w:rPr>
        <w:t xml:space="preserve"> over the weekend to have new keys issue</w:t>
      </w:r>
      <w:r w:rsidR="00EC63F8" w:rsidRPr="00AF7542">
        <w:rPr>
          <w:iCs/>
          <w:szCs w:val="24"/>
        </w:rPr>
        <w:t xml:space="preserve">d </w:t>
      </w:r>
      <w:r w:rsidR="00DE6104" w:rsidRPr="00AF7542">
        <w:rPr>
          <w:iCs/>
          <w:szCs w:val="24"/>
        </w:rPr>
        <w:t xml:space="preserve">to all the current tenants.  This will not </w:t>
      </w:r>
      <w:r w:rsidR="00EC63F8" w:rsidRPr="00AF7542">
        <w:rPr>
          <w:iCs/>
          <w:szCs w:val="24"/>
        </w:rPr>
        <w:t>solve</w:t>
      </w:r>
      <w:r w:rsidR="00DE6104" w:rsidRPr="00AF7542">
        <w:rPr>
          <w:iCs/>
          <w:szCs w:val="24"/>
        </w:rPr>
        <w:t xml:space="preserve"> the issue </w:t>
      </w:r>
      <w:r w:rsidR="00EC63F8" w:rsidRPr="00AF7542">
        <w:rPr>
          <w:iCs/>
          <w:szCs w:val="24"/>
        </w:rPr>
        <w:t>of renters leaving the gates open while they attend to their property, but it may help prevent access to former tenants.  There are no breaches in the fencing.  Earlier this year, the lighting was added to the lot to provide more visibility when accessing the property after dark.</w:t>
      </w:r>
    </w:p>
    <w:p w14:paraId="2CF56249" w14:textId="1F16F260" w:rsidR="00884BA8" w:rsidRPr="00AF7542" w:rsidRDefault="00AF7542" w:rsidP="00AF7542">
      <w:pPr>
        <w:tabs>
          <w:tab w:val="left" w:pos="720"/>
        </w:tabs>
        <w:ind w:left="1440" w:right="90"/>
        <w:outlineLvl w:val="0"/>
        <w:rPr>
          <w:i/>
          <w:szCs w:val="24"/>
        </w:rPr>
      </w:pPr>
      <w:r>
        <w:rPr>
          <w:i/>
          <w:szCs w:val="24"/>
        </w:rPr>
        <w:tab/>
      </w:r>
      <w:r w:rsidR="00EC63F8" w:rsidRPr="00AF7542">
        <w:rPr>
          <w:iCs/>
          <w:szCs w:val="24"/>
        </w:rPr>
        <w:t xml:space="preserve">Because of the time </w:t>
      </w:r>
      <w:r w:rsidR="00DA197A" w:rsidRPr="00AF7542">
        <w:rPr>
          <w:iCs/>
          <w:szCs w:val="24"/>
        </w:rPr>
        <w:t>and attention required to manage the facility, and because of the liability exposure, we believe it is in the best interest</w:t>
      </w:r>
      <w:r w:rsidR="00884BA8" w:rsidRPr="00AF7542">
        <w:rPr>
          <w:iCs/>
          <w:szCs w:val="24"/>
        </w:rPr>
        <w:t xml:space="preserve"> to relinquish control of the storage lot.  During the transition, we will do our best to oversee the lot.</w:t>
      </w:r>
      <w:r w:rsidR="002A1C3B">
        <w:rPr>
          <w:iCs/>
          <w:szCs w:val="24"/>
        </w:rPr>
        <w:t>”</w:t>
      </w:r>
    </w:p>
    <w:p w14:paraId="1EEDBD19" w14:textId="012797E4" w:rsidR="004436DE" w:rsidRPr="00F25733" w:rsidRDefault="004436DE" w:rsidP="004436DE">
      <w:pPr>
        <w:pStyle w:val="ListParagraph"/>
        <w:numPr>
          <w:ilvl w:val="1"/>
          <w:numId w:val="1"/>
        </w:numPr>
        <w:tabs>
          <w:tab w:val="left" w:pos="720"/>
        </w:tabs>
        <w:ind w:right="90"/>
        <w:outlineLvl w:val="0"/>
        <w:rPr>
          <w:i/>
          <w:szCs w:val="24"/>
        </w:rPr>
      </w:pPr>
      <w:r>
        <w:rPr>
          <w:i/>
          <w:iCs/>
          <w:szCs w:val="24"/>
        </w:rPr>
        <w:t>SaraMarie Blunt m</w:t>
      </w:r>
      <w:r w:rsidR="00754C79">
        <w:rPr>
          <w:i/>
          <w:iCs/>
          <w:szCs w:val="24"/>
        </w:rPr>
        <w:t xml:space="preserve">ade a motion to start the process of terminating </w:t>
      </w:r>
      <w:r w:rsidR="00C96C71">
        <w:rPr>
          <w:i/>
          <w:iCs/>
          <w:szCs w:val="24"/>
        </w:rPr>
        <w:t>the HOA’s</w:t>
      </w:r>
      <w:r w:rsidR="00754C79">
        <w:rPr>
          <w:i/>
          <w:iCs/>
          <w:szCs w:val="24"/>
        </w:rPr>
        <w:t xml:space="preserve"> lease on the property and tendering termination of lease notices to current renters per the lease requirements.</w:t>
      </w:r>
      <w:r w:rsidR="004C553B">
        <w:rPr>
          <w:i/>
          <w:iCs/>
          <w:szCs w:val="24"/>
        </w:rPr>
        <w:t xml:space="preserve">  </w:t>
      </w:r>
      <w:r w:rsidR="00ED3A6C">
        <w:rPr>
          <w:i/>
          <w:iCs/>
          <w:szCs w:val="24"/>
        </w:rPr>
        <w:t xml:space="preserve">Furthermore, </w:t>
      </w:r>
      <w:r w:rsidR="000968DB">
        <w:rPr>
          <w:i/>
          <w:iCs/>
          <w:szCs w:val="24"/>
        </w:rPr>
        <w:t xml:space="preserve">she </w:t>
      </w:r>
      <w:r w:rsidR="00FA27FA">
        <w:rPr>
          <w:i/>
          <w:iCs/>
          <w:szCs w:val="24"/>
        </w:rPr>
        <w:t>moved</w:t>
      </w:r>
      <w:r w:rsidR="000968DB">
        <w:rPr>
          <w:i/>
          <w:iCs/>
          <w:szCs w:val="24"/>
        </w:rPr>
        <w:t xml:space="preserve"> for the balance of any unused </w:t>
      </w:r>
      <w:r w:rsidR="00496C9A">
        <w:rPr>
          <w:i/>
          <w:iCs/>
          <w:szCs w:val="24"/>
        </w:rPr>
        <w:t xml:space="preserve">rent collected for the rental period of 4/2019-2020 to be returned to the lease holders upon verification of a cleared slot and returned key to Goodwin Management.  </w:t>
      </w:r>
      <w:r w:rsidR="006A7949">
        <w:rPr>
          <w:i/>
          <w:iCs/>
          <w:szCs w:val="24"/>
        </w:rPr>
        <w:t xml:space="preserve">Denney James seconded the motion.  </w:t>
      </w:r>
      <w:r w:rsidR="00AA1723">
        <w:rPr>
          <w:i/>
          <w:iCs/>
          <w:szCs w:val="24"/>
        </w:rPr>
        <w:t xml:space="preserve">Discussion followed.  </w:t>
      </w:r>
      <w:r w:rsidR="006A7949">
        <w:rPr>
          <w:i/>
          <w:iCs/>
          <w:szCs w:val="24"/>
        </w:rPr>
        <w:t>The motion carried 5-0.</w:t>
      </w:r>
    </w:p>
    <w:p w14:paraId="7BDCC3E7" w14:textId="65DEB8C0" w:rsidR="00F25733" w:rsidRPr="002E7172" w:rsidRDefault="002A1C3B" w:rsidP="004436DE">
      <w:pPr>
        <w:pStyle w:val="ListParagraph"/>
        <w:numPr>
          <w:ilvl w:val="1"/>
          <w:numId w:val="1"/>
        </w:numPr>
        <w:tabs>
          <w:tab w:val="left" w:pos="720"/>
        </w:tabs>
        <w:ind w:right="90"/>
        <w:outlineLvl w:val="0"/>
        <w:rPr>
          <w:i/>
          <w:szCs w:val="24"/>
        </w:rPr>
      </w:pPr>
      <w:r>
        <w:rPr>
          <w:szCs w:val="24"/>
        </w:rPr>
        <w:t xml:space="preserve">Next steps </w:t>
      </w:r>
      <w:r w:rsidR="00CE2DB5">
        <w:rPr>
          <w:szCs w:val="24"/>
        </w:rPr>
        <w:t xml:space="preserve">now that the motion has been approved by the board. </w:t>
      </w:r>
    </w:p>
    <w:p w14:paraId="7878D38A" w14:textId="5FE496B5" w:rsidR="002E7172" w:rsidRPr="002E7172" w:rsidRDefault="002E7172" w:rsidP="002E7172">
      <w:pPr>
        <w:pStyle w:val="ListParagraph"/>
        <w:numPr>
          <w:ilvl w:val="2"/>
          <w:numId w:val="1"/>
        </w:numPr>
        <w:tabs>
          <w:tab w:val="left" w:pos="720"/>
        </w:tabs>
        <w:ind w:right="90"/>
        <w:outlineLvl w:val="0"/>
        <w:rPr>
          <w:i/>
          <w:szCs w:val="24"/>
        </w:rPr>
      </w:pPr>
      <w:r>
        <w:rPr>
          <w:szCs w:val="24"/>
        </w:rPr>
        <w:t>New keys for the</w:t>
      </w:r>
      <w:r w:rsidR="00B20E70">
        <w:rPr>
          <w:szCs w:val="24"/>
        </w:rPr>
        <w:t xml:space="preserve"> tenants</w:t>
      </w:r>
      <w:r>
        <w:rPr>
          <w:szCs w:val="24"/>
        </w:rPr>
        <w:t xml:space="preserve"> to help secure the property until it is returned to the city.</w:t>
      </w:r>
    </w:p>
    <w:p w14:paraId="0626739D" w14:textId="6C24DC35" w:rsidR="002E7172" w:rsidRPr="00B20E70" w:rsidRDefault="00B20E70" w:rsidP="002E7172">
      <w:pPr>
        <w:pStyle w:val="ListParagraph"/>
        <w:numPr>
          <w:ilvl w:val="2"/>
          <w:numId w:val="1"/>
        </w:numPr>
        <w:tabs>
          <w:tab w:val="left" w:pos="720"/>
        </w:tabs>
        <w:ind w:right="90"/>
        <w:outlineLvl w:val="0"/>
        <w:rPr>
          <w:i/>
          <w:szCs w:val="24"/>
        </w:rPr>
      </w:pPr>
      <w:r>
        <w:rPr>
          <w:szCs w:val="24"/>
        </w:rPr>
        <w:t>Provide 30-day notice to renters</w:t>
      </w:r>
      <w:r w:rsidR="00D82089">
        <w:rPr>
          <w:szCs w:val="24"/>
        </w:rPr>
        <w:t>.</w:t>
      </w:r>
    </w:p>
    <w:p w14:paraId="012356CF" w14:textId="33D519C5" w:rsidR="00B20E70" w:rsidRPr="00D82089" w:rsidRDefault="00B20E70" w:rsidP="002E7172">
      <w:pPr>
        <w:pStyle w:val="ListParagraph"/>
        <w:numPr>
          <w:ilvl w:val="2"/>
          <w:numId w:val="1"/>
        </w:numPr>
        <w:tabs>
          <w:tab w:val="left" w:pos="720"/>
        </w:tabs>
        <w:ind w:right="90"/>
        <w:outlineLvl w:val="0"/>
        <w:rPr>
          <w:i/>
          <w:szCs w:val="24"/>
        </w:rPr>
      </w:pPr>
      <w:r>
        <w:rPr>
          <w:szCs w:val="24"/>
        </w:rPr>
        <w:t xml:space="preserve">Identify storage for HOA property </w:t>
      </w:r>
      <w:r w:rsidR="00D82089">
        <w:rPr>
          <w:szCs w:val="24"/>
        </w:rPr>
        <w:t>currently in the storage building.</w:t>
      </w:r>
    </w:p>
    <w:p w14:paraId="114A5829" w14:textId="63DECE82" w:rsidR="00D82089" w:rsidRDefault="00D82089" w:rsidP="002E7172">
      <w:pPr>
        <w:pStyle w:val="ListParagraph"/>
        <w:numPr>
          <w:ilvl w:val="2"/>
          <w:numId w:val="1"/>
        </w:numPr>
        <w:tabs>
          <w:tab w:val="left" w:pos="720"/>
        </w:tabs>
        <w:ind w:right="90"/>
        <w:outlineLvl w:val="0"/>
        <w:rPr>
          <w:iCs/>
          <w:szCs w:val="24"/>
        </w:rPr>
      </w:pPr>
      <w:r w:rsidRPr="00D82089">
        <w:rPr>
          <w:iCs/>
          <w:szCs w:val="24"/>
        </w:rPr>
        <w:t xml:space="preserve">Schedule a clean out of the lot in preparation or turning it over. </w:t>
      </w:r>
    </w:p>
    <w:p w14:paraId="75A53A7F" w14:textId="2C9A9316" w:rsidR="00D82089" w:rsidRDefault="00157365" w:rsidP="002E7172">
      <w:pPr>
        <w:pStyle w:val="ListParagraph"/>
        <w:numPr>
          <w:ilvl w:val="2"/>
          <w:numId w:val="1"/>
        </w:numPr>
        <w:tabs>
          <w:tab w:val="left" w:pos="720"/>
        </w:tabs>
        <w:ind w:right="90"/>
        <w:outlineLvl w:val="0"/>
        <w:rPr>
          <w:iCs/>
          <w:szCs w:val="24"/>
        </w:rPr>
      </w:pPr>
      <w:r>
        <w:rPr>
          <w:iCs/>
          <w:szCs w:val="24"/>
        </w:rPr>
        <w:t>Identify and fill any major potholes.</w:t>
      </w:r>
    </w:p>
    <w:p w14:paraId="67FB2963" w14:textId="1C962D12" w:rsidR="002E7172" w:rsidRPr="00765141" w:rsidRDefault="00157365" w:rsidP="00157365">
      <w:pPr>
        <w:pStyle w:val="ListParagraph"/>
        <w:numPr>
          <w:ilvl w:val="2"/>
          <w:numId w:val="1"/>
        </w:numPr>
        <w:tabs>
          <w:tab w:val="left" w:pos="720"/>
        </w:tabs>
        <w:ind w:right="90"/>
        <w:outlineLvl w:val="0"/>
        <w:rPr>
          <w:iCs/>
          <w:szCs w:val="24"/>
        </w:rPr>
      </w:pPr>
      <w:r>
        <w:rPr>
          <w:iCs/>
          <w:szCs w:val="24"/>
        </w:rPr>
        <w:t xml:space="preserve">Prepare check for unused months of storage fees to be distributed upon verification of a </w:t>
      </w:r>
      <w:r w:rsidR="009E1333">
        <w:rPr>
          <w:iCs/>
          <w:szCs w:val="24"/>
        </w:rPr>
        <w:t>cleared-out</w:t>
      </w:r>
      <w:r>
        <w:rPr>
          <w:iCs/>
          <w:szCs w:val="24"/>
        </w:rPr>
        <w:t xml:space="preserve"> lot and return of the new key.</w:t>
      </w:r>
    </w:p>
    <w:p w14:paraId="46A5772C" w14:textId="77777777" w:rsidR="00950FA2" w:rsidRPr="00950FA2" w:rsidRDefault="00950FA2" w:rsidP="00950FA2">
      <w:pPr>
        <w:pStyle w:val="ListParagraph"/>
        <w:tabs>
          <w:tab w:val="left" w:pos="720"/>
        </w:tabs>
        <w:ind w:left="360" w:right="90"/>
        <w:outlineLvl w:val="0"/>
        <w:rPr>
          <w:i/>
          <w:szCs w:val="24"/>
        </w:rPr>
      </w:pPr>
    </w:p>
    <w:p w14:paraId="64D33B72" w14:textId="5AF21C12" w:rsidR="00D73C94" w:rsidRPr="00324606" w:rsidRDefault="00D73C94" w:rsidP="004E5706">
      <w:pPr>
        <w:pStyle w:val="ListParagraph"/>
        <w:numPr>
          <w:ilvl w:val="0"/>
          <w:numId w:val="1"/>
        </w:numPr>
        <w:tabs>
          <w:tab w:val="left" w:pos="720"/>
        </w:tabs>
        <w:ind w:right="90"/>
        <w:outlineLvl w:val="0"/>
        <w:rPr>
          <w:i/>
          <w:szCs w:val="24"/>
        </w:rPr>
      </w:pPr>
      <w:r>
        <w:rPr>
          <w:szCs w:val="24"/>
        </w:rPr>
        <w:t>Manager’s Report</w:t>
      </w:r>
      <w:r w:rsidR="000609A3">
        <w:rPr>
          <w:szCs w:val="24"/>
        </w:rPr>
        <w:t xml:space="preserve"> – </w:t>
      </w:r>
      <w:r w:rsidR="000168F1">
        <w:rPr>
          <w:szCs w:val="24"/>
        </w:rPr>
        <w:t>Jim Smitherman</w:t>
      </w:r>
    </w:p>
    <w:p w14:paraId="75314A4B" w14:textId="77777777" w:rsidR="0027178F" w:rsidRPr="0027178F" w:rsidRDefault="00F1538D" w:rsidP="0075461E">
      <w:pPr>
        <w:pStyle w:val="ListParagraph"/>
        <w:numPr>
          <w:ilvl w:val="1"/>
          <w:numId w:val="1"/>
        </w:numPr>
        <w:tabs>
          <w:tab w:val="left" w:pos="720"/>
        </w:tabs>
        <w:ind w:right="90"/>
        <w:outlineLvl w:val="0"/>
        <w:rPr>
          <w:i/>
          <w:szCs w:val="24"/>
        </w:rPr>
      </w:pPr>
      <w:r>
        <w:rPr>
          <w:szCs w:val="24"/>
        </w:rPr>
        <w:t>Financials</w:t>
      </w:r>
    </w:p>
    <w:p w14:paraId="366F0FC5" w14:textId="44CBF703" w:rsidR="00EE7233" w:rsidRPr="00EE7233" w:rsidRDefault="00513BD3" w:rsidP="00EE7233">
      <w:pPr>
        <w:pStyle w:val="ListParagraph"/>
        <w:numPr>
          <w:ilvl w:val="2"/>
          <w:numId w:val="1"/>
        </w:numPr>
        <w:tabs>
          <w:tab w:val="left" w:pos="720"/>
        </w:tabs>
        <w:ind w:right="90"/>
        <w:outlineLvl w:val="0"/>
        <w:rPr>
          <w:i/>
          <w:szCs w:val="24"/>
        </w:rPr>
      </w:pPr>
      <w:r w:rsidRPr="0075461E">
        <w:rPr>
          <w:szCs w:val="24"/>
        </w:rPr>
        <w:t>The</w:t>
      </w:r>
      <w:r w:rsidR="007E2E25">
        <w:rPr>
          <w:szCs w:val="24"/>
        </w:rPr>
        <w:t xml:space="preserve"> </w:t>
      </w:r>
      <w:r w:rsidR="00191A03">
        <w:rPr>
          <w:szCs w:val="24"/>
        </w:rPr>
        <w:t xml:space="preserve">2019 </w:t>
      </w:r>
      <w:r w:rsidR="007E2E25">
        <w:rPr>
          <w:szCs w:val="24"/>
        </w:rPr>
        <w:t xml:space="preserve">YTD </w:t>
      </w:r>
      <w:r w:rsidRPr="0075461E">
        <w:rPr>
          <w:szCs w:val="24"/>
        </w:rPr>
        <w:t xml:space="preserve">financial reports were presented. </w:t>
      </w:r>
      <w:r w:rsidR="00324606" w:rsidRPr="0075461E">
        <w:rPr>
          <w:szCs w:val="24"/>
        </w:rPr>
        <w:t xml:space="preserve"> </w:t>
      </w:r>
    </w:p>
    <w:p w14:paraId="3C03585D" w14:textId="7C9E38E6" w:rsidR="000609A3" w:rsidRPr="00501269" w:rsidRDefault="00410A10" w:rsidP="00501269">
      <w:pPr>
        <w:pStyle w:val="ListParagraph"/>
        <w:numPr>
          <w:ilvl w:val="1"/>
          <w:numId w:val="1"/>
        </w:numPr>
        <w:tabs>
          <w:tab w:val="left" w:pos="720"/>
        </w:tabs>
        <w:ind w:right="90"/>
        <w:outlineLvl w:val="0"/>
        <w:rPr>
          <w:i/>
          <w:szCs w:val="24"/>
        </w:rPr>
      </w:pPr>
      <w:r>
        <w:rPr>
          <w:szCs w:val="24"/>
        </w:rPr>
        <w:t>Violations</w:t>
      </w:r>
    </w:p>
    <w:p w14:paraId="56CDEDAF" w14:textId="7BAE3C23" w:rsidR="003B0618" w:rsidRPr="00802205" w:rsidRDefault="00BC777B" w:rsidP="00802205">
      <w:pPr>
        <w:pStyle w:val="ListParagraph"/>
        <w:numPr>
          <w:ilvl w:val="2"/>
          <w:numId w:val="1"/>
        </w:numPr>
        <w:tabs>
          <w:tab w:val="left" w:pos="720"/>
        </w:tabs>
        <w:ind w:right="90"/>
        <w:outlineLvl w:val="0"/>
        <w:rPr>
          <w:i/>
          <w:szCs w:val="24"/>
        </w:rPr>
      </w:pPr>
      <w:r>
        <w:rPr>
          <w:szCs w:val="24"/>
        </w:rPr>
        <w:t>The</w:t>
      </w:r>
      <w:r w:rsidR="00365A7D">
        <w:rPr>
          <w:szCs w:val="24"/>
        </w:rPr>
        <w:t xml:space="preserve"> </w:t>
      </w:r>
      <w:r w:rsidR="00191A03">
        <w:rPr>
          <w:szCs w:val="24"/>
        </w:rPr>
        <w:t xml:space="preserve">2019 </w:t>
      </w:r>
      <w:r w:rsidR="007E2E25">
        <w:rPr>
          <w:szCs w:val="24"/>
        </w:rPr>
        <w:t>YTD</w:t>
      </w:r>
      <w:r w:rsidR="00C62204">
        <w:rPr>
          <w:szCs w:val="24"/>
        </w:rPr>
        <w:t xml:space="preserve"> </w:t>
      </w:r>
      <w:r>
        <w:rPr>
          <w:szCs w:val="24"/>
        </w:rPr>
        <w:t>violation report was presented</w:t>
      </w:r>
      <w:r w:rsidRPr="0075461E">
        <w:rPr>
          <w:szCs w:val="24"/>
        </w:rPr>
        <w:t>.</w:t>
      </w:r>
      <w:r w:rsidR="007615FA">
        <w:rPr>
          <w:szCs w:val="24"/>
        </w:rPr>
        <w:t xml:space="preserve">  </w:t>
      </w:r>
    </w:p>
    <w:p w14:paraId="07B4153A" w14:textId="1ABB2C7F" w:rsidR="00F757D9" w:rsidRPr="00F757D9" w:rsidRDefault="00F757D9" w:rsidP="00F757D9">
      <w:pPr>
        <w:pStyle w:val="ListParagraph"/>
        <w:numPr>
          <w:ilvl w:val="1"/>
          <w:numId w:val="1"/>
        </w:numPr>
        <w:tabs>
          <w:tab w:val="left" w:pos="720"/>
        </w:tabs>
        <w:ind w:right="90"/>
        <w:outlineLvl w:val="0"/>
        <w:rPr>
          <w:i/>
          <w:szCs w:val="24"/>
        </w:rPr>
      </w:pPr>
      <w:r>
        <w:rPr>
          <w:szCs w:val="24"/>
        </w:rPr>
        <w:t>Action item update</w:t>
      </w:r>
    </w:p>
    <w:p w14:paraId="19A6BCEF" w14:textId="6BD42A73" w:rsidR="00F757D9" w:rsidRPr="007615FA" w:rsidRDefault="00F757D9" w:rsidP="00F757D9">
      <w:pPr>
        <w:pStyle w:val="ListParagraph"/>
        <w:numPr>
          <w:ilvl w:val="2"/>
          <w:numId w:val="1"/>
        </w:numPr>
        <w:tabs>
          <w:tab w:val="left" w:pos="720"/>
        </w:tabs>
        <w:ind w:right="90"/>
        <w:outlineLvl w:val="0"/>
        <w:rPr>
          <w:i/>
          <w:szCs w:val="24"/>
        </w:rPr>
      </w:pPr>
      <w:r>
        <w:rPr>
          <w:szCs w:val="24"/>
        </w:rPr>
        <w:t xml:space="preserve">Jim gave an update on the action items from the last meeting.  </w:t>
      </w:r>
    </w:p>
    <w:p w14:paraId="1366AD73" w14:textId="77777777" w:rsidR="008829B2" w:rsidRPr="00332008" w:rsidRDefault="008829B2" w:rsidP="00332008">
      <w:pPr>
        <w:tabs>
          <w:tab w:val="left" w:pos="720"/>
        </w:tabs>
        <w:ind w:right="90"/>
        <w:outlineLvl w:val="0"/>
        <w:rPr>
          <w:szCs w:val="24"/>
        </w:rPr>
      </w:pPr>
    </w:p>
    <w:p w14:paraId="36EE5644" w14:textId="19125547" w:rsidR="00B7284E" w:rsidRPr="00E87B45" w:rsidRDefault="00FF4662" w:rsidP="00E87B45">
      <w:pPr>
        <w:pStyle w:val="ListParagraph"/>
        <w:numPr>
          <w:ilvl w:val="0"/>
          <w:numId w:val="1"/>
        </w:numPr>
        <w:tabs>
          <w:tab w:val="left" w:pos="720"/>
        </w:tabs>
        <w:ind w:right="90"/>
        <w:outlineLvl w:val="0"/>
        <w:rPr>
          <w:szCs w:val="24"/>
        </w:rPr>
      </w:pPr>
      <w:r>
        <w:rPr>
          <w:szCs w:val="24"/>
        </w:rPr>
        <w:t>Committee Reports</w:t>
      </w:r>
      <w:r w:rsidR="004424A8">
        <w:rPr>
          <w:szCs w:val="24"/>
        </w:rPr>
        <w:t xml:space="preserve"> and Other Business </w:t>
      </w:r>
    </w:p>
    <w:p w14:paraId="3A7476C7" w14:textId="160A4457" w:rsidR="000C2754" w:rsidRDefault="000C2754" w:rsidP="00CA306A">
      <w:pPr>
        <w:pStyle w:val="ListParagraph"/>
        <w:numPr>
          <w:ilvl w:val="1"/>
          <w:numId w:val="1"/>
        </w:numPr>
        <w:tabs>
          <w:tab w:val="left" w:pos="720"/>
        </w:tabs>
        <w:ind w:right="90"/>
        <w:outlineLvl w:val="0"/>
        <w:rPr>
          <w:szCs w:val="24"/>
        </w:rPr>
      </w:pPr>
      <w:r>
        <w:rPr>
          <w:szCs w:val="24"/>
        </w:rPr>
        <w:lastRenderedPageBreak/>
        <w:t>Pool</w:t>
      </w:r>
      <w:r w:rsidR="006A0037">
        <w:rPr>
          <w:szCs w:val="24"/>
        </w:rPr>
        <w:t xml:space="preserve"> Committee </w:t>
      </w:r>
    </w:p>
    <w:p w14:paraId="75125A89" w14:textId="66FC71D5" w:rsidR="00840FE8" w:rsidRDefault="00840FE8" w:rsidP="00840FE8">
      <w:pPr>
        <w:pStyle w:val="ListParagraph"/>
        <w:numPr>
          <w:ilvl w:val="2"/>
          <w:numId w:val="1"/>
        </w:numPr>
        <w:tabs>
          <w:tab w:val="left" w:pos="720"/>
        </w:tabs>
        <w:ind w:right="90"/>
        <w:outlineLvl w:val="0"/>
        <w:rPr>
          <w:szCs w:val="24"/>
        </w:rPr>
      </w:pPr>
      <w:r>
        <w:rPr>
          <w:szCs w:val="24"/>
        </w:rPr>
        <w:t xml:space="preserve">Dennis </w:t>
      </w:r>
      <w:r w:rsidR="00BA1DDD">
        <w:rPr>
          <w:szCs w:val="24"/>
        </w:rPr>
        <w:t xml:space="preserve">presented </w:t>
      </w:r>
      <w:r>
        <w:rPr>
          <w:szCs w:val="24"/>
        </w:rPr>
        <w:t xml:space="preserve">the pool committee report. </w:t>
      </w:r>
    </w:p>
    <w:p w14:paraId="7DA7F2CF" w14:textId="744AEC60" w:rsidR="003E2BE0" w:rsidRDefault="00E15FF0" w:rsidP="00840FE8">
      <w:pPr>
        <w:pStyle w:val="ListParagraph"/>
        <w:numPr>
          <w:ilvl w:val="2"/>
          <w:numId w:val="1"/>
        </w:numPr>
        <w:tabs>
          <w:tab w:val="left" w:pos="720"/>
        </w:tabs>
        <w:ind w:right="90"/>
        <w:outlineLvl w:val="0"/>
        <w:rPr>
          <w:szCs w:val="24"/>
        </w:rPr>
      </w:pPr>
      <w:r>
        <w:rPr>
          <w:i/>
          <w:iCs/>
          <w:szCs w:val="24"/>
        </w:rPr>
        <w:t xml:space="preserve">SaraMarie Blunt moved to approve up to </w:t>
      </w:r>
      <w:r w:rsidR="00413318">
        <w:rPr>
          <w:i/>
          <w:iCs/>
          <w:szCs w:val="24"/>
        </w:rPr>
        <w:t xml:space="preserve">$12k for new </w:t>
      </w:r>
      <w:r w:rsidR="00032BF7">
        <w:rPr>
          <w:i/>
          <w:iCs/>
          <w:szCs w:val="24"/>
        </w:rPr>
        <w:t xml:space="preserve">pool </w:t>
      </w:r>
      <w:r w:rsidR="00413318">
        <w:rPr>
          <w:i/>
          <w:iCs/>
          <w:szCs w:val="24"/>
        </w:rPr>
        <w:t>furniture</w:t>
      </w:r>
      <w:r w:rsidR="00032BF7">
        <w:rPr>
          <w:i/>
          <w:iCs/>
          <w:szCs w:val="24"/>
        </w:rPr>
        <w:t>.  Isaac LeGrand seconded the motion.  The motion carried 5-0.</w:t>
      </w:r>
    </w:p>
    <w:p w14:paraId="12252E0D" w14:textId="449C72C0" w:rsidR="00E1469E" w:rsidRDefault="00E1469E" w:rsidP="003B5246">
      <w:pPr>
        <w:pStyle w:val="ListParagraph"/>
        <w:numPr>
          <w:ilvl w:val="1"/>
          <w:numId w:val="1"/>
        </w:numPr>
        <w:tabs>
          <w:tab w:val="left" w:pos="720"/>
        </w:tabs>
        <w:ind w:right="90"/>
        <w:outlineLvl w:val="0"/>
        <w:rPr>
          <w:szCs w:val="24"/>
        </w:rPr>
      </w:pPr>
      <w:r>
        <w:rPr>
          <w:szCs w:val="24"/>
        </w:rPr>
        <w:t>Landscape</w:t>
      </w:r>
    </w:p>
    <w:p w14:paraId="0289F9C1" w14:textId="1B0D1844" w:rsidR="00CD659F" w:rsidRDefault="00BA1DDD" w:rsidP="007928B1">
      <w:pPr>
        <w:pStyle w:val="ListParagraph"/>
        <w:numPr>
          <w:ilvl w:val="2"/>
          <w:numId w:val="1"/>
        </w:numPr>
        <w:tabs>
          <w:tab w:val="left" w:pos="720"/>
        </w:tabs>
        <w:ind w:right="90"/>
        <w:outlineLvl w:val="0"/>
        <w:rPr>
          <w:szCs w:val="24"/>
        </w:rPr>
      </w:pPr>
      <w:r>
        <w:rPr>
          <w:szCs w:val="24"/>
        </w:rPr>
        <w:t>Dennis</w:t>
      </w:r>
      <w:r w:rsidR="00CD659F">
        <w:rPr>
          <w:szCs w:val="24"/>
        </w:rPr>
        <w:t xml:space="preserve"> </w:t>
      </w:r>
      <w:r>
        <w:rPr>
          <w:szCs w:val="24"/>
        </w:rPr>
        <w:t>presented</w:t>
      </w:r>
      <w:r w:rsidR="00CD659F">
        <w:rPr>
          <w:szCs w:val="24"/>
        </w:rPr>
        <w:t xml:space="preserve"> the landscape committee report. </w:t>
      </w:r>
    </w:p>
    <w:p w14:paraId="3CB09C25" w14:textId="17B597F5" w:rsidR="00817B59" w:rsidRDefault="00817B59" w:rsidP="00CA306A">
      <w:pPr>
        <w:pStyle w:val="ListParagraph"/>
        <w:numPr>
          <w:ilvl w:val="1"/>
          <w:numId w:val="1"/>
        </w:numPr>
        <w:tabs>
          <w:tab w:val="left" w:pos="720"/>
        </w:tabs>
        <w:ind w:right="90"/>
        <w:outlineLvl w:val="0"/>
        <w:rPr>
          <w:szCs w:val="24"/>
        </w:rPr>
      </w:pPr>
      <w:r>
        <w:rPr>
          <w:szCs w:val="24"/>
        </w:rPr>
        <w:t>Playground Equipment</w:t>
      </w:r>
      <w:r w:rsidR="00EF7D05">
        <w:rPr>
          <w:szCs w:val="24"/>
        </w:rPr>
        <w:t xml:space="preserve"> Progress</w:t>
      </w:r>
    </w:p>
    <w:p w14:paraId="3173A81A" w14:textId="26564840" w:rsidR="00EF7D05" w:rsidRPr="00EF7D05" w:rsidRDefault="00E46C5C" w:rsidP="00EF7D05">
      <w:pPr>
        <w:pStyle w:val="ListParagraph"/>
        <w:numPr>
          <w:ilvl w:val="2"/>
          <w:numId w:val="1"/>
        </w:numPr>
        <w:tabs>
          <w:tab w:val="left" w:pos="720"/>
        </w:tabs>
        <w:ind w:right="90"/>
        <w:outlineLvl w:val="0"/>
        <w:rPr>
          <w:szCs w:val="24"/>
        </w:rPr>
      </w:pPr>
      <w:r>
        <w:rPr>
          <w:szCs w:val="24"/>
        </w:rPr>
        <w:t>Jim</w:t>
      </w:r>
      <w:r w:rsidR="005E089E">
        <w:rPr>
          <w:szCs w:val="24"/>
        </w:rPr>
        <w:t xml:space="preserve"> </w:t>
      </w:r>
      <w:r w:rsidR="00D06FA9">
        <w:rPr>
          <w:szCs w:val="24"/>
        </w:rPr>
        <w:t>presented</w:t>
      </w:r>
      <w:r>
        <w:rPr>
          <w:szCs w:val="24"/>
        </w:rPr>
        <w:t xml:space="preserve"> an update on the playground equipment. </w:t>
      </w:r>
    </w:p>
    <w:p w14:paraId="3D369FE4" w14:textId="26C09219" w:rsidR="00767580" w:rsidRDefault="0030459B" w:rsidP="00A1778E">
      <w:pPr>
        <w:pStyle w:val="ListParagraph"/>
        <w:numPr>
          <w:ilvl w:val="1"/>
          <w:numId w:val="1"/>
        </w:numPr>
        <w:tabs>
          <w:tab w:val="left" w:pos="720"/>
        </w:tabs>
        <w:ind w:right="90"/>
        <w:outlineLvl w:val="0"/>
        <w:rPr>
          <w:szCs w:val="24"/>
        </w:rPr>
      </w:pPr>
      <w:r>
        <w:rPr>
          <w:szCs w:val="24"/>
        </w:rPr>
        <w:t>Gazebos</w:t>
      </w:r>
    </w:p>
    <w:p w14:paraId="0D1B92C1" w14:textId="28D6DC92" w:rsidR="008C30E3" w:rsidRDefault="008C30E3" w:rsidP="00AD3A9B">
      <w:pPr>
        <w:pStyle w:val="ListParagraph"/>
        <w:numPr>
          <w:ilvl w:val="2"/>
          <w:numId w:val="1"/>
        </w:numPr>
        <w:tabs>
          <w:tab w:val="left" w:pos="720"/>
        </w:tabs>
        <w:ind w:right="90"/>
        <w:outlineLvl w:val="0"/>
        <w:rPr>
          <w:szCs w:val="24"/>
        </w:rPr>
      </w:pPr>
      <w:r>
        <w:rPr>
          <w:szCs w:val="24"/>
        </w:rPr>
        <w:t xml:space="preserve">Jim </w:t>
      </w:r>
      <w:r w:rsidR="00615C84">
        <w:rPr>
          <w:szCs w:val="24"/>
        </w:rPr>
        <w:t>presented</w:t>
      </w:r>
      <w:r>
        <w:rPr>
          <w:szCs w:val="24"/>
        </w:rPr>
        <w:t xml:space="preserve"> an update on the </w:t>
      </w:r>
      <w:r w:rsidR="0030459B">
        <w:rPr>
          <w:szCs w:val="24"/>
        </w:rPr>
        <w:t>gazebos.</w:t>
      </w:r>
    </w:p>
    <w:p w14:paraId="52B6ACBA" w14:textId="19CBC2D4" w:rsidR="00B449EA" w:rsidRPr="00C94435" w:rsidRDefault="0066464D" w:rsidP="00C94435">
      <w:pPr>
        <w:pStyle w:val="ListParagraph"/>
        <w:numPr>
          <w:ilvl w:val="1"/>
          <w:numId w:val="1"/>
        </w:numPr>
        <w:tabs>
          <w:tab w:val="left" w:pos="720"/>
        </w:tabs>
        <w:ind w:right="90"/>
        <w:outlineLvl w:val="0"/>
        <w:rPr>
          <w:szCs w:val="24"/>
        </w:rPr>
      </w:pPr>
      <w:r>
        <w:rPr>
          <w:szCs w:val="24"/>
        </w:rPr>
        <w:t xml:space="preserve">Social </w:t>
      </w:r>
      <w:r w:rsidR="00615C84">
        <w:rPr>
          <w:szCs w:val="24"/>
        </w:rPr>
        <w:t xml:space="preserve">Committee </w:t>
      </w:r>
    </w:p>
    <w:p w14:paraId="202EF655" w14:textId="4EEBBCC4" w:rsidR="00615C84" w:rsidRDefault="002A0EE9" w:rsidP="00F628CD">
      <w:pPr>
        <w:pStyle w:val="ListParagraph"/>
        <w:numPr>
          <w:ilvl w:val="2"/>
          <w:numId w:val="1"/>
        </w:numPr>
        <w:tabs>
          <w:tab w:val="left" w:pos="720"/>
        </w:tabs>
        <w:ind w:right="90"/>
        <w:outlineLvl w:val="0"/>
        <w:rPr>
          <w:szCs w:val="24"/>
        </w:rPr>
      </w:pPr>
      <w:r>
        <w:rPr>
          <w:szCs w:val="24"/>
        </w:rPr>
        <w:t>July 4</w:t>
      </w:r>
      <w:r w:rsidRPr="002A0EE9">
        <w:rPr>
          <w:szCs w:val="24"/>
          <w:vertAlign w:val="superscript"/>
        </w:rPr>
        <w:t>th</w:t>
      </w:r>
      <w:r>
        <w:rPr>
          <w:szCs w:val="24"/>
        </w:rPr>
        <w:t xml:space="preserve"> </w:t>
      </w:r>
      <w:r w:rsidR="00C433C4">
        <w:rPr>
          <w:szCs w:val="24"/>
        </w:rPr>
        <w:t>–</w:t>
      </w:r>
      <w:r>
        <w:rPr>
          <w:szCs w:val="24"/>
        </w:rPr>
        <w:t xml:space="preserve"> </w:t>
      </w:r>
      <w:r w:rsidR="00C433C4">
        <w:rPr>
          <w:szCs w:val="24"/>
        </w:rPr>
        <w:t>The parade</w:t>
      </w:r>
      <w:r w:rsidR="00F628CD">
        <w:rPr>
          <w:szCs w:val="24"/>
        </w:rPr>
        <w:t xml:space="preserve"> has been canceled due to a lack of volunteers.</w:t>
      </w:r>
    </w:p>
    <w:p w14:paraId="494260EA" w14:textId="77777777" w:rsidR="00965057" w:rsidRDefault="00C94435" w:rsidP="00965057">
      <w:pPr>
        <w:pStyle w:val="ListParagraph"/>
        <w:numPr>
          <w:ilvl w:val="2"/>
          <w:numId w:val="1"/>
        </w:numPr>
        <w:tabs>
          <w:tab w:val="left" w:pos="720"/>
        </w:tabs>
        <w:ind w:right="90"/>
        <w:outlineLvl w:val="0"/>
        <w:rPr>
          <w:szCs w:val="24"/>
        </w:rPr>
      </w:pPr>
      <w:r>
        <w:rPr>
          <w:szCs w:val="24"/>
        </w:rPr>
        <w:t>July 13</w:t>
      </w:r>
      <w:r w:rsidRPr="00C94435">
        <w:rPr>
          <w:szCs w:val="24"/>
          <w:vertAlign w:val="superscript"/>
        </w:rPr>
        <w:t>th</w:t>
      </w:r>
      <w:r>
        <w:rPr>
          <w:szCs w:val="24"/>
        </w:rPr>
        <w:t xml:space="preserve"> – Chili </w:t>
      </w:r>
      <w:r w:rsidR="0037204C">
        <w:rPr>
          <w:szCs w:val="24"/>
        </w:rPr>
        <w:t>Cookoff</w:t>
      </w:r>
      <w:r>
        <w:rPr>
          <w:szCs w:val="24"/>
        </w:rPr>
        <w:t xml:space="preserve"> </w:t>
      </w:r>
      <w:r w:rsidR="0037204C">
        <w:rPr>
          <w:szCs w:val="24"/>
        </w:rPr>
        <w:t>event</w:t>
      </w:r>
    </w:p>
    <w:p w14:paraId="515C9234" w14:textId="77777777" w:rsidR="00F61653" w:rsidRPr="00F61653" w:rsidRDefault="00345E5C" w:rsidP="00F61653">
      <w:pPr>
        <w:pStyle w:val="ListParagraph"/>
        <w:numPr>
          <w:ilvl w:val="0"/>
          <w:numId w:val="1"/>
        </w:numPr>
        <w:tabs>
          <w:tab w:val="left" w:pos="720"/>
        </w:tabs>
        <w:ind w:right="90"/>
        <w:outlineLvl w:val="0"/>
        <w:rPr>
          <w:szCs w:val="24"/>
        </w:rPr>
      </w:pPr>
      <w:r>
        <w:rPr>
          <w:szCs w:val="24"/>
        </w:rPr>
        <w:t>Executive</w:t>
      </w:r>
      <w:r w:rsidR="00BC5391" w:rsidRPr="00965057">
        <w:rPr>
          <w:iCs/>
          <w:szCs w:val="24"/>
        </w:rPr>
        <w:t xml:space="preserve"> Session </w:t>
      </w:r>
    </w:p>
    <w:p w14:paraId="1469920E" w14:textId="47A90E76" w:rsidR="0066464D" w:rsidRPr="00A75288" w:rsidRDefault="00A75288" w:rsidP="00F61653">
      <w:pPr>
        <w:pStyle w:val="ListParagraph"/>
        <w:numPr>
          <w:ilvl w:val="1"/>
          <w:numId w:val="1"/>
        </w:numPr>
        <w:tabs>
          <w:tab w:val="left" w:pos="720"/>
        </w:tabs>
        <w:ind w:right="90"/>
        <w:outlineLvl w:val="0"/>
        <w:rPr>
          <w:szCs w:val="24"/>
        </w:rPr>
      </w:pPr>
      <w:r>
        <w:rPr>
          <w:iCs/>
          <w:szCs w:val="24"/>
        </w:rPr>
        <w:t>The meeting entered executive</w:t>
      </w:r>
      <w:r w:rsidR="00F61653" w:rsidRPr="00F61653">
        <w:rPr>
          <w:iCs/>
          <w:szCs w:val="24"/>
        </w:rPr>
        <w:t xml:space="preserve"> session </w:t>
      </w:r>
      <w:r w:rsidR="00BC5391" w:rsidRPr="00F61653">
        <w:rPr>
          <w:iCs/>
          <w:szCs w:val="24"/>
        </w:rPr>
        <w:t>at 8:29pm.</w:t>
      </w:r>
    </w:p>
    <w:p w14:paraId="71535D45" w14:textId="49A7DA58" w:rsidR="00A75288" w:rsidRPr="006A0678" w:rsidRDefault="00A75288" w:rsidP="00F61653">
      <w:pPr>
        <w:pStyle w:val="ListParagraph"/>
        <w:numPr>
          <w:ilvl w:val="1"/>
          <w:numId w:val="1"/>
        </w:numPr>
        <w:tabs>
          <w:tab w:val="left" w:pos="720"/>
        </w:tabs>
        <w:ind w:right="90"/>
        <w:outlineLvl w:val="0"/>
        <w:rPr>
          <w:szCs w:val="24"/>
        </w:rPr>
      </w:pPr>
      <w:r>
        <w:rPr>
          <w:iCs/>
          <w:szCs w:val="24"/>
        </w:rPr>
        <w:t xml:space="preserve">The meeting exited executive session at </w:t>
      </w:r>
      <w:r w:rsidR="00554375">
        <w:rPr>
          <w:iCs/>
          <w:szCs w:val="24"/>
        </w:rPr>
        <w:t>8:41pm.</w:t>
      </w:r>
    </w:p>
    <w:p w14:paraId="47704A32" w14:textId="77777777" w:rsidR="006A0678" w:rsidRPr="00554375" w:rsidRDefault="006A0678" w:rsidP="006A0678">
      <w:pPr>
        <w:pStyle w:val="ListParagraph"/>
        <w:tabs>
          <w:tab w:val="left" w:pos="720"/>
        </w:tabs>
        <w:ind w:left="1440" w:right="90"/>
        <w:outlineLvl w:val="0"/>
        <w:rPr>
          <w:szCs w:val="24"/>
        </w:rPr>
      </w:pPr>
    </w:p>
    <w:p w14:paraId="423E97B5" w14:textId="25D29CE9" w:rsidR="00554375" w:rsidRPr="006A0678" w:rsidRDefault="00554375" w:rsidP="00554375">
      <w:pPr>
        <w:pStyle w:val="ListParagraph"/>
        <w:numPr>
          <w:ilvl w:val="0"/>
          <w:numId w:val="1"/>
        </w:numPr>
        <w:tabs>
          <w:tab w:val="left" w:pos="720"/>
        </w:tabs>
        <w:ind w:right="90"/>
        <w:outlineLvl w:val="0"/>
        <w:rPr>
          <w:szCs w:val="24"/>
        </w:rPr>
      </w:pPr>
      <w:r>
        <w:rPr>
          <w:iCs/>
          <w:szCs w:val="24"/>
        </w:rPr>
        <w:t xml:space="preserve">Storage Lot </w:t>
      </w:r>
      <w:r w:rsidR="00E67217">
        <w:rPr>
          <w:iCs/>
          <w:szCs w:val="24"/>
        </w:rPr>
        <w:t>(continued)</w:t>
      </w:r>
    </w:p>
    <w:p w14:paraId="49B5777A" w14:textId="25C5602F" w:rsidR="00D54424" w:rsidRDefault="00D54424" w:rsidP="006A0678">
      <w:pPr>
        <w:pStyle w:val="ListParagraph"/>
        <w:numPr>
          <w:ilvl w:val="1"/>
          <w:numId w:val="1"/>
        </w:numPr>
        <w:tabs>
          <w:tab w:val="left" w:pos="720"/>
        </w:tabs>
        <w:ind w:right="90"/>
        <w:outlineLvl w:val="0"/>
        <w:rPr>
          <w:szCs w:val="24"/>
        </w:rPr>
      </w:pPr>
      <w:r>
        <w:rPr>
          <w:szCs w:val="24"/>
        </w:rPr>
        <w:t>The letters</w:t>
      </w:r>
      <w:r w:rsidR="000B2F8C">
        <w:rPr>
          <w:szCs w:val="24"/>
        </w:rPr>
        <w:t xml:space="preserve"> </w:t>
      </w:r>
      <w:r w:rsidR="001F02EA">
        <w:rPr>
          <w:szCs w:val="24"/>
        </w:rPr>
        <w:t>to storage lot renters</w:t>
      </w:r>
      <w:r>
        <w:rPr>
          <w:szCs w:val="24"/>
        </w:rPr>
        <w:t xml:space="preserve"> will be mailed </w:t>
      </w:r>
      <w:r w:rsidR="00A57A1E">
        <w:rPr>
          <w:szCs w:val="24"/>
        </w:rPr>
        <w:t xml:space="preserve">by certified mail </w:t>
      </w:r>
      <w:r>
        <w:rPr>
          <w:szCs w:val="24"/>
        </w:rPr>
        <w:t xml:space="preserve">this week. </w:t>
      </w:r>
      <w:r w:rsidR="00A57A1E">
        <w:rPr>
          <w:szCs w:val="24"/>
        </w:rPr>
        <w:t>T</w:t>
      </w:r>
      <w:r w:rsidR="008A265B">
        <w:rPr>
          <w:szCs w:val="24"/>
        </w:rPr>
        <w:t xml:space="preserve">he funds for this expense </w:t>
      </w:r>
      <w:r w:rsidR="00A57A1E">
        <w:rPr>
          <w:szCs w:val="24"/>
        </w:rPr>
        <w:t>will come</w:t>
      </w:r>
      <w:r w:rsidR="008A265B">
        <w:rPr>
          <w:szCs w:val="24"/>
        </w:rPr>
        <w:t xml:space="preserve"> from </w:t>
      </w:r>
      <w:r w:rsidR="008818B9">
        <w:rPr>
          <w:szCs w:val="24"/>
        </w:rPr>
        <w:t xml:space="preserve">the </w:t>
      </w:r>
      <w:r w:rsidR="008A265B">
        <w:rPr>
          <w:szCs w:val="24"/>
        </w:rPr>
        <w:t xml:space="preserve">storage lot </w:t>
      </w:r>
      <w:r w:rsidR="008818B9">
        <w:rPr>
          <w:szCs w:val="24"/>
        </w:rPr>
        <w:t>account</w:t>
      </w:r>
      <w:r w:rsidR="008A265B">
        <w:rPr>
          <w:szCs w:val="24"/>
        </w:rPr>
        <w:t xml:space="preserve">.  </w:t>
      </w:r>
    </w:p>
    <w:p w14:paraId="214ACCBE" w14:textId="51716B81" w:rsidR="00396BC2" w:rsidRDefault="00396BC2" w:rsidP="006A0678">
      <w:pPr>
        <w:pStyle w:val="ListParagraph"/>
        <w:numPr>
          <w:ilvl w:val="1"/>
          <w:numId w:val="1"/>
        </w:numPr>
        <w:tabs>
          <w:tab w:val="left" w:pos="720"/>
        </w:tabs>
        <w:ind w:right="90"/>
        <w:outlineLvl w:val="0"/>
        <w:rPr>
          <w:szCs w:val="24"/>
        </w:rPr>
      </w:pPr>
      <w:r>
        <w:rPr>
          <w:szCs w:val="24"/>
        </w:rPr>
        <w:t>Renters must submit a picture of their empty lot with the number clearly visible and return their key to get their money back.</w:t>
      </w:r>
    </w:p>
    <w:p w14:paraId="0736114D" w14:textId="6DC81F3B" w:rsidR="00396BC2" w:rsidRPr="00F61653" w:rsidRDefault="00396BC2" w:rsidP="006A0678">
      <w:pPr>
        <w:pStyle w:val="ListParagraph"/>
        <w:numPr>
          <w:ilvl w:val="1"/>
          <w:numId w:val="1"/>
        </w:numPr>
        <w:tabs>
          <w:tab w:val="left" w:pos="720"/>
        </w:tabs>
        <w:ind w:right="90"/>
        <w:outlineLvl w:val="0"/>
        <w:rPr>
          <w:szCs w:val="24"/>
        </w:rPr>
      </w:pPr>
      <w:r>
        <w:rPr>
          <w:szCs w:val="24"/>
        </w:rPr>
        <w:t>The board requested quotes for leveling out the lot.</w:t>
      </w:r>
    </w:p>
    <w:p w14:paraId="788DD618" w14:textId="77777777" w:rsidR="001A5230" w:rsidRPr="008818B9" w:rsidRDefault="001A5230" w:rsidP="008818B9">
      <w:pPr>
        <w:tabs>
          <w:tab w:val="left" w:pos="720"/>
        </w:tabs>
        <w:ind w:right="90"/>
        <w:outlineLvl w:val="0"/>
        <w:rPr>
          <w:i/>
          <w:szCs w:val="24"/>
        </w:rPr>
      </w:pPr>
    </w:p>
    <w:p w14:paraId="1BAF0026" w14:textId="55C3C679" w:rsidR="008D3179" w:rsidRDefault="007C1448" w:rsidP="00FA336F">
      <w:pPr>
        <w:pStyle w:val="ListParagraph"/>
        <w:tabs>
          <w:tab w:val="left" w:pos="720"/>
        </w:tabs>
        <w:ind w:left="360" w:right="90"/>
        <w:outlineLvl w:val="0"/>
        <w:rPr>
          <w:i/>
          <w:szCs w:val="24"/>
        </w:rPr>
      </w:pPr>
      <w:r>
        <w:rPr>
          <w:i/>
          <w:szCs w:val="24"/>
        </w:rPr>
        <w:t>Walt Conlin m</w:t>
      </w:r>
      <w:r w:rsidR="00F160AA" w:rsidRPr="001725FB">
        <w:rPr>
          <w:i/>
          <w:szCs w:val="24"/>
        </w:rPr>
        <w:t>o</w:t>
      </w:r>
      <w:r w:rsidR="005E4101" w:rsidRPr="001725FB">
        <w:rPr>
          <w:i/>
          <w:szCs w:val="24"/>
        </w:rPr>
        <w:t>ved to adjourn</w:t>
      </w:r>
      <w:r w:rsidR="00615C84">
        <w:rPr>
          <w:i/>
          <w:szCs w:val="24"/>
        </w:rPr>
        <w:t xml:space="preserve"> the meeting</w:t>
      </w:r>
      <w:r w:rsidR="005E4101" w:rsidRPr="001725FB">
        <w:rPr>
          <w:i/>
          <w:szCs w:val="24"/>
        </w:rPr>
        <w:t xml:space="preserve">. </w:t>
      </w:r>
      <w:r w:rsidR="001F4A5A" w:rsidRPr="001725FB">
        <w:rPr>
          <w:i/>
          <w:szCs w:val="24"/>
        </w:rPr>
        <w:t xml:space="preserve"> </w:t>
      </w:r>
      <w:r w:rsidR="00F160AA" w:rsidRPr="001725FB">
        <w:rPr>
          <w:i/>
          <w:szCs w:val="24"/>
        </w:rPr>
        <w:t>Isaac LeGrand</w:t>
      </w:r>
      <w:r w:rsidR="001F4A5A" w:rsidRPr="001725FB">
        <w:rPr>
          <w:i/>
          <w:szCs w:val="24"/>
        </w:rPr>
        <w:t xml:space="preserve"> </w:t>
      </w:r>
      <w:r w:rsidR="005E4101" w:rsidRPr="001725FB">
        <w:rPr>
          <w:i/>
          <w:szCs w:val="24"/>
        </w:rPr>
        <w:t xml:space="preserve">seconded the motion. </w:t>
      </w:r>
      <w:r w:rsidR="001C1CAE" w:rsidRPr="001725FB">
        <w:rPr>
          <w:i/>
          <w:szCs w:val="24"/>
        </w:rPr>
        <w:t xml:space="preserve"> </w:t>
      </w:r>
      <w:r w:rsidR="005E4101" w:rsidRPr="001725FB">
        <w:rPr>
          <w:i/>
          <w:szCs w:val="24"/>
        </w:rPr>
        <w:t xml:space="preserve">There being no further business, </w:t>
      </w:r>
      <w:r w:rsidR="00DE6191" w:rsidRPr="001725FB">
        <w:rPr>
          <w:i/>
          <w:szCs w:val="24"/>
        </w:rPr>
        <w:t>the meeting adjourned at</w:t>
      </w:r>
      <w:r w:rsidR="00DE3F76">
        <w:rPr>
          <w:i/>
          <w:szCs w:val="24"/>
        </w:rPr>
        <w:t xml:space="preserve"> 8:47pm.</w:t>
      </w:r>
    </w:p>
    <w:p w14:paraId="1BEDECF0" w14:textId="77777777" w:rsidR="00762657" w:rsidRDefault="00762657" w:rsidP="00FA336F">
      <w:pPr>
        <w:pStyle w:val="ListParagraph"/>
        <w:tabs>
          <w:tab w:val="left" w:pos="720"/>
        </w:tabs>
        <w:ind w:left="360" w:right="90"/>
        <w:outlineLvl w:val="0"/>
        <w:rPr>
          <w:i/>
          <w:szCs w:val="24"/>
        </w:rPr>
      </w:pPr>
    </w:p>
    <w:p w14:paraId="731875B5" w14:textId="77777777" w:rsidR="000C22C4" w:rsidRDefault="000C22C4" w:rsidP="00FA336F">
      <w:pPr>
        <w:pStyle w:val="ListParagraph"/>
        <w:tabs>
          <w:tab w:val="left" w:pos="720"/>
        </w:tabs>
        <w:ind w:left="360" w:right="90"/>
        <w:outlineLvl w:val="0"/>
        <w:rPr>
          <w:i/>
          <w:szCs w:val="24"/>
        </w:rPr>
      </w:pPr>
    </w:p>
    <w:p w14:paraId="0ED4D044" w14:textId="77777777" w:rsidR="003A2BB6" w:rsidRDefault="003A2BB6" w:rsidP="00981CA4">
      <w:pPr>
        <w:tabs>
          <w:tab w:val="left" w:pos="720"/>
        </w:tabs>
        <w:ind w:right="90"/>
        <w:outlineLvl w:val="0"/>
        <w:rPr>
          <w:szCs w:val="24"/>
        </w:rPr>
      </w:pPr>
    </w:p>
    <w:p w14:paraId="09E8EB35" w14:textId="50C2FD6B" w:rsidR="008D7FDF" w:rsidRPr="00811020" w:rsidRDefault="008D7FDF" w:rsidP="00981CA4">
      <w:pPr>
        <w:tabs>
          <w:tab w:val="left" w:pos="720"/>
        </w:tabs>
        <w:ind w:right="90"/>
        <w:outlineLvl w:val="0"/>
        <w:rPr>
          <w:szCs w:val="24"/>
        </w:rPr>
      </w:pPr>
    </w:p>
    <w:sectPr w:rsidR="008D7FDF" w:rsidRPr="00811020" w:rsidSect="00792271">
      <w:footerReference w:type="first" r:id="rId7"/>
      <w:pgSz w:w="12240" w:h="15840" w:code="1"/>
      <w:pgMar w:top="1080" w:right="1440" w:bottom="1080" w:left="1440" w:header="43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6CF8F" w14:textId="77777777" w:rsidR="00994ABD" w:rsidRDefault="00994ABD">
      <w:r>
        <w:separator/>
      </w:r>
    </w:p>
  </w:endnote>
  <w:endnote w:type="continuationSeparator" w:id="0">
    <w:p w14:paraId="6598523C" w14:textId="77777777" w:rsidR="00994ABD" w:rsidRDefault="00994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D026D" w14:textId="03E35F66" w:rsidR="009508E4" w:rsidRDefault="009508E4" w:rsidP="006A236F">
    <w:pPr>
      <w:pStyle w:val="Footer"/>
      <w:jc w:val="center"/>
    </w:pPr>
    <w:r>
      <w:t xml:space="preserve">Page </w:t>
    </w:r>
    <w:r>
      <w:fldChar w:fldCharType="begin"/>
    </w:r>
    <w:r>
      <w:instrText xml:space="preserve"> PAGE </w:instrText>
    </w:r>
    <w:r>
      <w:fldChar w:fldCharType="separate"/>
    </w:r>
    <w:r w:rsidR="00FB72AB">
      <w:rPr>
        <w:noProof/>
      </w:rPr>
      <w:t>1</w:t>
    </w:r>
    <w:r>
      <w:fldChar w:fldCharType="end"/>
    </w:r>
    <w:r>
      <w:t xml:space="preserve"> of </w:t>
    </w:r>
    <w:r w:rsidR="00464089">
      <w:rPr>
        <w:noProof/>
      </w:rPr>
      <w:fldChar w:fldCharType="begin"/>
    </w:r>
    <w:r w:rsidR="00464089">
      <w:rPr>
        <w:noProof/>
      </w:rPr>
      <w:instrText xml:space="preserve"> NUMPAGES </w:instrText>
    </w:r>
    <w:r w:rsidR="00464089">
      <w:rPr>
        <w:noProof/>
      </w:rPr>
      <w:fldChar w:fldCharType="separate"/>
    </w:r>
    <w:r w:rsidR="00FB72AB">
      <w:rPr>
        <w:noProof/>
      </w:rPr>
      <w:t>2</w:t>
    </w:r>
    <w:r w:rsidR="0046408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E032F" w14:textId="77777777" w:rsidR="00994ABD" w:rsidRDefault="00994ABD">
      <w:r>
        <w:separator/>
      </w:r>
    </w:p>
  </w:footnote>
  <w:footnote w:type="continuationSeparator" w:id="0">
    <w:p w14:paraId="45BB4383" w14:textId="77777777" w:rsidR="00994ABD" w:rsidRDefault="00994A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C6B12"/>
    <w:multiLevelType w:val="hybridMultilevel"/>
    <w:tmpl w:val="B9429B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F57525"/>
    <w:multiLevelType w:val="hybridMultilevel"/>
    <w:tmpl w:val="33268EC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1D50E0DC">
      <w:start w:val="1"/>
      <w:numFmt w:val="bullet"/>
      <w:lvlText w:val=""/>
      <w:lvlJc w:val="left"/>
      <w:pPr>
        <w:ind w:left="1980" w:hanging="360"/>
      </w:pPr>
      <w:rPr>
        <w:rFonts w:ascii="Symbol" w:hAnsi="Symbol" w:hint="default"/>
        <w:sz w:val="16"/>
        <w:szCs w:val="16"/>
      </w:rPr>
    </w:lvl>
    <w:lvl w:ilvl="3" w:tplc="F2206186">
      <w:start w:val="1"/>
      <w:numFmt w:val="bullet"/>
      <w:lvlText w:val=""/>
      <w:lvlJc w:val="left"/>
      <w:pPr>
        <w:ind w:left="2520" w:hanging="360"/>
      </w:pPr>
      <w:rPr>
        <w:rFonts w:ascii="Wingdings" w:hAnsi="Wingdings" w:hint="default"/>
        <w:sz w:val="20"/>
        <w:szCs w:val="20"/>
      </w:rPr>
    </w:lvl>
    <w:lvl w:ilvl="4" w:tplc="0409000B">
      <w:start w:val="1"/>
      <w:numFmt w:val="bullet"/>
      <w:lvlText w:val=""/>
      <w:lvlJc w:val="left"/>
      <w:pPr>
        <w:ind w:left="3240" w:hanging="360"/>
      </w:pPr>
      <w:rPr>
        <w:rFonts w:ascii="Wingdings" w:hAnsi="Wingdings" w:hint="default"/>
      </w:r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D60DE7"/>
    <w:multiLevelType w:val="hybridMultilevel"/>
    <w:tmpl w:val="DD2A2352"/>
    <w:lvl w:ilvl="0" w:tplc="1BB65C1A">
      <w:start w:val="1"/>
      <w:numFmt w:val="decimal"/>
      <w:lvlText w:val="%1."/>
      <w:lvlJc w:val="left"/>
      <w:pPr>
        <w:tabs>
          <w:tab w:val="num" w:pos="360"/>
        </w:tabs>
        <w:ind w:left="360" w:hanging="360"/>
      </w:pPr>
      <w:rPr>
        <w:rFonts w:hint="default"/>
        <w:i w:val="0"/>
      </w:rPr>
    </w:lvl>
    <w:lvl w:ilvl="1" w:tplc="4900D1E2">
      <w:start w:val="1"/>
      <w:numFmt w:val="lowerLetter"/>
      <w:lvlText w:val="%2."/>
      <w:lvlJc w:val="left"/>
      <w:pPr>
        <w:tabs>
          <w:tab w:val="num" w:pos="1440"/>
        </w:tabs>
        <w:ind w:left="1440" w:hanging="360"/>
      </w:pPr>
      <w:rPr>
        <w:rFonts w:hint="default"/>
        <w:i w:val="0"/>
        <w:sz w:val="24"/>
        <w:szCs w:val="24"/>
      </w:rPr>
    </w:lvl>
    <w:lvl w:ilvl="2" w:tplc="2298876C">
      <w:start w:val="1"/>
      <w:numFmt w:val="bullet"/>
      <w:lvlText w:val=""/>
      <w:lvlJc w:val="left"/>
      <w:pPr>
        <w:tabs>
          <w:tab w:val="num" w:pos="2340"/>
        </w:tabs>
        <w:ind w:left="2340" w:hanging="360"/>
      </w:pPr>
      <w:rPr>
        <w:rFonts w:ascii="Symbol" w:hAnsi="Symbol" w:hint="default"/>
        <w:color w:val="000000" w:themeColor="text1"/>
        <w:sz w:val="16"/>
        <w:szCs w:val="16"/>
      </w:rPr>
    </w:lvl>
    <w:lvl w:ilvl="3" w:tplc="53020A8A">
      <w:start w:val="1"/>
      <w:numFmt w:val="bullet"/>
      <w:lvlText w:val=""/>
      <w:lvlJc w:val="left"/>
      <w:pPr>
        <w:tabs>
          <w:tab w:val="num" w:pos="2880"/>
        </w:tabs>
        <w:ind w:left="2880" w:hanging="360"/>
      </w:pPr>
      <w:rPr>
        <w:rFonts w:ascii="Wingdings" w:hAnsi="Wingdings" w:hint="default"/>
        <w:sz w:val="16"/>
        <w:szCs w:val="16"/>
      </w:rPr>
    </w:lvl>
    <w:lvl w:ilvl="4" w:tplc="0B12F624">
      <w:start w:val="1"/>
      <w:numFmt w:val="lowerLetter"/>
      <w:lvlText w:val="%5."/>
      <w:lvlJc w:val="left"/>
      <w:pPr>
        <w:tabs>
          <w:tab w:val="num" w:pos="1440"/>
        </w:tabs>
        <w:ind w:left="1440" w:hanging="360"/>
      </w:pPr>
      <w:rPr>
        <w:rFonts w:hint="default"/>
      </w:rPr>
    </w:lvl>
    <w:lvl w:ilvl="5" w:tplc="0409001B">
      <w:start w:val="1"/>
      <w:numFmt w:val="lowerRoman"/>
      <w:lvlText w:val="%6."/>
      <w:lvlJc w:val="right"/>
      <w:pPr>
        <w:tabs>
          <w:tab w:val="num" w:pos="4320"/>
        </w:tabs>
        <w:ind w:left="4320" w:hanging="180"/>
      </w:pPr>
    </w:lvl>
    <w:lvl w:ilvl="6" w:tplc="07082AF0">
      <w:start w:val="1"/>
      <w:numFmt w:val="decimal"/>
      <w:lvlText w:val="%7."/>
      <w:lvlJc w:val="left"/>
      <w:pPr>
        <w:tabs>
          <w:tab w:val="num" w:pos="5040"/>
        </w:tabs>
        <w:ind w:left="5040" w:hanging="360"/>
      </w:pPr>
      <w:rPr>
        <w:i w:val="0"/>
      </w:rPr>
    </w:lvl>
    <w:lvl w:ilvl="7" w:tplc="04090019">
      <w:start w:val="1"/>
      <w:numFmt w:val="lowerLetter"/>
      <w:lvlText w:val="%8."/>
      <w:lvlJc w:val="left"/>
      <w:pPr>
        <w:tabs>
          <w:tab w:val="num" w:pos="5760"/>
        </w:tabs>
        <w:ind w:left="5760" w:hanging="360"/>
      </w:pPr>
    </w:lvl>
    <w:lvl w:ilvl="8" w:tplc="F0B011AA">
      <w:start w:val="1"/>
      <w:numFmt w:val="bullet"/>
      <w:lvlText w:val=""/>
      <w:lvlJc w:val="left"/>
      <w:pPr>
        <w:tabs>
          <w:tab w:val="num" w:pos="6480"/>
        </w:tabs>
        <w:ind w:left="6480" w:hanging="180"/>
      </w:pPr>
      <w:rPr>
        <w:rFonts w:ascii="Symbol" w:hAnsi="Symbol" w:hint="default"/>
        <w:sz w:val="20"/>
        <w:szCs w:val="20"/>
      </w:rPr>
    </w:lvl>
  </w:abstractNum>
  <w:abstractNum w:abstractNumId="3" w15:restartNumberingAfterBreak="0">
    <w:nsid w:val="6FE32E80"/>
    <w:multiLevelType w:val="hybridMultilevel"/>
    <w:tmpl w:val="40207C82"/>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MLA0MzE0NDE0MTVQ0lEKTi0uzszPAykwrAUA2vEDliwAAAA="/>
  </w:docVars>
  <w:rsids>
    <w:rsidRoot w:val="001F0A28"/>
    <w:rsid w:val="000002F6"/>
    <w:rsid w:val="000009F7"/>
    <w:rsid w:val="00002242"/>
    <w:rsid w:val="00003006"/>
    <w:rsid w:val="000058B0"/>
    <w:rsid w:val="00005EA2"/>
    <w:rsid w:val="00007664"/>
    <w:rsid w:val="000079B7"/>
    <w:rsid w:val="00007CF0"/>
    <w:rsid w:val="00010302"/>
    <w:rsid w:val="00010BAC"/>
    <w:rsid w:val="000112BC"/>
    <w:rsid w:val="00011EA9"/>
    <w:rsid w:val="00012233"/>
    <w:rsid w:val="0001257B"/>
    <w:rsid w:val="0001267C"/>
    <w:rsid w:val="0001535A"/>
    <w:rsid w:val="0001642D"/>
    <w:rsid w:val="000168F1"/>
    <w:rsid w:val="000200AD"/>
    <w:rsid w:val="0002014E"/>
    <w:rsid w:val="000216AE"/>
    <w:rsid w:val="000225AD"/>
    <w:rsid w:val="00022DCA"/>
    <w:rsid w:val="00022DEF"/>
    <w:rsid w:val="00022EB6"/>
    <w:rsid w:val="00023A75"/>
    <w:rsid w:val="00026185"/>
    <w:rsid w:val="00026244"/>
    <w:rsid w:val="000263AA"/>
    <w:rsid w:val="0002655C"/>
    <w:rsid w:val="00027456"/>
    <w:rsid w:val="000306E2"/>
    <w:rsid w:val="000318BA"/>
    <w:rsid w:val="00032203"/>
    <w:rsid w:val="00032242"/>
    <w:rsid w:val="00032BF7"/>
    <w:rsid w:val="00033DF9"/>
    <w:rsid w:val="0003455A"/>
    <w:rsid w:val="00035344"/>
    <w:rsid w:val="0003581B"/>
    <w:rsid w:val="0004131F"/>
    <w:rsid w:val="00041DE3"/>
    <w:rsid w:val="00042955"/>
    <w:rsid w:val="00042993"/>
    <w:rsid w:val="0004314E"/>
    <w:rsid w:val="00043529"/>
    <w:rsid w:val="00045FC1"/>
    <w:rsid w:val="0004625C"/>
    <w:rsid w:val="000462FC"/>
    <w:rsid w:val="000467FC"/>
    <w:rsid w:val="0004760E"/>
    <w:rsid w:val="00047E9F"/>
    <w:rsid w:val="00050206"/>
    <w:rsid w:val="000502C6"/>
    <w:rsid w:val="000503A5"/>
    <w:rsid w:val="000511B7"/>
    <w:rsid w:val="00052278"/>
    <w:rsid w:val="000539ED"/>
    <w:rsid w:val="00053A30"/>
    <w:rsid w:val="000553EE"/>
    <w:rsid w:val="000554A5"/>
    <w:rsid w:val="00055788"/>
    <w:rsid w:val="0005578A"/>
    <w:rsid w:val="000558EA"/>
    <w:rsid w:val="00056511"/>
    <w:rsid w:val="00056CE4"/>
    <w:rsid w:val="000604F8"/>
    <w:rsid w:val="000609A3"/>
    <w:rsid w:val="00061C40"/>
    <w:rsid w:val="00063261"/>
    <w:rsid w:val="00063946"/>
    <w:rsid w:val="00063C6F"/>
    <w:rsid w:val="00065885"/>
    <w:rsid w:val="00065E21"/>
    <w:rsid w:val="000662A9"/>
    <w:rsid w:val="00066746"/>
    <w:rsid w:val="00066AB7"/>
    <w:rsid w:val="00067923"/>
    <w:rsid w:val="0007047A"/>
    <w:rsid w:val="000706DB"/>
    <w:rsid w:val="00071004"/>
    <w:rsid w:val="00071C54"/>
    <w:rsid w:val="0007219D"/>
    <w:rsid w:val="00076883"/>
    <w:rsid w:val="00077013"/>
    <w:rsid w:val="0007731D"/>
    <w:rsid w:val="00080056"/>
    <w:rsid w:val="0008243E"/>
    <w:rsid w:val="00082A26"/>
    <w:rsid w:val="000832AC"/>
    <w:rsid w:val="0008337A"/>
    <w:rsid w:val="0008370C"/>
    <w:rsid w:val="000849DC"/>
    <w:rsid w:val="00090749"/>
    <w:rsid w:val="00090EE3"/>
    <w:rsid w:val="000924FD"/>
    <w:rsid w:val="00093786"/>
    <w:rsid w:val="00093F81"/>
    <w:rsid w:val="000941B2"/>
    <w:rsid w:val="00094D61"/>
    <w:rsid w:val="00094EB7"/>
    <w:rsid w:val="0009572A"/>
    <w:rsid w:val="00095B64"/>
    <w:rsid w:val="000968DB"/>
    <w:rsid w:val="00097FBA"/>
    <w:rsid w:val="000A0675"/>
    <w:rsid w:val="000A114C"/>
    <w:rsid w:val="000A476C"/>
    <w:rsid w:val="000A4898"/>
    <w:rsid w:val="000A4F2D"/>
    <w:rsid w:val="000A50C6"/>
    <w:rsid w:val="000B006A"/>
    <w:rsid w:val="000B096B"/>
    <w:rsid w:val="000B11A8"/>
    <w:rsid w:val="000B1486"/>
    <w:rsid w:val="000B192F"/>
    <w:rsid w:val="000B2F8C"/>
    <w:rsid w:val="000B35D9"/>
    <w:rsid w:val="000B3FA7"/>
    <w:rsid w:val="000B493D"/>
    <w:rsid w:val="000B54FE"/>
    <w:rsid w:val="000B5E6F"/>
    <w:rsid w:val="000B670D"/>
    <w:rsid w:val="000B6B0A"/>
    <w:rsid w:val="000B7F69"/>
    <w:rsid w:val="000C1CA5"/>
    <w:rsid w:val="000C22C4"/>
    <w:rsid w:val="000C2754"/>
    <w:rsid w:val="000C3215"/>
    <w:rsid w:val="000C48A4"/>
    <w:rsid w:val="000C5ABB"/>
    <w:rsid w:val="000C5DF2"/>
    <w:rsid w:val="000D2843"/>
    <w:rsid w:val="000D460A"/>
    <w:rsid w:val="000D4694"/>
    <w:rsid w:val="000D4C21"/>
    <w:rsid w:val="000D52D1"/>
    <w:rsid w:val="000D699A"/>
    <w:rsid w:val="000D79BD"/>
    <w:rsid w:val="000E024D"/>
    <w:rsid w:val="000E0D28"/>
    <w:rsid w:val="000E128B"/>
    <w:rsid w:val="000E16D6"/>
    <w:rsid w:val="000E1977"/>
    <w:rsid w:val="000E3F8F"/>
    <w:rsid w:val="000E4BE7"/>
    <w:rsid w:val="000E4D51"/>
    <w:rsid w:val="000E4D9C"/>
    <w:rsid w:val="000E4F3D"/>
    <w:rsid w:val="000E5214"/>
    <w:rsid w:val="000E6738"/>
    <w:rsid w:val="000E685B"/>
    <w:rsid w:val="000E6B3D"/>
    <w:rsid w:val="000E736C"/>
    <w:rsid w:val="000E7572"/>
    <w:rsid w:val="000F047E"/>
    <w:rsid w:val="000F1E44"/>
    <w:rsid w:val="000F29CF"/>
    <w:rsid w:val="000F35F7"/>
    <w:rsid w:val="000F4AD3"/>
    <w:rsid w:val="000F4E5D"/>
    <w:rsid w:val="000F64B4"/>
    <w:rsid w:val="000F7C98"/>
    <w:rsid w:val="000F7CE6"/>
    <w:rsid w:val="00100746"/>
    <w:rsid w:val="00100CCC"/>
    <w:rsid w:val="00101181"/>
    <w:rsid w:val="00101DF7"/>
    <w:rsid w:val="001020DA"/>
    <w:rsid w:val="0010350C"/>
    <w:rsid w:val="001047E9"/>
    <w:rsid w:val="00104F87"/>
    <w:rsid w:val="0010510E"/>
    <w:rsid w:val="00105736"/>
    <w:rsid w:val="00105929"/>
    <w:rsid w:val="00106D08"/>
    <w:rsid w:val="00107397"/>
    <w:rsid w:val="001077D3"/>
    <w:rsid w:val="00107F2C"/>
    <w:rsid w:val="00110717"/>
    <w:rsid w:val="00110C8B"/>
    <w:rsid w:val="00110EF1"/>
    <w:rsid w:val="0011171A"/>
    <w:rsid w:val="00111A85"/>
    <w:rsid w:val="0011238E"/>
    <w:rsid w:val="001123D8"/>
    <w:rsid w:val="001128FD"/>
    <w:rsid w:val="001134C7"/>
    <w:rsid w:val="00114077"/>
    <w:rsid w:val="00114364"/>
    <w:rsid w:val="0011473A"/>
    <w:rsid w:val="00114D1E"/>
    <w:rsid w:val="0011504A"/>
    <w:rsid w:val="00115448"/>
    <w:rsid w:val="00116207"/>
    <w:rsid w:val="00117D45"/>
    <w:rsid w:val="00120850"/>
    <w:rsid w:val="00121731"/>
    <w:rsid w:val="0012278C"/>
    <w:rsid w:val="00122A2A"/>
    <w:rsid w:val="00122C37"/>
    <w:rsid w:val="00123A7F"/>
    <w:rsid w:val="001241EB"/>
    <w:rsid w:val="00124632"/>
    <w:rsid w:val="0012560C"/>
    <w:rsid w:val="001257F6"/>
    <w:rsid w:val="0012598A"/>
    <w:rsid w:val="001265CF"/>
    <w:rsid w:val="001268B4"/>
    <w:rsid w:val="0012703E"/>
    <w:rsid w:val="00130AA6"/>
    <w:rsid w:val="00130BD6"/>
    <w:rsid w:val="001322B7"/>
    <w:rsid w:val="001323A9"/>
    <w:rsid w:val="00133027"/>
    <w:rsid w:val="00133D10"/>
    <w:rsid w:val="001357FE"/>
    <w:rsid w:val="00136397"/>
    <w:rsid w:val="00136855"/>
    <w:rsid w:val="00137C5A"/>
    <w:rsid w:val="00140C18"/>
    <w:rsid w:val="00141001"/>
    <w:rsid w:val="001410F7"/>
    <w:rsid w:val="001412AF"/>
    <w:rsid w:val="001420DC"/>
    <w:rsid w:val="001435A2"/>
    <w:rsid w:val="00145268"/>
    <w:rsid w:val="00145469"/>
    <w:rsid w:val="001460D7"/>
    <w:rsid w:val="00146407"/>
    <w:rsid w:val="0014653B"/>
    <w:rsid w:val="001469FD"/>
    <w:rsid w:val="00146AFE"/>
    <w:rsid w:val="00146CB8"/>
    <w:rsid w:val="00146D77"/>
    <w:rsid w:val="00146F71"/>
    <w:rsid w:val="00147397"/>
    <w:rsid w:val="0014761D"/>
    <w:rsid w:val="00147EDD"/>
    <w:rsid w:val="0015010F"/>
    <w:rsid w:val="00150B59"/>
    <w:rsid w:val="00150D25"/>
    <w:rsid w:val="00150DE3"/>
    <w:rsid w:val="00150FAC"/>
    <w:rsid w:val="0015111F"/>
    <w:rsid w:val="00152F6F"/>
    <w:rsid w:val="001535A8"/>
    <w:rsid w:val="001538AA"/>
    <w:rsid w:val="00157365"/>
    <w:rsid w:val="0015776D"/>
    <w:rsid w:val="001579F7"/>
    <w:rsid w:val="00157A51"/>
    <w:rsid w:val="00157B5D"/>
    <w:rsid w:val="00157D13"/>
    <w:rsid w:val="00160F01"/>
    <w:rsid w:val="001610CB"/>
    <w:rsid w:val="001617EC"/>
    <w:rsid w:val="001618D7"/>
    <w:rsid w:val="001621BC"/>
    <w:rsid w:val="001624A9"/>
    <w:rsid w:val="001645B2"/>
    <w:rsid w:val="00165653"/>
    <w:rsid w:val="00165847"/>
    <w:rsid w:val="00165B08"/>
    <w:rsid w:val="00166467"/>
    <w:rsid w:val="001664E3"/>
    <w:rsid w:val="0016686F"/>
    <w:rsid w:val="00166D4E"/>
    <w:rsid w:val="00167A86"/>
    <w:rsid w:val="0017014E"/>
    <w:rsid w:val="00171425"/>
    <w:rsid w:val="001720CE"/>
    <w:rsid w:val="001725FB"/>
    <w:rsid w:val="0017287A"/>
    <w:rsid w:val="0017359B"/>
    <w:rsid w:val="0017361F"/>
    <w:rsid w:val="00174703"/>
    <w:rsid w:val="00175A51"/>
    <w:rsid w:val="001760A2"/>
    <w:rsid w:val="0017616F"/>
    <w:rsid w:val="00176585"/>
    <w:rsid w:val="00176D4C"/>
    <w:rsid w:val="00177502"/>
    <w:rsid w:val="0017767A"/>
    <w:rsid w:val="001778B0"/>
    <w:rsid w:val="0018139F"/>
    <w:rsid w:val="0018175F"/>
    <w:rsid w:val="00181B36"/>
    <w:rsid w:val="00181F97"/>
    <w:rsid w:val="00182BB1"/>
    <w:rsid w:val="00182E91"/>
    <w:rsid w:val="0018335F"/>
    <w:rsid w:val="00183FC3"/>
    <w:rsid w:val="001842F9"/>
    <w:rsid w:val="001845E5"/>
    <w:rsid w:val="0018657B"/>
    <w:rsid w:val="001868B7"/>
    <w:rsid w:val="00186D71"/>
    <w:rsid w:val="001872AE"/>
    <w:rsid w:val="00187455"/>
    <w:rsid w:val="00190F02"/>
    <w:rsid w:val="00190FC3"/>
    <w:rsid w:val="00191A03"/>
    <w:rsid w:val="001934E1"/>
    <w:rsid w:val="0019379A"/>
    <w:rsid w:val="001946D3"/>
    <w:rsid w:val="00194770"/>
    <w:rsid w:val="00195E23"/>
    <w:rsid w:val="00196FA2"/>
    <w:rsid w:val="0019746A"/>
    <w:rsid w:val="00197CE2"/>
    <w:rsid w:val="001A0855"/>
    <w:rsid w:val="001A42CA"/>
    <w:rsid w:val="001A4421"/>
    <w:rsid w:val="001A5230"/>
    <w:rsid w:val="001A5E90"/>
    <w:rsid w:val="001A64B4"/>
    <w:rsid w:val="001A7276"/>
    <w:rsid w:val="001A79DB"/>
    <w:rsid w:val="001B12DE"/>
    <w:rsid w:val="001B25BC"/>
    <w:rsid w:val="001B3CA4"/>
    <w:rsid w:val="001B4727"/>
    <w:rsid w:val="001B75A2"/>
    <w:rsid w:val="001B772C"/>
    <w:rsid w:val="001C0AFA"/>
    <w:rsid w:val="001C0ECE"/>
    <w:rsid w:val="001C154E"/>
    <w:rsid w:val="001C1CAE"/>
    <w:rsid w:val="001C210C"/>
    <w:rsid w:val="001C2831"/>
    <w:rsid w:val="001C2CE9"/>
    <w:rsid w:val="001C3D0D"/>
    <w:rsid w:val="001C434A"/>
    <w:rsid w:val="001C4EC0"/>
    <w:rsid w:val="001C5232"/>
    <w:rsid w:val="001C5FAE"/>
    <w:rsid w:val="001C750A"/>
    <w:rsid w:val="001D0093"/>
    <w:rsid w:val="001D0561"/>
    <w:rsid w:val="001D12AC"/>
    <w:rsid w:val="001D19E1"/>
    <w:rsid w:val="001D230D"/>
    <w:rsid w:val="001D2E4A"/>
    <w:rsid w:val="001D4751"/>
    <w:rsid w:val="001D4836"/>
    <w:rsid w:val="001D4C85"/>
    <w:rsid w:val="001D5089"/>
    <w:rsid w:val="001D6885"/>
    <w:rsid w:val="001E1081"/>
    <w:rsid w:val="001E4457"/>
    <w:rsid w:val="001E7E16"/>
    <w:rsid w:val="001F02EA"/>
    <w:rsid w:val="001F0572"/>
    <w:rsid w:val="001F0A28"/>
    <w:rsid w:val="001F0E33"/>
    <w:rsid w:val="001F1030"/>
    <w:rsid w:val="001F13FE"/>
    <w:rsid w:val="001F1F67"/>
    <w:rsid w:val="001F1FE1"/>
    <w:rsid w:val="001F23FA"/>
    <w:rsid w:val="001F37B0"/>
    <w:rsid w:val="001F397E"/>
    <w:rsid w:val="001F4039"/>
    <w:rsid w:val="001F43E7"/>
    <w:rsid w:val="001F44A7"/>
    <w:rsid w:val="001F4A5A"/>
    <w:rsid w:val="001F4BCC"/>
    <w:rsid w:val="001F5FB9"/>
    <w:rsid w:val="001F61E2"/>
    <w:rsid w:val="001F7B0F"/>
    <w:rsid w:val="001F7BAF"/>
    <w:rsid w:val="002005AB"/>
    <w:rsid w:val="00203690"/>
    <w:rsid w:val="00203710"/>
    <w:rsid w:val="00205936"/>
    <w:rsid w:val="00205B84"/>
    <w:rsid w:val="00210E4F"/>
    <w:rsid w:val="0021349B"/>
    <w:rsid w:val="002141DA"/>
    <w:rsid w:val="00214C4D"/>
    <w:rsid w:val="0021514D"/>
    <w:rsid w:val="0021572F"/>
    <w:rsid w:val="0021706E"/>
    <w:rsid w:val="00217858"/>
    <w:rsid w:val="00217ACC"/>
    <w:rsid w:val="0022080E"/>
    <w:rsid w:val="00221661"/>
    <w:rsid w:val="002217B3"/>
    <w:rsid w:val="002219DC"/>
    <w:rsid w:val="00222423"/>
    <w:rsid w:val="00222581"/>
    <w:rsid w:val="002254B2"/>
    <w:rsid w:val="002268F4"/>
    <w:rsid w:val="00232CE7"/>
    <w:rsid w:val="00232EBE"/>
    <w:rsid w:val="002334D2"/>
    <w:rsid w:val="00234624"/>
    <w:rsid w:val="00234887"/>
    <w:rsid w:val="00234904"/>
    <w:rsid w:val="00234E58"/>
    <w:rsid w:val="00234EA0"/>
    <w:rsid w:val="00235046"/>
    <w:rsid w:val="00235101"/>
    <w:rsid w:val="00235143"/>
    <w:rsid w:val="00235FEE"/>
    <w:rsid w:val="0023779E"/>
    <w:rsid w:val="00240298"/>
    <w:rsid w:val="00240844"/>
    <w:rsid w:val="002412C0"/>
    <w:rsid w:val="00242658"/>
    <w:rsid w:val="00243C08"/>
    <w:rsid w:val="00244EE4"/>
    <w:rsid w:val="0024557D"/>
    <w:rsid w:val="00245F91"/>
    <w:rsid w:val="00246C33"/>
    <w:rsid w:val="002516BE"/>
    <w:rsid w:val="00253F1A"/>
    <w:rsid w:val="00255CD6"/>
    <w:rsid w:val="00256014"/>
    <w:rsid w:val="00256630"/>
    <w:rsid w:val="00257F0B"/>
    <w:rsid w:val="00261048"/>
    <w:rsid w:val="00262D18"/>
    <w:rsid w:val="00263059"/>
    <w:rsid w:val="0026369D"/>
    <w:rsid w:val="00263C38"/>
    <w:rsid w:val="002642F1"/>
    <w:rsid w:val="00264AB3"/>
    <w:rsid w:val="0026519D"/>
    <w:rsid w:val="0026598F"/>
    <w:rsid w:val="00266AA7"/>
    <w:rsid w:val="00267980"/>
    <w:rsid w:val="002714A4"/>
    <w:rsid w:val="0027178F"/>
    <w:rsid w:val="00272263"/>
    <w:rsid w:val="00273725"/>
    <w:rsid w:val="0027446D"/>
    <w:rsid w:val="00274822"/>
    <w:rsid w:val="00274AE1"/>
    <w:rsid w:val="00275657"/>
    <w:rsid w:val="0027574E"/>
    <w:rsid w:val="00275DAE"/>
    <w:rsid w:val="0027669D"/>
    <w:rsid w:val="00276D26"/>
    <w:rsid w:val="00277682"/>
    <w:rsid w:val="002800BC"/>
    <w:rsid w:val="00280B68"/>
    <w:rsid w:val="00285AD6"/>
    <w:rsid w:val="0028711B"/>
    <w:rsid w:val="00287A87"/>
    <w:rsid w:val="0029005B"/>
    <w:rsid w:val="0029024A"/>
    <w:rsid w:val="002906DA"/>
    <w:rsid w:val="00290BE6"/>
    <w:rsid w:val="002910A0"/>
    <w:rsid w:val="00291D3E"/>
    <w:rsid w:val="00292CC4"/>
    <w:rsid w:val="00292F8C"/>
    <w:rsid w:val="00293089"/>
    <w:rsid w:val="00293B0A"/>
    <w:rsid w:val="00293D39"/>
    <w:rsid w:val="00294325"/>
    <w:rsid w:val="00295291"/>
    <w:rsid w:val="002968A1"/>
    <w:rsid w:val="0029790C"/>
    <w:rsid w:val="002A00FB"/>
    <w:rsid w:val="002A0EE9"/>
    <w:rsid w:val="002A0EFA"/>
    <w:rsid w:val="002A1086"/>
    <w:rsid w:val="002A13A4"/>
    <w:rsid w:val="002A1C3B"/>
    <w:rsid w:val="002A30A4"/>
    <w:rsid w:val="002A4EC8"/>
    <w:rsid w:val="002A7059"/>
    <w:rsid w:val="002B0033"/>
    <w:rsid w:val="002B00B2"/>
    <w:rsid w:val="002B020E"/>
    <w:rsid w:val="002B1837"/>
    <w:rsid w:val="002B1DC6"/>
    <w:rsid w:val="002B1DDB"/>
    <w:rsid w:val="002B1E0E"/>
    <w:rsid w:val="002B3D14"/>
    <w:rsid w:val="002B43E6"/>
    <w:rsid w:val="002B442B"/>
    <w:rsid w:val="002B5576"/>
    <w:rsid w:val="002B5951"/>
    <w:rsid w:val="002B5EE3"/>
    <w:rsid w:val="002B7997"/>
    <w:rsid w:val="002B7E2D"/>
    <w:rsid w:val="002B7EEE"/>
    <w:rsid w:val="002C2AD3"/>
    <w:rsid w:val="002C3708"/>
    <w:rsid w:val="002C40F4"/>
    <w:rsid w:val="002C4599"/>
    <w:rsid w:val="002C5564"/>
    <w:rsid w:val="002C5654"/>
    <w:rsid w:val="002C56CD"/>
    <w:rsid w:val="002C62B1"/>
    <w:rsid w:val="002C7866"/>
    <w:rsid w:val="002C7DE8"/>
    <w:rsid w:val="002D18DE"/>
    <w:rsid w:val="002D18E1"/>
    <w:rsid w:val="002D19B8"/>
    <w:rsid w:val="002D2AC8"/>
    <w:rsid w:val="002D3787"/>
    <w:rsid w:val="002D3AD7"/>
    <w:rsid w:val="002D3D75"/>
    <w:rsid w:val="002D3ECE"/>
    <w:rsid w:val="002D64A4"/>
    <w:rsid w:val="002D6C3C"/>
    <w:rsid w:val="002D7060"/>
    <w:rsid w:val="002D7A3A"/>
    <w:rsid w:val="002D7FA6"/>
    <w:rsid w:val="002E046D"/>
    <w:rsid w:val="002E1A19"/>
    <w:rsid w:val="002E1BC8"/>
    <w:rsid w:val="002E1E30"/>
    <w:rsid w:val="002E2993"/>
    <w:rsid w:val="002E2AD7"/>
    <w:rsid w:val="002E3891"/>
    <w:rsid w:val="002E3CE6"/>
    <w:rsid w:val="002E3FC9"/>
    <w:rsid w:val="002E488B"/>
    <w:rsid w:val="002E5A46"/>
    <w:rsid w:val="002E62CF"/>
    <w:rsid w:val="002E6BC8"/>
    <w:rsid w:val="002E6BE8"/>
    <w:rsid w:val="002E7172"/>
    <w:rsid w:val="002E795C"/>
    <w:rsid w:val="002F074A"/>
    <w:rsid w:val="002F1C36"/>
    <w:rsid w:val="002F2C1F"/>
    <w:rsid w:val="002F30CD"/>
    <w:rsid w:val="002F42DC"/>
    <w:rsid w:val="002F5663"/>
    <w:rsid w:val="002F7579"/>
    <w:rsid w:val="00300067"/>
    <w:rsid w:val="00301018"/>
    <w:rsid w:val="003015FF"/>
    <w:rsid w:val="0030223F"/>
    <w:rsid w:val="00302E13"/>
    <w:rsid w:val="003044A4"/>
    <w:rsid w:val="0030459B"/>
    <w:rsid w:val="003047B9"/>
    <w:rsid w:val="00304A43"/>
    <w:rsid w:val="00306810"/>
    <w:rsid w:val="00306B24"/>
    <w:rsid w:val="00307AE2"/>
    <w:rsid w:val="0031051B"/>
    <w:rsid w:val="00310BCE"/>
    <w:rsid w:val="00310E23"/>
    <w:rsid w:val="00310F9B"/>
    <w:rsid w:val="00311D54"/>
    <w:rsid w:val="00312546"/>
    <w:rsid w:val="0031261D"/>
    <w:rsid w:val="003132F8"/>
    <w:rsid w:val="00313482"/>
    <w:rsid w:val="00314709"/>
    <w:rsid w:val="00315010"/>
    <w:rsid w:val="003150D8"/>
    <w:rsid w:val="003154D6"/>
    <w:rsid w:val="00315A39"/>
    <w:rsid w:val="003169AF"/>
    <w:rsid w:val="003172D4"/>
    <w:rsid w:val="00317C10"/>
    <w:rsid w:val="00320A00"/>
    <w:rsid w:val="00320D92"/>
    <w:rsid w:val="00321A0C"/>
    <w:rsid w:val="003225A5"/>
    <w:rsid w:val="00323C05"/>
    <w:rsid w:val="00324606"/>
    <w:rsid w:val="0032504B"/>
    <w:rsid w:val="0032525F"/>
    <w:rsid w:val="00325B5A"/>
    <w:rsid w:val="00327811"/>
    <w:rsid w:val="00330F05"/>
    <w:rsid w:val="003313F4"/>
    <w:rsid w:val="00331448"/>
    <w:rsid w:val="00331B66"/>
    <w:rsid w:val="00331EA8"/>
    <w:rsid w:val="00332008"/>
    <w:rsid w:val="00332579"/>
    <w:rsid w:val="0033327B"/>
    <w:rsid w:val="0033352D"/>
    <w:rsid w:val="0033439D"/>
    <w:rsid w:val="00335512"/>
    <w:rsid w:val="00335B8E"/>
    <w:rsid w:val="00335C58"/>
    <w:rsid w:val="00335FC9"/>
    <w:rsid w:val="003360D1"/>
    <w:rsid w:val="00336FCC"/>
    <w:rsid w:val="00337CD5"/>
    <w:rsid w:val="00340E71"/>
    <w:rsid w:val="0034190A"/>
    <w:rsid w:val="00341D31"/>
    <w:rsid w:val="00342FF2"/>
    <w:rsid w:val="003441DA"/>
    <w:rsid w:val="00344435"/>
    <w:rsid w:val="00344761"/>
    <w:rsid w:val="003451F5"/>
    <w:rsid w:val="00345D88"/>
    <w:rsid w:val="00345E5C"/>
    <w:rsid w:val="00346188"/>
    <w:rsid w:val="0034677A"/>
    <w:rsid w:val="00346AA8"/>
    <w:rsid w:val="00347C2B"/>
    <w:rsid w:val="00347E84"/>
    <w:rsid w:val="00347E9C"/>
    <w:rsid w:val="00351071"/>
    <w:rsid w:val="00351979"/>
    <w:rsid w:val="00353104"/>
    <w:rsid w:val="00353E9E"/>
    <w:rsid w:val="0035405E"/>
    <w:rsid w:val="00354A0C"/>
    <w:rsid w:val="00355771"/>
    <w:rsid w:val="003565CE"/>
    <w:rsid w:val="00357136"/>
    <w:rsid w:val="00360B34"/>
    <w:rsid w:val="00361B7A"/>
    <w:rsid w:val="003626EC"/>
    <w:rsid w:val="00364B9F"/>
    <w:rsid w:val="0036566C"/>
    <w:rsid w:val="00365A7D"/>
    <w:rsid w:val="003664C4"/>
    <w:rsid w:val="00366932"/>
    <w:rsid w:val="00366B97"/>
    <w:rsid w:val="003676C6"/>
    <w:rsid w:val="00367BB1"/>
    <w:rsid w:val="00367BFA"/>
    <w:rsid w:val="00371673"/>
    <w:rsid w:val="003717A2"/>
    <w:rsid w:val="00371C5D"/>
    <w:rsid w:val="0037204C"/>
    <w:rsid w:val="003738A2"/>
    <w:rsid w:val="00374061"/>
    <w:rsid w:val="003740AF"/>
    <w:rsid w:val="00374380"/>
    <w:rsid w:val="00374784"/>
    <w:rsid w:val="003759D6"/>
    <w:rsid w:val="00376205"/>
    <w:rsid w:val="003774CD"/>
    <w:rsid w:val="00377C18"/>
    <w:rsid w:val="0038057E"/>
    <w:rsid w:val="00380ABA"/>
    <w:rsid w:val="00380BE3"/>
    <w:rsid w:val="00380C9F"/>
    <w:rsid w:val="0038144E"/>
    <w:rsid w:val="00381E89"/>
    <w:rsid w:val="003828E3"/>
    <w:rsid w:val="0038352F"/>
    <w:rsid w:val="00383E45"/>
    <w:rsid w:val="0038466E"/>
    <w:rsid w:val="003851A4"/>
    <w:rsid w:val="0038569C"/>
    <w:rsid w:val="00386A5E"/>
    <w:rsid w:val="00387279"/>
    <w:rsid w:val="0038727F"/>
    <w:rsid w:val="00387505"/>
    <w:rsid w:val="00390B5B"/>
    <w:rsid w:val="00392384"/>
    <w:rsid w:val="00392B96"/>
    <w:rsid w:val="00393A49"/>
    <w:rsid w:val="00396BC2"/>
    <w:rsid w:val="00396F6C"/>
    <w:rsid w:val="003970A3"/>
    <w:rsid w:val="003A0091"/>
    <w:rsid w:val="003A0720"/>
    <w:rsid w:val="003A073B"/>
    <w:rsid w:val="003A12A7"/>
    <w:rsid w:val="003A16D0"/>
    <w:rsid w:val="003A1E78"/>
    <w:rsid w:val="003A2065"/>
    <w:rsid w:val="003A267C"/>
    <w:rsid w:val="003A2BB6"/>
    <w:rsid w:val="003A61B0"/>
    <w:rsid w:val="003A6CDC"/>
    <w:rsid w:val="003B0204"/>
    <w:rsid w:val="003B0618"/>
    <w:rsid w:val="003B073D"/>
    <w:rsid w:val="003B3B0F"/>
    <w:rsid w:val="003B4872"/>
    <w:rsid w:val="003B4D0A"/>
    <w:rsid w:val="003B5AA3"/>
    <w:rsid w:val="003B5D94"/>
    <w:rsid w:val="003B6747"/>
    <w:rsid w:val="003B7816"/>
    <w:rsid w:val="003C0CD3"/>
    <w:rsid w:val="003C0D86"/>
    <w:rsid w:val="003C173B"/>
    <w:rsid w:val="003C2044"/>
    <w:rsid w:val="003C23E1"/>
    <w:rsid w:val="003C48C5"/>
    <w:rsid w:val="003C6422"/>
    <w:rsid w:val="003C6518"/>
    <w:rsid w:val="003C6F8F"/>
    <w:rsid w:val="003C7117"/>
    <w:rsid w:val="003C72FB"/>
    <w:rsid w:val="003D102A"/>
    <w:rsid w:val="003D1B9A"/>
    <w:rsid w:val="003D281C"/>
    <w:rsid w:val="003D2B01"/>
    <w:rsid w:val="003D3D75"/>
    <w:rsid w:val="003D45AB"/>
    <w:rsid w:val="003D4BEB"/>
    <w:rsid w:val="003D67C4"/>
    <w:rsid w:val="003D6D99"/>
    <w:rsid w:val="003D79C7"/>
    <w:rsid w:val="003E0B0F"/>
    <w:rsid w:val="003E18B9"/>
    <w:rsid w:val="003E2506"/>
    <w:rsid w:val="003E2BE0"/>
    <w:rsid w:val="003E35BD"/>
    <w:rsid w:val="003E3BA7"/>
    <w:rsid w:val="003E4E57"/>
    <w:rsid w:val="003E74F5"/>
    <w:rsid w:val="003E7A20"/>
    <w:rsid w:val="003E7AF6"/>
    <w:rsid w:val="003F03F8"/>
    <w:rsid w:val="003F0FA8"/>
    <w:rsid w:val="003F15BE"/>
    <w:rsid w:val="003F20C8"/>
    <w:rsid w:val="003F2A8E"/>
    <w:rsid w:val="003F2D77"/>
    <w:rsid w:val="003F2FF5"/>
    <w:rsid w:val="003F3ECE"/>
    <w:rsid w:val="003F4C64"/>
    <w:rsid w:val="003F65C8"/>
    <w:rsid w:val="003F693B"/>
    <w:rsid w:val="004023E9"/>
    <w:rsid w:val="00402591"/>
    <w:rsid w:val="00404200"/>
    <w:rsid w:val="00404E7C"/>
    <w:rsid w:val="00406F83"/>
    <w:rsid w:val="0041009B"/>
    <w:rsid w:val="00410733"/>
    <w:rsid w:val="004109EE"/>
    <w:rsid w:val="00410A10"/>
    <w:rsid w:val="0041114C"/>
    <w:rsid w:val="004124D9"/>
    <w:rsid w:val="00412C40"/>
    <w:rsid w:val="00413318"/>
    <w:rsid w:val="00413E54"/>
    <w:rsid w:val="004147B3"/>
    <w:rsid w:val="004147D6"/>
    <w:rsid w:val="0041510D"/>
    <w:rsid w:val="00415A0F"/>
    <w:rsid w:val="00417888"/>
    <w:rsid w:val="00420765"/>
    <w:rsid w:val="00420FB7"/>
    <w:rsid w:val="00421005"/>
    <w:rsid w:val="00421650"/>
    <w:rsid w:val="00422352"/>
    <w:rsid w:val="00424465"/>
    <w:rsid w:val="00424C6D"/>
    <w:rsid w:val="00430441"/>
    <w:rsid w:val="0043166F"/>
    <w:rsid w:val="00431814"/>
    <w:rsid w:val="00431845"/>
    <w:rsid w:val="004322F6"/>
    <w:rsid w:val="004342F3"/>
    <w:rsid w:val="00437C66"/>
    <w:rsid w:val="0044201F"/>
    <w:rsid w:val="00442323"/>
    <w:rsid w:val="004424A8"/>
    <w:rsid w:val="004434FD"/>
    <w:rsid w:val="004436DE"/>
    <w:rsid w:val="00443993"/>
    <w:rsid w:val="0044433C"/>
    <w:rsid w:val="004444DF"/>
    <w:rsid w:val="00444821"/>
    <w:rsid w:val="00444BCE"/>
    <w:rsid w:val="00444D8C"/>
    <w:rsid w:val="0044578E"/>
    <w:rsid w:val="00445CCE"/>
    <w:rsid w:val="00445DCC"/>
    <w:rsid w:val="004464E3"/>
    <w:rsid w:val="00446602"/>
    <w:rsid w:val="00451B2C"/>
    <w:rsid w:val="004526C4"/>
    <w:rsid w:val="004527FE"/>
    <w:rsid w:val="00452D46"/>
    <w:rsid w:val="00452DF1"/>
    <w:rsid w:val="0045347F"/>
    <w:rsid w:val="004536AE"/>
    <w:rsid w:val="00454D91"/>
    <w:rsid w:val="00455227"/>
    <w:rsid w:val="00456635"/>
    <w:rsid w:val="00456731"/>
    <w:rsid w:val="00456B24"/>
    <w:rsid w:val="00456B8E"/>
    <w:rsid w:val="0046028A"/>
    <w:rsid w:val="00460D68"/>
    <w:rsid w:val="004611E0"/>
    <w:rsid w:val="004612AE"/>
    <w:rsid w:val="004617B1"/>
    <w:rsid w:val="00462855"/>
    <w:rsid w:val="00463FA4"/>
    <w:rsid w:val="00464089"/>
    <w:rsid w:val="004654BE"/>
    <w:rsid w:val="00465E17"/>
    <w:rsid w:val="004672A7"/>
    <w:rsid w:val="004703CD"/>
    <w:rsid w:val="00470A53"/>
    <w:rsid w:val="00470AF5"/>
    <w:rsid w:val="00471109"/>
    <w:rsid w:val="00473589"/>
    <w:rsid w:val="004750D3"/>
    <w:rsid w:val="00475388"/>
    <w:rsid w:val="00475B88"/>
    <w:rsid w:val="00475BEF"/>
    <w:rsid w:val="00475F35"/>
    <w:rsid w:val="0047606E"/>
    <w:rsid w:val="0047660F"/>
    <w:rsid w:val="00476D65"/>
    <w:rsid w:val="00477752"/>
    <w:rsid w:val="0048050D"/>
    <w:rsid w:val="00480519"/>
    <w:rsid w:val="00480549"/>
    <w:rsid w:val="0048119D"/>
    <w:rsid w:val="00482018"/>
    <w:rsid w:val="00482182"/>
    <w:rsid w:val="004823AF"/>
    <w:rsid w:val="00482A10"/>
    <w:rsid w:val="00482C18"/>
    <w:rsid w:val="00483CA8"/>
    <w:rsid w:val="00483DB8"/>
    <w:rsid w:val="004849A6"/>
    <w:rsid w:val="004855F6"/>
    <w:rsid w:val="0048690B"/>
    <w:rsid w:val="00486A02"/>
    <w:rsid w:val="00486CB4"/>
    <w:rsid w:val="00487042"/>
    <w:rsid w:val="00487E53"/>
    <w:rsid w:val="00490CF2"/>
    <w:rsid w:val="00492248"/>
    <w:rsid w:val="00492514"/>
    <w:rsid w:val="0049290F"/>
    <w:rsid w:val="00493C7C"/>
    <w:rsid w:val="00494809"/>
    <w:rsid w:val="00495823"/>
    <w:rsid w:val="00496614"/>
    <w:rsid w:val="00496692"/>
    <w:rsid w:val="00496A4A"/>
    <w:rsid w:val="00496C9A"/>
    <w:rsid w:val="004971FA"/>
    <w:rsid w:val="00497540"/>
    <w:rsid w:val="004A10E7"/>
    <w:rsid w:val="004A186D"/>
    <w:rsid w:val="004A1D5F"/>
    <w:rsid w:val="004A215E"/>
    <w:rsid w:val="004A39A8"/>
    <w:rsid w:val="004A41AA"/>
    <w:rsid w:val="004A45CD"/>
    <w:rsid w:val="004A4D96"/>
    <w:rsid w:val="004A54F3"/>
    <w:rsid w:val="004A6083"/>
    <w:rsid w:val="004B0523"/>
    <w:rsid w:val="004B15C2"/>
    <w:rsid w:val="004B3074"/>
    <w:rsid w:val="004B317C"/>
    <w:rsid w:val="004B340F"/>
    <w:rsid w:val="004B405A"/>
    <w:rsid w:val="004B416B"/>
    <w:rsid w:val="004B7485"/>
    <w:rsid w:val="004C021A"/>
    <w:rsid w:val="004C06A2"/>
    <w:rsid w:val="004C0A11"/>
    <w:rsid w:val="004C104E"/>
    <w:rsid w:val="004C1AB1"/>
    <w:rsid w:val="004C1E45"/>
    <w:rsid w:val="004C2136"/>
    <w:rsid w:val="004C21F5"/>
    <w:rsid w:val="004C3C3C"/>
    <w:rsid w:val="004C3F7B"/>
    <w:rsid w:val="004C531C"/>
    <w:rsid w:val="004C553B"/>
    <w:rsid w:val="004C74BE"/>
    <w:rsid w:val="004D00FB"/>
    <w:rsid w:val="004D2441"/>
    <w:rsid w:val="004D31EC"/>
    <w:rsid w:val="004D5874"/>
    <w:rsid w:val="004D5A32"/>
    <w:rsid w:val="004D74A3"/>
    <w:rsid w:val="004D7A0A"/>
    <w:rsid w:val="004E062D"/>
    <w:rsid w:val="004E0CCB"/>
    <w:rsid w:val="004E1314"/>
    <w:rsid w:val="004E1842"/>
    <w:rsid w:val="004E3217"/>
    <w:rsid w:val="004E364F"/>
    <w:rsid w:val="004E52C6"/>
    <w:rsid w:val="004E5706"/>
    <w:rsid w:val="004E58C0"/>
    <w:rsid w:val="004E5D56"/>
    <w:rsid w:val="004E6CF8"/>
    <w:rsid w:val="004E780F"/>
    <w:rsid w:val="004F055D"/>
    <w:rsid w:val="004F06F1"/>
    <w:rsid w:val="004F2666"/>
    <w:rsid w:val="004F448D"/>
    <w:rsid w:val="004F5461"/>
    <w:rsid w:val="004F5552"/>
    <w:rsid w:val="004F565D"/>
    <w:rsid w:val="004F64E8"/>
    <w:rsid w:val="004F747C"/>
    <w:rsid w:val="0050021F"/>
    <w:rsid w:val="005006F6"/>
    <w:rsid w:val="00501269"/>
    <w:rsid w:val="00501545"/>
    <w:rsid w:val="00502100"/>
    <w:rsid w:val="00505D3C"/>
    <w:rsid w:val="00507013"/>
    <w:rsid w:val="005078AA"/>
    <w:rsid w:val="00507933"/>
    <w:rsid w:val="00507BA3"/>
    <w:rsid w:val="005104BA"/>
    <w:rsid w:val="00510B11"/>
    <w:rsid w:val="00510DEF"/>
    <w:rsid w:val="005112D6"/>
    <w:rsid w:val="005118CF"/>
    <w:rsid w:val="00511F68"/>
    <w:rsid w:val="0051290D"/>
    <w:rsid w:val="00512C5B"/>
    <w:rsid w:val="0051367C"/>
    <w:rsid w:val="00513921"/>
    <w:rsid w:val="00513BD3"/>
    <w:rsid w:val="00514E77"/>
    <w:rsid w:val="00515286"/>
    <w:rsid w:val="0051646A"/>
    <w:rsid w:val="00517C17"/>
    <w:rsid w:val="0052005D"/>
    <w:rsid w:val="005207A8"/>
    <w:rsid w:val="00521282"/>
    <w:rsid w:val="00522894"/>
    <w:rsid w:val="00522A7E"/>
    <w:rsid w:val="00523F18"/>
    <w:rsid w:val="00525BE9"/>
    <w:rsid w:val="00525CB9"/>
    <w:rsid w:val="005317B4"/>
    <w:rsid w:val="005317F9"/>
    <w:rsid w:val="005326AA"/>
    <w:rsid w:val="00532CE3"/>
    <w:rsid w:val="0053315E"/>
    <w:rsid w:val="005338C6"/>
    <w:rsid w:val="0053445E"/>
    <w:rsid w:val="0053500C"/>
    <w:rsid w:val="00535051"/>
    <w:rsid w:val="005364B5"/>
    <w:rsid w:val="00536D6C"/>
    <w:rsid w:val="00536E77"/>
    <w:rsid w:val="005376EB"/>
    <w:rsid w:val="00540F10"/>
    <w:rsid w:val="005416D6"/>
    <w:rsid w:val="00541EF4"/>
    <w:rsid w:val="005422C6"/>
    <w:rsid w:val="00542432"/>
    <w:rsid w:val="005427B3"/>
    <w:rsid w:val="00542E3C"/>
    <w:rsid w:val="005445AA"/>
    <w:rsid w:val="005456C5"/>
    <w:rsid w:val="0054587D"/>
    <w:rsid w:val="005460D3"/>
    <w:rsid w:val="005460DE"/>
    <w:rsid w:val="005465E7"/>
    <w:rsid w:val="00547745"/>
    <w:rsid w:val="00550146"/>
    <w:rsid w:val="0055074A"/>
    <w:rsid w:val="005507CB"/>
    <w:rsid w:val="00550933"/>
    <w:rsid w:val="00550CDE"/>
    <w:rsid w:val="00550E4C"/>
    <w:rsid w:val="00551BAC"/>
    <w:rsid w:val="00552CEC"/>
    <w:rsid w:val="0055395F"/>
    <w:rsid w:val="00554375"/>
    <w:rsid w:val="00555E1A"/>
    <w:rsid w:val="0055765D"/>
    <w:rsid w:val="0055780A"/>
    <w:rsid w:val="0056065E"/>
    <w:rsid w:val="00560B1D"/>
    <w:rsid w:val="00561871"/>
    <w:rsid w:val="00561E94"/>
    <w:rsid w:val="00562402"/>
    <w:rsid w:val="005625FE"/>
    <w:rsid w:val="00564582"/>
    <w:rsid w:val="00564905"/>
    <w:rsid w:val="00564F48"/>
    <w:rsid w:val="005652E6"/>
    <w:rsid w:val="00567F48"/>
    <w:rsid w:val="0057037F"/>
    <w:rsid w:val="005707D7"/>
    <w:rsid w:val="00570AEB"/>
    <w:rsid w:val="005724ED"/>
    <w:rsid w:val="005725F7"/>
    <w:rsid w:val="005737A7"/>
    <w:rsid w:val="0057463E"/>
    <w:rsid w:val="00575F0B"/>
    <w:rsid w:val="0057700B"/>
    <w:rsid w:val="005773C0"/>
    <w:rsid w:val="005804CE"/>
    <w:rsid w:val="00582F66"/>
    <w:rsid w:val="005837B8"/>
    <w:rsid w:val="00590063"/>
    <w:rsid w:val="0059125B"/>
    <w:rsid w:val="00591860"/>
    <w:rsid w:val="00591F0A"/>
    <w:rsid w:val="005951C2"/>
    <w:rsid w:val="00595378"/>
    <w:rsid w:val="005964C7"/>
    <w:rsid w:val="00596F08"/>
    <w:rsid w:val="005977BB"/>
    <w:rsid w:val="00597D3F"/>
    <w:rsid w:val="005A1095"/>
    <w:rsid w:val="005A223F"/>
    <w:rsid w:val="005A2988"/>
    <w:rsid w:val="005A2EE5"/>
    <w:rsid w:val="005A4B23"/>
    <w:rsid w:val="005A5AF1"/>
    <w:rsid w:val="005A7F4F"/>
    <w:rsid w:val="005B02B8"/>
    <w:rsid w:val="005B13C2"/>
    <w:rsid w:val="005B2156"/>
    <w:rsid w:val="005B2EBB"/>
    <w:rsid w:val="005B30A3"/>
    <w:rsid w:val="005B426C"/>
    <w:rsid w:val="005B4B23"/>
    <w:rsid w:val="005B58A4"/>
    <w:rsid w:val="005B5AB2"/>
    <w:rsid w:val="005B67A7"/>
    <w:rsid w:val="005C02F1"/>
    <w:rsid w:val="005C121C"/>
    <w:rsid w:val="005C1AE1"/>
    <w:rsid w:val="005C2AA8"/>
    <w:rsid w:val="005C335A"/>
    <w:rsid w:val="005C360B"/>
    <w:rsid w:val="005C566F"/>
    <w:rsid w:val="005C567B"/>
    <w:rsid w:val="005C58C0"/>
    <w:rsid w:val="005C6276"/>
    <w:rsid w:val="005C6A40"/>
    <w:rsid w:val="005D2CF0"/>
    <w:rsid w:val="005D3949"/>
    <w:rsid w:val="005D3B8C"/>
    <w:rsid w:val="005D3DAE"/>
    <w:rsid w:val="005D4878"/>
    <w:rsid w:val="005D48B4"/>
    <w:rsid w:val="005D4A6E"/>
    <w:rsid w:val="005D4C48"/>
    <w:rsid w:val="005D4F8B"/>
    <w:rsid w:val="005D5930"/>
    <w:rsid w:val="005D5AB4"/>
    <w:rsid w:val="005D5C9C"/>
    <w:rsid w:val="005D66C0"/>
    <w:rsid w:val="005D774F"/>
    <w:rsid w:val="005E089E"/>
    <w:rsid w:val="005E0B21"/>
    <w:rsid w:val="005E0D66"/>
    <w:rsid w:val="005E0F55"/>
    <w:rsid w:val="005E16DE"/>
    <w:rsid w:val="005E2897"/>
    <w:rsid w:val="005E2B77"/>
    <w:rsid w:val="005E2BA1"/>
    <w:rsid w:val="005E2C4E"/>
    <w:rsid w:val="005E4101"/>
    <w:rsid w:val="005E415A"/>
    <w:rsid w:val="005E421F"/>
    <w:rsid w:val="005E53C1"/>
    <w:rsid w:val="005E53EF"/>
    <w:rsid w:val="005E5BD8"/>
    <w:rsid w:val="005E67CD"/>
    <w:rsid w:val="005E68F8"/>
    <w:rsid w:val="005E6949"/>
    <w:rsid w:val="005E6CBD"/>
    <w:rsid w:val="005F0C16"/>
    <w:rsid w:val="005F17FD"/>
    <w:rsid w:val="005F197E"/>
    <w:rsid w:val="005F21D5"/>
    <w:rsid w:val="005F263B"/>
    <w:rsid w:val="005F2EFA"/>
    <w:rsid w:val="005F3076"/>
    <w:rsid w:val="005F3D55"/>
    <w:rsid w:val="005F43E5"/>
    <w:rsid w:val="005F43F8"/>
    <w:rsid w:val="005F4464"/>
    <w:rsid w:val="005F45C3"/>
    <w:rsid w:val="005F45F3"/>
    <w:rsid w:val="005F6726"/>
    <w:rsid w:val="005F7465"/>
    <w:rsid w:val="005F76E1"/>
    <w:rsid w:val="006001E6"/>
    <w:rsid w:val="00602A98"/>
    <w:rsid w:val="00602DFE"/>
    <w:rsid w:val="00603D5A"/>
    <w:rsid w:val="00604464"/>
    <w:rsid w:val="00604848"/>
    <w:rsid w:val="006055AE"/>
    <w:rsid w:val="00605A19"/>
    <w:rsid w:val="00605BE7"/>
    <w:rsid w:val="00610A23"/>
    <w:rsid w:val="0061110D"/>
    <w:rsid w:val="00611C76"/>
    <w:rsid w:val="0061509E"/>
    <w:rsid w:val="00615C84"/>
    <w:rsid w:val="00615CED"/>
    <w:rsid w:val="00616617"/>
    <w:rsid w:val="006174E4"/>
    <w:rsid w:val="006176C0"/>
    <w:rsid w:val="00620144"/>
    <w:rsid w:val="00621472"/>
    <w:rsid w:val="006214B1"/>
    <w:rsid w:val="00621D1C"/>
    <w:rsid w:val="006224E6"/>
    <w:rsid w:val="00622B51"/>
    <w:rsid w:val="00624739"/>
    <w:rsid w:val="00626C98"/>
    <w:rsid w:val="00627B8B"/>
    <w:rsid w:val="00631B4C"/>
    <w:rsid w:val="006323E1"/>
    <w:rsid w:val="006333A8"/>
    <w:rsid w:val="006335F7"/>
    <w:rsid w:val="006338FB"/>
    <w:rsid w:val="00633FA8"/>
    <w:rsid w:val="00633FBE"/>
    <w:rsid w:val="006341FF"/>
    <w:rsid w:val="006345B6"/>
    <w:rsid w:val="00634D05"/>
    <w:rsid w:val="00634FD5"/>
    <w:rsid w:val="006361D4"/>
    <w:rsid w:val="00636FD8"/>
    <w:rsid w:val="00637FEA"/>
    <w:rsid w:val="00640AD4"/>
    <w:rsid w:val="00640DC5"/>
    <w:rsid w:val="0064120C"/>
    <w:rsid w:val="00643291"/>
    <w:rsid w:val="006436C4"/>
    <w:rsid w:val="0064440C"/>
    <w:rsid w:val="0064486F"/>
    <w:rsid w:val="00644ACD"/>
    <w:rsid w:val="00646AED"/>
    <w:rsid w:val="00647EDB"/>
    <w:rsid w:val="00652113"/>
    <w:rsid w:val="0065244D"/>
    <w:rsid w:val="00652D0A"/>
    <w:rsid w:val="00653C4B"/>
    <w:rsid w:val="00654143"/>
    <w:rsid w:val="00654DC2"/>
    <w:rsid w:val="00656349"/>
    <w:rsid w:val="00656AC9"/>
    <w:rsid w:val="006572F3"/>
    <w:rsid w:val="00657926"/>
    <w:rsid w:val="006602B6"/>
    <w:rsid w:val="0066052F"/>
    <w:rsid w:val="006613B4"/>
    <w:rsid w:val="00661DE2"/>
    <w:rsid w:val="006620BA"/>
    <w:rsid w:val="0066237A"/>
    <w:rsid w:val="00663A77"/>
    <w:rsid w:val="00663B68"/>
    <w:rsid w:val="0066464D"/>
    <w:rsid w:val="00664CF9"/>
    <w:rsid w:val="00666787"/>
    <w:rsid w:val="00667A58"/>
    <w:rsid w:val="006702A2"/>
    <w:rsid w:val="00670B04"/>
    <w:rsid w:val="00670E9A"/>
    <w:rsid w:val="00671721"/>
    <w:rsid w:val="006720B0"/>
    <w:rsid w:val="006738D4"/>
    <w:rsid w:val="006740A3"/>
    <w:rsid w:val="00674232"/>
    <w:rsid w:val="0067437E"/>
    <w:rsid w:val="00674914"/>
    <w:rsid w:val="006758CA"/>
    <w:rsid w:val="00680519"/>
    <w:rsid w:val="0068054D"/>
    <w:rsid w:val="00680A6F"/>
    <w:rsid w:val="00681ABD"/>
    <w:rsid w:val="00682A2E"/>
    <w:rsid w:val="00682CD7"/>
    <w:rsid w:val="006831C9"/>
    <w:rsid w:val="00683B2D"/>
    <w:rsid w:val="0068428B"/>
    <w:rsid w:val="00684D7B"/>
    <w:rsid w:val="006850DC"/>
    <w:rsid w:val="00685D02"/>
    <w:rsid w:val="00686910"/>
    <w:rsid w:val="00686B73"/>
    <w:rsid w:val="00690254"/>
    <w:rsid w:val="00690A0E"/>
    <w:rsid w:val="00690A30"/>
    <w:rsid w:val="00690A5E"/>
    <w:rsid w:val="00691C79"/>
    <w:rsid w:val="00692417"/>
    <w:rsid w:val="00692876"/>
    <w:rsid w:val="006928DF"/>
    <w:rsid w:val="00692ACE"/>
    <w:rsid w:val="00692C4F"/>
    <w:rsid w:val="00693148"/>
    <w:rsid w:val="00693AA6"/>
    <w:rsid w:val="00693E0F"/>
    <w:rsid w:val="00694173"/>
    <w:rsid w:val="006942A5"/>
    <w:rsid w:val="00694D45"/>
    <w:rsid w:val="00694E4F"/>
    <w:rsid w:val="0069525C"/>
    <w:rsid w:val="006964FF"/>
    <w:rsid w:val="00697515"/>
    <w:rsid w:val="006A0037"/>
    <w:rsid w:val="006A0678"/>
    <w:rsid w:val="006A11B9"/>
    <w:rsid w:val="006A1200"/>
    <w:rsid w:val="006A2266"/>
    <w:rsid w:val="006A236F"/>
    <w:rsid w:val="006A399D"/>
    <w:rsid w:val="006A4131"/>
    <w:rsid w:val="006A4887"/>
    <w:rsid w:val="006A624D"/>
    <w:rsid w:val="006A7334"/>
    <w:rsid w:val="006A77E6"/>
    <w:rsid w:val="006A7949"/>
    <w:rsid w:val="006A7E97"/>
    <w:rsid w:val="006B003C"/>
    <w:rsid w:val="006B0716"/>
    <w:rsid w:val="006B1550"/>
    <w:rsid w:val="006B203C"/>
    <w:rsid w:val="006B311B"/>
    <w:rsid w:val="006B3FFE"/>
    <w:rsid w:val="006B4B76"/>
    <w:rsid w:val="006B58C6"/>
    <w:rsid w:val="006B787B"/>
    <w:rsid w:val="006B79B9"/>
    <w:rsid w:val="006B7B9E"/>
    <w:rsid w:val="006C068A"/>
    <w:rsid w:val="006C1349"/>
    <w:rsid w:val="006C2B5E"/>
    <w:rsid w:val="006C40EB"/>
    <w:rsid w:val="006C4181"/>
    <w:rsid w:val="006C6537"/>
    <w:rsid w:val="006C67E3"/>
    <w:rsid w:val="006C740E"/>
    <w:rsid w:val="006C75E6"/>
    <w:rsid w:val="006C79DE"/>
    <w:rsid w:val="006D1FB6"/>
    <w:rsid w:val="006D2858"/>
    <w:rsid w:val="006D2999"/>
    <w:rsid w:val="006D34BB"/>
    <w:rsid w:val="006D399C"/>
    <w:rsid w:val="006D39C6"/>
    <w:rsid w:val="006D3A0A"/>
    <w:rsid w:val="006D3E92"/>
    <w:rsid w:val="006D43D4"/>
    <w:rsid w:val="006D5189"/>
    <w:rsid w:val="006D5890"/>
    <w:rsid w:val="006D66E7"/>
    <w:rsid w:val="006D6FFE"/>
    <w:rsid w:val="006D78FA"/>
    <w:rsid w:val="006E0274"/>
    <w:rsid w:val="006E0319"/>
    <w:rsid w:val="006E0889"/>
    <w:rsid w:val="006E0D04"/>
    <w:rsid w:val="006E25CD"/>
    <w:rsid w:val="006E3BD9"/>
    <w:rsid w:val="006E4070"/>
    <w:rsid w:val="006E450C"/>
    <w:rsid w:val="006E5845"/>
    <w:rsid w:val="006E5A0D"/>
    <w:rsid w:val="006E5E14"/>
    <w:rsid w:val="006E715A"/>
    <w:rsid w:val="006E7583"/>
    <w:rsid w:val="006F0952"/>
    <w:rsid w:val="006F0D7C"/>
    <w:rsid w:val="006F14B7"/>
    <w:rsid w:val="006F2BA1"/>
    <w:rsid w:val="006F3414"/>
    <w:rsid w:val="006F4097"/>
    <w:rsid w:val="006F41ED"/>
    <w:rsid w:val="006F4FE6"/>
    <w:rsid w:val="006F5F4C"/>
    <w:rsid w:val="006F6DDD"/>
    <w:rsid w:val="006F7448"/>
    <w:rsid w:val="006F7980"/>
    <w:rsid w:val="006F7A47"/>
    <w:rsid w:val="007001D0"/>
    <w:rsid w:val="0070231A"/>
    <w:rsid w:val="00702ABF"/>
    <w:rsid w:val="007036BF"/>
    <w:rsid w:val="00703844"/>
    <w:rsid w:val="007039D4"/>
    <w:rsid w:val="00703D6B"/>
    <w:rsid w:val="007041DA"/>
    <w:rsid w:val="00706A9B"/>
    <w:rsid w:val="00706CEF"/>
    <w:rsid w:val="00706CF0"/>
    <w:rsid w:val="00706F1E"/>
    <w:rsid w:val="00707F74"/>
    <w:rsid w:val="007104A8"/>
    <w:rsid w:val="00710545"/>
    <w:rsid w:val="007106EC"/>
    <w:rsid w:val="00711F35"/>
    <w:rsid w:val="00712459"/>
    <w:rsid w:val="007131DC"/>
    <w:rsid w:val="007136AB"/>
    <w:rsid w:val="00713C91"/>
    <w:rsid w:val="00714390"/>
    <w:rsid w:val="00716840"/>
    <w:rsid w:val="00721D16"/>
    <w:rsid w:val="00722F6E"/>
    <w:rsid w:val="0072440E"/>
    <w:rsid w:val="007245E1"/>
    <w:rsid w:val="007264A8"/>
    <w:rsid w:val="00727208"/>
    <w:rsid w:val="00727257"/>
    <w:rsid w:val="00730B80"/>
    <w:rsid w:val="00731574"/>
    <w:rsid w:val="0073165B"/>
    <w:rsid w:val="00731FB0"/>
    <w:rsid w:val="007331E8"/>
    <w:rsid w:val="00733D76"/>
    <w:rsid w:val="00733F9C"/>
    <w:rsid w:val="00734925"/>
    <w:rsid w:val="00735877"/>
    <w:rsid w:val="00735A7A"/>
    <w:rsid w:val="0073687A"/>
    <w:rsid w:val="00737266"/>
    <w:rsid w:val="007378FB"/>
    <w:rsid w:val="0074254C"/>
    <w:rsid w:val="00743003"/>
    <w:rsid w:val="007433E8"/>
    <w:rsid w:val="007436AB"/>
    <w:rsid w:val="007439BF"/>
    <w:rsid w:val="00744388"/>
    <w:rsid w:val="007446C4"/>
    <w:rsid w:val="00744F67"/>
    <w:rsid w:val="00745E86"/>
    <w:rsid w:val="00746EFE"/>
    <w:rsid w:val="00747685"/>
    <w:rsid w:val="0075192E"/>
    <w:rsid w:val="007538AA"/>
    <w:rsid w:val="00753D78"/>
    <w:rsid w:val="0075461E"/>
    <w:rsid w:val="0075499D"/>
    <w:rsid w:val="00754C79"/>
    <w:rsid w:val="0075688E"/>
    <w:rsid w:val="00756FBE"/>
    <w:rsid w:val="00757601"/>
    <w:rsid w:val="007577DC"/>
    <w:rsid w:val="00760F5F"/>
    <w:rsid w:val="007610A7"/>
    <w:rsid w:val="007615FA"/>
    <w:rsid w:val="007624FA"/>
    <w:rsid w:val="00762657"/>
    <w:rsid w:val="00762E2E"/>
    <w:rsid w:val="00762E3E"/>
    <w:rsid w:val="00765141"/>
    <w:rsid w:val="00765859"/>
    <w:rsid w:val="00765E5C"/>
    <w:rsid w:val="0076656A"/>
    <w:rsid w:val="007673CB"/>
    <w:rsid w:val="00767580"/>
    <w:rsid w:val="00767B9F"/>
    <w:rsid w:val="00770834"/>
    <w:rsid w:val="00770B5F"/>
    <w:rsid w:val="00770DE9"/>
    <w:rsid w:val="00771747"/>
    <w:rsid w:val="0077182D"/>
    <w:rsid w:val="0077209D"/>
    <w:rsid w:val="00772E60"/>
    <w:rsid w:val="0077303A"/>
    <w:rsid w:val="007738C5"/>
    <w:rsid w:val="00774A74"/>
    <w:rsid w:val="00774D5D"/>
    <w:rsid w:val="00774E35"/>
    <w:rsid w:val="007751A1"/>
    <w:rsid w:val="00775BA1"/>
    <w:rsid w:val="00776624"/>
    <w:rsid w:val="00780230"/>
    <w:rsid w:val="00780C57"/>
    <w:rsid w:val="00780C9F"/>
    <w:rsid w:val="00781DF3"/>
    <w:rsid w:val="007821E0"/>
    <w:rsid w:val="00782D9E"/>
    <w:rsid w:val="00783AD3"/>
    <w:rsid w:val="00783EA4"/>
    <w:rsid w:val="00784460"/>
    <w:rsid w:val="00785087"/>
    <w:rsid w:val="00785F42"/>
    <w:rsid w:val="00786393"/>
    <w:rsid w:val="007863F3"/>
    <w:rsid w:val="007900EE"/>
    <w:rsid w:val="007909E1"/>
    <w:rsid w:val="00791759"/>
    <w:rsid w:val="0079215E"/>
    <w:rsid w:val="00792271"/>
    <w:rsid w:val="007928B1"/>
    <w:rsid w:val="007932BE"/>
    <w:rsid w:val="00795904"/>
    <w:rsid w:val="007959A4"/>
    <w:rsid w:val="0079725D"/>
    <w:rsid w:val="007A04C8"/>
    <w:rsid w:val="007A058C"/>
    <w:rsid w:val="007A0863"/>
    <w:rsid w:val="007A0A5B"/>
    <w:rsid w:val="007A1764"/>
    <w:rsid w:val="007A2CE3"/>
    <w:rsid w:val="007A2D90"/>
    <w:rsid w:val="007A387A"/>
    <w:rsid w:val="007A3BA8"/>
    <w:rsid w:val="007A4009"/>
    <w:rsid w:val="007A42A9"/>
    <w:rsid w:val="007A4305"/>
    <w:rsid w:val="007A4CE6"/>
    <w:rsid w:val="007A4D34"/>
    <w:rsid w:val="007A5020"/>
    <w:rsid w:val="007A6040"/>
    <w:rsid w:val="007A6E7F"/>
    <w:rsid w:val="007A6EDD"/>
    <w:rsid w:val="007A72B9"/>
    <w:rsid w:val="007A7576"/>
    <w:rsid w:val="007B00B8"/>
    <w:rsid w:val="007B0BD2"/>
    <w:rsid w:val="007B16C1"/>
    <w:rsid w:val="007B2E3C"/>
    <w:rsid w:val="007B3F1B"/>
    <w:rsid w:val="007B3FF1"/>
    <w:rsid w:val="007B4667"/>
    <w:rsid w:val="007B47F8"/>
    <w:rsid w:val="007B4F72"/>
    <w:rsid w:val="007B55AE"/>
    <w:rsid w:val="007B6315"/>
    <w:rsid w:val="007B6934"/>
    <w:rsid w:val="007B74C9"/>
    <w:rsid w:val="007C05FA"/>
    <w:rsid w:val="007C0C30"/>
    <w:rsid w:val="007C1448"/>
    <w:rsid w:val="007C23B0"/>
    <w:rsid w:val="007C2D86"/>
    <w:rsid w:val="007C39D5"/>
    <w:rsid w:val="007C3BBE"/>
    <w:rsid w:val="007C58FC"/>
    <w:rsid w:val="007C5940"/>
    <w:rsid w:val="007C7402"/>
    <w:rsid w:val="007D059C"/>
    <w:rsid w:val="007D2DBB"/>
    <w:rsid w:val="007D3498"/>
    <w:rsid w:val="007D409D"/>
    <w:rsid w:val="007D47EE"/>
    <w:rsid w:val="007D4E3E"/>
    <w:rsid w:val="007D65E8"/>
    <w:rsid w:val="007D67D9"/>
    <w:rsid w:val="007D7F5E"/>
    <w:rsid w:val="007E0038"/>
    <w:rsid w:val="007E02E6"/>
    <w:rsid w:val="007E0437"/>
    <w:rsid w:val="007E1CFF"/>
    <w:rsid w:val="007E233F"/>
    <w:rsid w:val="007E2E25"/>
    <w:rsid w:val="007E31E9"/>
    <w:rsid w:val="007E350C"/>
    <w:rsid w:val="007E3F08"/>
    <w:rsid w:val="007E4A2D"/>
    <w:rsid w:val="007E4AB5"/>
    <w:rsid w:val="007E52EC"/>
    <w:rsid w:val="007E6FBD"/>
    <w:rsid w:val="007E712D"/>
    <w:rsid w:val="007E7209"/>
    <w:rsid w:val="007E7247"/>
    <w:rsid w:val="007F0739"/>
    <w:rsid w:val="007F1B76"/>
    <w:rsid w:val="007F2189"/>
    <w:rsid w:val="007F3534"/>
    <w:rsid w:val="007F382B"/>
    <w:rsid w:val="007F4CDF"/>
    <w:rsid w:val="007F7CB7"/>
    <w:rsid w:val="0080129B"/>
    <w:rsid w:val="00801D54"/>
    <w:rsid w:val="00801F2E"/>
    <w:rsid w:val="00802205"/>
    <w:rsid w:val="00802D22"/>
    <w:rsid w:val="00803DDB"/>
    <w:rsid w:val="0080420E"/>
    <w:rsid w:val="008052A2"/>
    <w:rsid w:val="0080563A"/>
    <w:rsid w:val="00805A3B"/>
    <w:rsid w:val="00805F88"/>
    <w:rsid w:val="00806D5D"/>
    <w:rsid w:val="00807EC9"/>
    <w:rsid w:val="00810DFE"/>
    <w:rsid w:val="00810E0F"/>
    <w:rsid w:val="00811020"/>
    <w:rsid w:val="00812082"/>
    <w:rsid w:val="008129E1"/>
    <w:rsid w:val="00812BC9"/>
    <w:rsid w:val="00812EE2"/>
    <w:rsid w:val="00813905"/>
    <w:rsid w:val="008139D2"/>
    <w:rsid w:val="00814507"/>
    <w:rsid w:val="008146C1"/>
    <w:rsid w:val="00815D79"/>
    <w:rsid w:val="008165FC"/>
    <w:rsid w:val="00816A25"/>
    <w:rsid w:val="00817B59"/>
    <w:rsid w:val="00820F69"/>
    <w:rsid w:val="00821172"/>
    <w:rsid w:val="008228D2"/>
    <w:rsid w:val="0082383D"/>
    <w:rsid w:val="00823B8B"/>
    <w:rsid w:val="00823F15"/>
    <w:rsid w:val="008240DD"/>
    <w:rsid w:val="008248BC"/>
    <w:rsid w:val="00824C18"/>
    <w:rsid w:val="00825031"/>
    <w:rsid w:val="00825632"/>
    <w:rsid w:val="00825B4E"/>
    <w:rsid w:val="00825E39"/>
    <w:rsid w:val="00830D0E"/>
    <w:rsid w:val="00831229"/>
    <w:rsid w:val="00831E2F"/>
    <w:rsid w:val="00835D6D"/>
    <w:rsid w:val="00836A9F"/>
    <w:rsid w:val="00836AF9"/>
    <w:rsid w:val="00837300"/>
    <w:rsid w:val="00840C52"/>
    <w:rsid w:val="00840FE8"/>
    <w:rsid w:val="0084176E"/>
    <w:rsid w:val="00841A17"/>
    <w:rsid w:val="0084246F"/>
    <w:rsid w:val="00842833"/>
    <w:rsid w:val="008429F9"/>
    <w:rsid w:val="00842E48"/>
    <w:rsid w:val="008438F0"/>
    <w:rsid w:val="00843C87"/>
    <w:rsid w:val="00843DD7"/>
    <w:rsid w:val="00845728"/>
    <w:rsid w:val="00846236"/>
    <w:rsid w:val="008468C4"/>
    <w:rsid w:val="00846B1A"/>
    <w:rsid w:val="0084744C"/>
    <w:rsid w:val="008474F4"/>
    <w:rsid w:val="00847A59"/>
    <w:rsid w:val="00847E7B"/>
    <w:rsid w:val="008502AF"/>
    <w:rsid w:val="00850839"/>
    <w:rsid w:val="00850866"/>
    <w:rsid w:val="00850F1C"/>
    <w:rsid w:val="00850FAA"/>
    <w:rsid w:val="00851426"/>
    <w:rsid w:val="00851A33"/>
    <w:rsid w:val="008524BA"/>
    <w:rsid w:val="00852ECB"/>
    <w:rsid w:val="00852F6D"/>
    <w:rsid w:val="00853529"/>
    <w:rsid w:val="00853D62"/>
    <w:rsid w:val="00854096"/>
    <w:rsid w:val="00854C11"/>
    <w:rsid w:val="00854CFE"/>
    <w:rsid w:val="00854E29"/>
    <w:rsid w:val="0085569C"/>
    <w:rsid w:val="008563B7"/>
    <w:rsid w:val="00856820"/>
    <w:rsid w:val="00857416"/>
    <w:rsid w:val="00860279"/>
    <w:rsid w:val="00860512"/>
    <w:rsid w:val="00860A54"/>
    <w:rsid w:val="00860C3F"/>
    <w:rsid w:val="00860F57"/>
    <w:rsid w:val="008614F0"/>
    <w:rsid w:val="0086207B"/>
    <w:rsid w:val="0086214F"/>
    <w:rsid w:val="008624EA"/>
    <w:rsid w:val="00862D28"/>
    <w:rsid w:val="008630A5"/>
    <w:rsid w:val="00864AF1"/>
    <w:rsid w:val="00864B03"/>
    <w:rsid w:val="00864F48"/>
    <w:rsid w:val="00866ED8"/>
    <w:rsid w:val="0086743D"/>
    <w:rsid w:val="0086748F"/>
    <w:rsid w:val="0086799D"/>
    <w:rsid w:val="00870805"/>
    <w:rsid w:val="00870EB2"/>
    <w:rsid w:val="008722FD"/>
    <w:rsid w:val="00872569"/>
    <w:rsid w:val="0087260F"/>
    <w:rsid w:val="008730A5"/>
    <w:rsid w:val="008730F6"/>
    <w:rsid w:val="00873E9C"/>
    <w:rsid w:val="00875C64"/>
    <w:rsid w:val="00875FA5"/>
    <w:rsid w:val="0087655D"/>
    <w:rsid w:val="00876E39"/>
    <w:rsid w:val="00876EAA"/>
    <w:rsid w:val="00876F76"/>
    <w:rsid w:val="008774E2"/>
    <w:rsid w:val="008813A3"/>
    <w:rsid w:val="008818B9"/>
    <w:rsid w:val="008829B2"/>
    <w:rsid w:val="008831B9"/>
    <w:rsid w:val="00883484"/>
    <w:rsid w:val="0088429A"/>
    <w:rsid w:val="0088439C"/>
    <w:rsid w:val="00884BA8"/>
    <w:rsid w:val="00885046"/>
    <w:rsid w:val="00885F85"/>
    <w:rsid w:val="00886A47"/>
    <w:rsid w:val="00886C88"/>
    <w:rsid w:val="0089102F"/>
    <w:rsid w:val="00891A4F"/>
    <w:rsid w:val="00892474"/>
    <w:rsid w:val="00892901"/>
    <w:rsid w:val="00893AB3"/>
    <w:rsid w:val="00893E60"/>
    <w:rsid w:val="00894B24"/>
    <w:rsid w:val="00894D93"/>
    <w:rsid w:val="00895A6F"/>
    <w:rsid w:val="00896DD5"/>
    <w:rsid w:val="0089714C"/>
    <w:rsid w:val="008A077F"/>
    <w:rsid w:val="008A0936"/>
    <w:rsid w:val="008A1790"/>
    <w:rsid w:val="008A2117"/>
    <w:rsid w:val="008A21BD"/>
    <w:rsid w:val="008A2334"/>
    <w:rsid w:val="008A265B"/>
    <w:rsid w:val="008A2853"/>
    <w:rsid w:val="008A28FB"/>
    <w:rsid w:val="008A49B9"/>
    <w:rsid w:val="008A4E09"/>
    <w:rsid w:val="008A509D"/>
    <w:rsid w:val="008A5725"/>
    <w:rsid w:val="008A5C1E"/>
    <w:rsid w:val="008A65EF"/>
    <w:rsid w:val="008A6A6C"/>
    <w:rsid w:val="008A7DA5"/>
    <w:rsid w:val="008B0D6C"/>
    <w:rsid w:val="008B31B5"/>
    <w:rsid w:val="008B37A0"/>
    <w:rsid w:val="008B4638"/>
    <w:rsid w:val="008B54F7"/>
    <w:rsid w:val="008B7A57"/>
    <w:rsid w:val="008C0174"/>
    <w:rsid w:val="008C0EC9"/>
    <w:rsid w:val="008C1EBF"/>
    <w:rsid w:val="008C1EE5"/>
    <w:rsid w:val="008C22BA"/>
    <w:rsid w:val="008C247D"/>
    <w:rsid w:val="008C30E3"/>
    <w:rsid w:val="008C350B"/>
    <w:rsid w:val="008C3D0D"/>
    <w:rsid w:val="008C580C"/>
    <w:rsid w:val="008C5D48"/>
    <w:rsid w:val="008C782A"/>
    <w:rsid w:val="008C78D1"/>
    <w:rsid w:val="008C7996"/>
    <w:rsid w:val="008D049F"/>
    <w:rsid w:val="008D1C88"/>
    <w:rsid w:val="008D1D3D"/>
    <w:rsid w:val="008D24B3"/>
    <w:rsid w:val="008D2530"/>
    <w:rsid w:val="008D3179"/>
    <w:rsid w:val="008D44AA"/>
    <w:rsid w:val="008D470C"/>
    <w:rsid w:val="008D5A14"/>
    <w:rsid w:val="008D5A95"/>
    <w:rsid w:val="008D6046"/>
    <w:rsid w:val="008D624B"/>
    <w:rsid w:val="008D696C"/>
    <w:rsid w:val="008D70D1"/>
    <w:rsid w:val="008D7842"/>
    <w:rsid w:val="008D7FDF"/>
    <w:rsid w:val="008E046A"/>
    <w:rsid w:val="008E10A4"/>
    <w:rsid w:val="008E1305"/>
    <w:rsid w:val="008E1E04"/>
    <w:rsid w:val="008E2E0A"/>
    <w:rsid w:val="008E308F"/>
    <w:rsid w:val="008E3A50"/>
    <w:rsid w:val="008E3D40"/>
    <w:rsid w:val="008E4066"/>
    <w:rsid w:val="008E4745"/>
    <w:rsid w:val="008E4F47"/>
    <w:rsid w:val="008E5573"/>
    <w:rsid w:val="008E5B9F"/>
    <w:rsid w:val="008E664D"/>
    <w:rsid w:val="008E688C"/>
    <w:rsid w:val="008E68A9"/>
    <w:rsid w:val="008E6CC7"/>
    <w:rsid w:val="008E6D36"/>
    <w:rsid w:val="008E78EB"/>
    <w:rsid w:val="008E7DDF"/>
    <w:rsid w:val="008F0306"/>
    <w:rsid w:val="008F15D3"/>
    <w:rsid w:val="008F576D"/>
    <w:rsid w:val="008F5DB2"/>
    <w:rsid w:val="008F653A"/>
    <w:rsid w:val="008F71EA"/>
    <w:rsid w:val="008F795D"/>
    <w:rsid w:val="00900378"/>
    <w:rsid w:val="00900387"/>
    <w:rsid w:val="00900E31"/>
    <w:rsid w:val="00901ECE"/>
    <w:rsid w:val="00902635"/>
    <w:rsid w:val="00903531"/>
    <w:rsid w:val="00903F0A"/>
    <w:rsid w:val="009040CD"/>
    <w:rsid w:val="00904FF4"/>
    <w:rsid w:val="00907F73"/>
    <w:rsid w:val="00910A45"/>
    <w:rsid w:val="009134F1"/>
    <w:rsid w:val="009142C6"/>
    <w:rsid w:val="0091476A"/>
    <w:rsid w:val="00914A2C"/>
    <w:rsid w:val="00915486"/>
    <w:rsid w:val="0091681D"/>
    <w:rsid w:val="00916B28"/>
    <w:rsid w:val="00916E23"/>
    <w:rsid w:val="0091756C"/>
    <w:rsid w:val="0092028A"/>
    <w:rsid w:val="00920FAC"/>
    <w:rsid w:val="00921997"/>
    <w:rsid w:val="00921E38"/>
    <w:rsid w:val="009221AF"/>
    <w:rsid w:val="00922716"/>
    <w:rsid w:val="00923852"/>
    <w:rsid w:val="00923A78"/>
    <w:rsid w:val="00923E0D"/>
    <w:rsid w:val="00924153"/>
    <w:rsid w:val="009241EC"/>
    <w:rsid w:val="00924FDD"/>
    <w:rsid w:val="009258A2"/>
    <w:rsid w:val="00930192"/>
    <w:rsid w:val="00931615"/>
    <w:rsid w:val="0093176E"/>
    <w:rsid w:val="00931BFE"/>
    <w:rsid w:val="00931F41"/>
    <w:rsid w:val="009325BB"/>
    <w:rsid w:val="009333A5"/>
    <w:rsid w:val="009338E2"/>
    <w:rsid w:val="00933B1B"/>
    <w:rsid w:val="00934A23"/>
    <w:rsid w:val="00934E3A"/>
    <w:rsid w:val="00936ED6"/>
    <w:rsid w:val="00940138"/>
    <w:rsid w:val="009402E1"/>
    <w:rsid w:val="00940470"/>
    <w:rsid w:val="00940877"/>
    <w:rsid w:val="00941639"/>
    <w:rsid w:val="00941940"/>
    <w:rsid w:val="00941BB8"/>
    <w:rsid w:val="00941E42"/>
    <w:rsid w:val="00943200"/>
    <w:rsid w:val="00945FA5"/>
    <w:rsid w:val="009479BC"/>
    <w:rsid w:val="009500B4"/>
    <w:rsid w:val="009508E4"/>
    <w:rsid w:val="00950FA2"/>
    <w:rsid w:val="00951B5B"/>
    <w:rsid w:val="0095228D"/>
    <w:rsid w:val="0095379E"/>
    <w:rsid w:val="00953D63"/>
    <w:rsid w:val="009540B7"/>
    <w:rsid w:val="00954D45"/>
    <w:rsid w:val="009555C0"/>
    <w:rsid w:val="00955CC9"/>
    <w:rsid w:val="00957E87"/>
    <w:rsid w:val="00961358"/>
    <w:rsid w:val="00961FC7"/>
    <w:rsid w:val="009621D5"/>
    <w:rsid w:val="009625CB"/>
    <w:rsid w:val="00963A9E"/>
    <w:rsid w:val="00963E55"/>
    <w:rsid w:val="00965057"/>
    <w:rsid w:val="0096766E"/>
    <w:rsid w:val="00967992"/>
    <w:rsid w:val="00967E12"/>
    <w:rsid w:val="009713C1"/>
    <w:rsid w:val="00971D4A"/>
    <w:rsid w:val="00972927"/>
    <w:rsid w:val="00973991"/>
    <w:rsid w:val="00973EBA"/>
    <w:rsid w:val="009750C4"/>
    <w:rsid w:val="00975D36"/>
    <w:rsid w:val="00975DA5"/>
    <w:rsid w:val="009765DC"/>
    <w:rsid w:val="00976C7C"/>
    <w:rsid w:val="00976F4F"/>
    <w:rsid w:val="00980C79"/>
    <w:rsid w:val="00981CA4"/>
    <w:rsid w:val="00981DE7"/>
    <w:rsid w:val="00981E8D"/>
    <w:rsid w:val="0098281A"/>
    <w:rsid w:val="0098583A"/>
    <w:rsid w:val="00986280"/>
    <w:rsid w:val="00986EF2"/>
    <w:rsid w:val="009870BF"/>
    <w:rsid w:val="00987BFB"/>
    <w:rsid w:val="00990DC3"/>
    <w:rsid w:val="00991601"/>
    <w:rsid w:val="00991CA7"/>
    <w:rsid w:val="00992671"/>
    <w:rsid w:val="009929ED"/>
    <w:rsid w:val="00992D0C"/>
    <w:rsid w:val="00993D56"/>
    <w:rsid w:val="009949C3"/>
    <w:rsid w:val="00994ABD"/>
    <w:rsid w:val="009964A7"/>
    <w:rsid w:val="00996CE8"/>
    <w:rsid w:val="00997F26"/>
    <w:rsid w:val="009A18E9"/>
    <w:rsid w:val="009A23AC"/>
    <w:rsid w:val="009A3166"/>
    <w:rsid w:val="009A34C6"/>
    <w:rsid w:val="009A41E2"/>
    <w:rsid w:val="009A4887"/>
    <w:rsid w:val="009A4D67"/>
    <w:rsid w:val="009A4EE2"/>
    <w:rsid w:val="009A692D"/>
    <w:rsid w:val="009A6FE7"/>
    <w:rsid w:val="009A7B6A"/>
    <w:rsid w:val="009B06E6"/>
    <w:rsid w:val="009B1610"/>
    <w:rsid w:val="009B1F03"/>
    <w:rsid w:val="009B2609"/>
    <w:rsid w:val="009B290A"/>
    <w:rsid w:val="009B2BFA"/>
    <w:rsid w:val="009B393D"/>
    <w:rsid w:val="009B4656"/>
    <w:rsid w:val="009B53DB"/>
    <w:rsid w:val="009B62E6"/>
    <w:rsid w:val="009B62F2"/>
    <w:rsid w:val="009B7062"/>
    <w:rsid w:val="009B7218"/>
    <w:rsid w:val="009B75CC"/>
    <w:rsid w:val="009B7677"/>
    <w:rsid w:val="009B7F9F"/>
    <w:rsid w:val="009C0D42"/>
    <w:rsid w:val="009C127A"/>
    <w:rsid w:val="009C1D3B"/>
    <w:rsid w:val="009C250E"/>
    <w:rsid w:val="009C35C7"/>
    <w:rsid w:val="009C3724"/>
    <w:rsid w:val="009C4137"/>
    <w:rsid w:val="009C42A4"/>
    <w:rsid w:val="009C57AE"/>
    <w:rsid w:val="009C5D18"/>
    <w:rsid w:val="009C65F6"/>
    <w:rsid w:val="009C6850"/>
    <w:rsid w:val="009C6862"/>
    <w:rsid w:val="009C6A4C"/>
    <w:rsid w:val="009C6BBA"/>
    <w:rsid w:val="009D0781"/>
    <w:rsid w:val="009D3DC2"/>
    <w:rsid w:val="009D3F59"/>
    <w:rsid w:val="009D47A0"/>
    <w:rsid w:val="009D494B"/>
    <w:rsid w:val="009D612F"/>
    <w:rsid w:val="009D6278"/>
    <w:rsid w:val="009D68F6"/>
    <w:rsid w:val="009D69F0"/>
    <w:rsid w:val="009D7880"/>
    <w:rsid w:val="009D7DEA"/>
    <w:rsid w:val="009E1333"/>
    <w:rsid w:val="009E1427"/>
    <w:rsid w:val="009E253C"/>
    <w:rsid w:val="009E26A5"/>
    <w:rsid w:val="009E2F04"/>
    <w:rsid w:val="009E6472"/>
    <w:rsid w:val="009E6598"/>
    <w:rsid w:val="009E688C"/>
    <w:rsid w:val="009E6C37"/>
    <w:rsid w:val="009E6EBF"/>
    <w:rsid w:val="009F096A"/>
    <w:rsid w:val="009F1F81"/>
    <w:rsid w:val="009F2865"/>
    <w:rsid w:val="009F3FD1"/>
    <w:rsid w:val="009F4206"/>
    <w:rsid w:val="009F496D"/>
    <w:rsid w:val="009F4DF5"/>
    <w:rsid w:val="009F4F4A"/>
    <w:rsid w:val="009F53DE"/>
    <w:rsid w:val="009F5E88"/>
    <w:rsid w:val="009F66B2"/>
    <w:rsid w:val="009F7D0E"/>
    <w:rsid w:val="00A0010C"/>
    <w:rsid w:val="00A00DF6"/>
    <w:rsid w:val="00A03915"/>
    <w:rsid w:val="00A03A92"/>
    <w:rsid w:val="00A03D56"/>
    <w:rsid w:val="00A03DCF"/>
    <w:rsid w:val="00A0412D"/>
    <w:rsid w:val="00A041C6"/>
    <w:rsid w:val="00A04425"/>
    <w:rsid w:val="00A04CBE"/>
    <w:rsid w:val="00A06DA2"/>
    <w:rsid w:val="00A075C6"/>
    <w:rsid w:val="00A07AA7"/>
    <w:rsid w:val="00A07CDE"/>
    <w:rsid w:val="00A11FEB"/>
    <w:rsid w:val="00A122A9"/>
    <w:rsid w:val="00A16B26"/>
    <w:rsid w:val="00A17746"/>
    <w:rsid w:val="00A1778E"/>
    <w:rsid w:val="00A20E52"/>
    <w:rsid w:val="00A20EA5"/>
    <w:rsid w:val="00A21314"/>
    <w:rsid w:val="00A215C6"/>
    <w:rsid w:val="00A21B8B"/>
    <w:rsid w:val="00A21F8B"/>
    <w:rsid w:val="00A22F2C"/>
    <w:rsid w:val="00A23072"/>
    <w:rsid w:val="00A24698"/>
    <w:rsid w:val="00A24FF1"/>
    <w:rsid w:val="00A26C60"/>
    <w:rsid w:val="00A271BE"/>
    <w:rsid w:val="00A2732B"/>
    <w:rsid w:val="00A27DB5"/>
    <w:rsid w:val="00A30072"/>
    <w:rsid w:val="00A3028B"/>
    <w:rsid w:val="00A306F4"/>
    <w:rsid w:val="00A309CC"/>
    <w:rsid w:val="00A31009"/>
    <w:rsid w:val="00A315E7"/>
    <w:rsid w:val="00A3196E"/>
    <w:rsid w:val="00A319FB"/>
    <w:rsid w:val="00A33C7E"/>
    <w:rsid w:val="00A34946"/>
    <w:rsid w:val="00A354D7"/>
    <w:rsid w:val="00A364C2"/>
    <w:rsid w:val="00A3676D"/>
    <w:rsid w:val="00A36FA1"/>
    <w:rsid w:val="00A3772C"/>
    <w:rsid w:val="00A407DB"/>
    <w:rsid w:val="00A41442"/>
    <w:rsid w:val="00A42513"/>
    <w:rsid w:val="00A42976"/>
    <w:rsid w:val="00A430BA"/>
    <w:rsid w:val="00A43F2C"/>
    <w:rsid w:val="00A44E66"/>
    <w:rsid w:val="00A452EC"/>
    <w:rsid w:val="00A45DD2"/>
    <w:rsid w:val="00A45E44"/>
    <w:rsid w:val="00A45E88"/>
    <w:rsid w:val="00A4674B"/>
    <w:rsid w:val="00A469A6"/>
    <w:rsid w:val="00A46E70"/>
    <w:rsid w:val="00A47DA2"/>
    <w:rsid w:val="00A47E71"/>
    <w:rsid w:val="00A50430"/>
    <w:rsid w:val="00A50496"/>
    <w:rsid w:val="00A50739"/>
    <w:rsid w:val="00A512CA"/>
    <w:rsid w:val="00A51DC3"/>
    <w:rsid w:val="00A51F85"/>
    <w:rsid w:val="00A52408"/>
    <w:rsid w:val="00A529F6"/>
    <w:rsid w:val="00A52CA9"/>
    <w:rsid w:val="00A56528"/>
    <w:rsid w:val="00A576CA"/>
    <w:rsid w:val="00A57A1E"/>
    <w:rsid w:val="00A60DFF"/>
    <w:rsid w:val="00A61EC7"/>
    <w:rsid w:val="00A63135"/>
    <w:rsid w:val="00A63398"/>
    <w:rsid w:val="00A63529"/>
    <w:rsid w:val="00A648EE"/>
    <w:rsid w:val="00A649C7"/>
    <w:rsid w:val="00A65FDA"/>
    <w:rsid w:val="00A661A8"/>
    <w:rsid w:val="00A662D1"/>
    <w:rsid w:val="00A663F8"/>
    <w:rsid w:val="00A66A2A"/>
    <w:rsid w:val="00A66BB7"/>
    <w:rsid w:val="00A67528"/>
    <w:rsid w:val="00A70293"/>
    <w:rsid w:val="00A70401"/>
    <w:rsid w:val="00A70732"/>
    <w:rsid w:val="00A70FEE"/>
    <w:rsid w:val="00A71EBF"/>
    <w:rsid w:val="00A72A3A"/>
    <w:rsid w:val="00A734D5"/>
    <w:rsid w:val="00A73C23"/>
    <w:rsid w:val="00A7430B"/>
    <w:rsid w:val="00A746D6"/>
    <w:rsid w:val="00A748EA"/>
    <w:rsid w:val="00A75201"/>
    <w:rsid w:val="00A75288"/>
    <w:rsid w:val="00A75631"/>
    <w:rsid w:val="00A75C18"/>
    <w:rsid w:val="00A76077"/>
    <w:rsid w:val="00A7629B"/>
    <w:rsid w:val="00A806D9"/>
    <w:rsid w:val="00A80D58"/>
    <w:rsid w:val="00A81CEB"/>
    <w:rsid w:val="00A83E33"/>
    <w:rsid w:val="00A84028"/>
    <w:rsid w:val="00A84354"/>
    <w:rsid w:val="00A84B1A"/>
    <w:rsid w:val="00A85B88"/>
    <w:rsid w:val="00A85D84"/>
    <w:rsid w:val="00A85DD9"/>
    <w:rsid w:val="00A85EA8"/>
    <w:rsid w:val="00A86412"/>
    <w:rsid w:val="00A86582"/>
    <w:rsid w:val="00A91C0B"/>
    <w:rsid w:val="00A91EAE"/>
    <w:rsid w:val="00A92622"/>
    <w:rsid w:val="00A92DE7"/>
    <w:rsid w:val="00A94ED5"/>
    <w:rsid w:val="00A94F39"/>
    <w:rsid w:val="00A95616"/>
    <w:rsid w:val="00A95970"/>
    <w:rsid w:val="00A973BB"/>
    <w:rsid w:val="00A97E2E"/>
    <w:rsid w:val="00AA020F"/>
    <w:rsid w:val="00AA0E48"/>
    <w:rsid w:val="00AA1723"/>
    <w:rsid w:val="00AA1981"/>
    <w:rsid w:val="00AA1F5A"/>
    <w:rsid w:val="00AA39DE"/>
    <w:rsid w:val="00AA3E76"/>
    <w:rsid w:val="00AA407F"/>
    <w:rsid w:val="00AA6AED"/>
    <w:rsid w:val="00AA6E29"/>
    <w:rsid w:val="00AA7C7E"/>
    <w:rsid w:val="00AB0038"/>
    <w:rsid w:val="00AB0B32"/>
    <w:rsid w:val="00AB0CE3"/>
    <w:rsid w:val="00AB1269"/>
    <w:rsid w:val="00AB2BC6"/>
    <w:rsid w:val="00AB3D25"/>
    <w:rsid w:val="00AB4920"/>
    <w:rsid w:val="00AB5134"/>
    <w:rsid w:val="00AB527F"/>
    <w:rsid w:val="00AC1526"/>
    <w:rsid w:val="00AC2045"/>
    <w:rsid w:val="00AC3A18"/>
    <w:rsid w:val="00AC61CC"/>
    <w:rsid w:val="00AD0829"/>
    <w:rsid w:val="00AD16BD"/>
    <w:rsid w:val="00AD29F1"/>
    <w:rsid w:val="00AD2A2C"/>
    <w:rsid w:val="00AD2E18"/>
    <w:rsid w:val="00AD2F42"/>
    <w:rsid w:val="00AD399A"/>
    <w:rsid w:val="00AD3A9B"/>
    <w:rsid w:val="00AD455F"/>
    <w:rsid w:val="00AD4B61"/>
    <w:rsid w:val="00AD595E"/>
    <w:rsid w:val="00AD6065"/>
    <w:rsid w:val="00AD6EF4"/>
    <w:rsid w:val="00AD7C85"/>
    <w:rsid w:val="00AE19EC"/>
    <w:rsid w:val="00AE2C1B"/>
    <w:rsid w:val="00AE31F1"/>
    <w:rsid w:val="00AE47D0"/>
    <w:rsid w:val="00AE513D"/>
    <w:rsid w:val="00AE59EC"/>
    <w:rsid w:val="00AE697E"/>
    <w:rsid w:val="00AE7606"/>
    <w:rsid w:val="00AE767C"/>
    <w:rsid w:val="00AE76FB"/>
    <w:rsid w:val="00AF00B3"/>
    <w:rsid w:val="00AF0C49"/>
    <w:rsid w:val="00AF1313"/>
    <w:rsid w:val="00AF1B37"/>
    <w:rsid w:val="00AF1BF2"/>
    <w:rsid w:val="00AF1E9A"/>
    <w:rsid w:val="00AF1FA2"/>
    <w:rsid w:val="00AF357D"/>
    <w:rsid w:val="00AF3635"/>
    <w:rsid w:val="00AF39AC"/>
    <w:rsid w:val="00AF4511"/>
    <w:rsid w:val="00AF4739"/>
    <w:rsid w:val="00AF65BB"/>
    <w:rsid w:val="00AF7542"/>
    <w:rsid w:val="00AF778E"/>
    <w:rsid w:val="00B00353"/>
    <w:rsid w:val="00B003F0"/>
    <w:rsid w:val="00B00818"/>
    <w:rsid w:val="00B00B6D"/>
    <w:rsid w:val="00B0136C"/>
    <w:rsid w:val="00B01A5C"/>
    <w:rsid w:val="00B02E56"/>
    <w:rsid w:val="00B066D7"/>
    <w:rsid w:val="00B104F3"/>
    <w:rsid w:val="00B11591"/>
    <w:rsid w:val="00B117AA"/>
    <w:rsid w:val="00B1220E"/>
    <w:rsid w:val="00B13EF3"/>
    <w:rsid w:val="00B14A9F"/>
    <w:rsid w:val="00B14F40"/>
    <w:rsid w:val="00B1511D"/>
    <w:rsid w:val="00B155D5"/>
    <w:rsid w:val="00B1578A"/>
    <w:rsid w:val="00B1598E"/>
    <w:rsid w:val="00B15D20"/>
    <w:rsid w:val="00B1624B"/>
    <w:rsid w:val="00B166A4"/>
    <w:rsid w:val="00B175D2"/>
    <w:rsid w:val="00B1790B"/>
    <w:rsid w:val="00B17F3B"/>
    <w:rsid w:val="00B20E70"/>
    <w:rsid w:val="00B215DF"/>
    <w:rsid w:val="00B22C18"/>
    <w:rsid w:val="00B22E0D"/>
    <w:rsid w:val="00B24877"/>
    <w:rsid w:val="00B24AA3"/>
    <w:rsid w:val="00B25DDF"/>
    <w:rsid w:val="00B25EAA"/>
    <w:rsid w:val="00B26588"/>
    <w:rsid w:val="00B26F48"/>
    <w:rsid w:val="00B27928"/>
    <w:rsid w:val="00B32101"/>
    <w:rsid w:val="00B3269C"/>
    <w:rsid w:val="00B32A8B"/>
    <w:rsid w:val="00B33057"/>
    <w:rsid w:val="00B33C2C"/>
    <w:rsid w:val="00B3445E"/>
    <w:rsid w:val="00B34B84"/>
    <w:rsid w:val="00B34C57"/>
    <w:rsid w:val="00B354FF"/>
    <w:rsid w:val="00B3560D"/>
    <w:rsid w:val="00B35645"/>
    <w:rsid w:val="00B36F48"/>
    <w:rsid w:val="00B37470"/>
    <w:rsid w:val="00B37A50"/>
    <w:rsid w:val="00B4015B"/>
    <w:rsid w:val="00B40981"/>
    <w:rsid w:val="00B41C25"/>
    <w:rsid w:val="00B42EC8"/>
    <w:rsid w:val="00B43A58"/>
    <w:rsid w:val="00B43FD3"/>
    <w:rsid w:val="00B44625"/>
    <w:rsid w:val="00B447B6"/>
    <w:rsid w:val="00B449EA"/>
    <w:rsid w:val="00B44AF3"/>
    <w:rsid w:val="00B456BA"/>
    <w:rsid w:val="00B46A48"/>
    <w:rsid w:val="00B474EF"/>
    <w:rsid w:val="00B475D3"/>
    <w:rsid w:val="00B475D6"/>
    <w:rsid w:val="00B476A6"/>
    <w:rsid w:val="00B477D1"/>
    <w:rsid w:val="00B47A9D"/>
    <w:rsid w:val="00B47BEA"/>
    <w:rsid w:val="00B47F60"/>
    <w:rsid w:val="00B5162E"/>
    <w:rsid w:val="00B51794"/>
    <w:rsid w:val="00B51E2C"/>
    <w:rsid w:val="00B522C3"/>
    <w:rsid w:val="00B52349"/>
    <w:rsid w:val="00B52963"/>
    <w:rsid w:val="00B52A58"/>
    <w:rsid w:val="00B54054"/>
    <w:rsid w:val="00B543A5"/>
    <w:rsid w:val="00B55D3F"/>
    <w:rsid w:val="00B5663C"/>
    <w:rsid w:val="00B56975"/>
    <w:rsid w:val="00B575FC"/>
    <w:rsid w:val="00B60545"/>
    <w:rsid w:val="00B61686"/>
    <w:rsid w:val="00B61FD7"/>
    <w:rsid w:val="00B62441"/>
    <w:rsid w:val="00B6299F"/>
    <w:rsid w:val="00B62DDD"/>
    <w:rsid w:val="00B63AB9"/>
    <w:rsid w:val="00B63D22"/>
    <w:rsid w:val="00B640B2"/>
    <w:rsid w:val="00B64746"/>
    <w:rsid w:val="00B648FA"/>
    <w:rsid w:val="00B65183"/>
    <w:rsid w:val="00B65188"/>
    <w:rsid w:val="00B66AAB"/>
    <w:rsid w:val="00B67282"/>
    <w:rsid w:val="00B67E67"/>
    <w:rsid w:val="00B71D27"/>
    <w:rsid w:val="00B7284E"/>
    <w:rsid w:val="00B72C35"/>
    <w:rsid w:val="00B7330C"/>
    <w:rsid w:val="00B73380"/>
    <w:rsid w:val="00B75C01"/>
    <w:rsid w:val="00B77094"/>
    <w:rsid w:val="00B779D0"/>
    <w:rsid w:val="00B808E4"/>
    <w:rsid w:val="00B82C9C"/>
    <w:rsid w:val="00B84202"/>
    <w:rsid w:val="00B84872"/>
    <w:rsid w:val="00B863FE"/>
    <w:rsid w:val="00B868B1"/>
    <w:rsid w:val="00B869EB"/>
    <w:rsid w:val="00B87512"/>
    <w:rsid w:val="00B91D2F"/>
    <w:rsid w:val="00B921F8"/>
    <w:rsid w:val="00B93B68"/>
    <w:rsid w:val="00B940E1"/>
    <w:rsid w:val="00B95712"/>
    <w:rsid w:val="00B95C18"/>
    <w:rsid w:val="00B95E34"/>
    <w:rsid w:val="00B95EDE"/>
    <w:rsid w:val="00B96021"/>
    <w:rsid w:val="00B96479"/>
    <w:rsid w:val="00B9651C"/>
    <w:rsid w:val="00B969CF"/>
    <w:rsid w:val="00B9784A"/>
    <w:rsid w:val="00BA0155"/>
    <w:rsid w:val="00BA0482"/>
    <w:rsid w:val="00BA099B"/>
    <w:rsid w:val="00BA0F1E"/>
    <w:rsid w:val="00BA1033"/>
    <w:rsid w:val="00BA135B"/>
    <w:rsid w:val="00BA1DDD"/>
    <w:rsid w:val="00BA2258"/>
    <w:rsid w:val="00BA23DD"/>
    <w:rsid w:val="00BA25A1"/>
    <w:rsid w:val="00BA348A"/>
    <w:rsid w:val="00BA4978"/>
    <w:rsid w:val="00BA507D"/>
    <w:rsid w:val="00BA5587"/>
    <w:rsid w:val="00BA55EC"/>
    <w:rsid w:val="00BA5B61"/>
    <w:rsid w:val="00BA61C1"/>
    <w:rsid w:val="00BA69A5"/>
    <w:rsid w:val="00BA69A9"/>
    <w:rsid w:val="00BA6D68"/>
    <w:rsid w:val="00BA71A6"/>
    <w:rsid w:val="00BA7B61"/>
    <w:rsid w:val="00BB0385"/>
    <w:rsid w:val="00BB0773"/>
    <w:rsid w:val="00BB1099"/>
    <w:rsid w:val="00BB158F"/>
    <w:rsid w:val="00BB23CF"/>
    <w:rsid w:val="00BB2838"/>
    <w:rsid w:val="00BB3DBF"/>
    <w:rsid w:val="00BB44C1"/>
    <w:rsid w:val="00BB47DF"/>
    <w:rsid w:val="00BB4F69"/>
    <w:rsid w:val="00BB5E96"/>
    <w:rsid w:val="00BB79CF"/>
    <w:rsid w:val="00BC032F"/>
    <w:rsid w:val="00BC2417"/>
    <w:rsid w:val="00BC2556"/>
    <w:rsid w:val="00BC2836"/>
    <w:rsid w:val="00BC3F5C"/>
    <w:rsid w:val="00BC42EB"/>
    <w:rsid w:val="00BC43CA"/>
    <w:rsid w:val="00BC447B"/>
    <w:rsid w:val="00BC4AAF"/>
    <w:rsid w:val="00BC5391"/>
    <w:rsid w:val="00BC544C"/>
    <w:rsid w:val="00BC6703"/>
    <w:rsid w:val="00BC69CD"/>
    <w:rsid w:val="00BC7112"/>
    <w:rsid w:val="00BC777B"/>
    <w:rsid w:val="00BC7C13"/>
    <w:rsid w:val="00BD0DFD"/>
    <w:rsid w:val="00BD0FB0"/>
    <w:rsid w:val="00BD1A15"/>
    <w:rsid w:val="00BD1EA6"/>
    <w:rsid w:val="00BD243F"/>
    <w:rsid w:val="00BD3E9D"/>
    <w:rsid w:val="00BD5068"/>
    <w:rsid w:val="00BD57BA"/>
    <w:rsid w:val="00BD60CC"/>
    <w:rsid w:val="00BD6508"/>
    <w:rsid w:val="00BD6CF3"/>
    <w:rsid w:val="00BE1395"/>
    <w:rsid w:val="00BE150B"/>
    <w:rsid w:val="00BE1708"/>
    <w:rsid w:val="00BE1D62"/>
    <w:rsid w:val="00BE2182"/>
    <w:rsid w:val="00BE25AB"/>
    <w:rsid w:val="00BE2B09"/>
    <w:rsid w:val="00BE2B56"/>
    <w:rsid w:val="00BE3374"/>
    <w:rsid w:val="00BE367E"/>
    <w:rsid w:val="00BE77F8"/>
    <w:rsid w:val="00BF0156"/>
    <w:rsid w:val="00BF03DC"/>
    <w:rsid w:val="00BF0495"/>
    <w:rsid w:val="00BF0EA4"/>
    <w:rsid w:val="00BF1132"/>
    <w:rsid w:val="00BF2362"/>
    <w:rsid w:val="00BF25F8"/>
    <w:rsid w:val="00BF3C95"/>
    <w:rsid w:val="00BF3EE3"/>
    <w:rsid w:val="00BF404E"/>
    <w:rsid w:val="00BF4128"/>
    <w:rsid w:val="00BF4563"/>
    <w:rsid w:val="00BF5124"/>
    <w:rsid w:val="00BF5FD0"/>
    <w:rsid w:val="00BF677A"/>
    <w:rsid w:val="00C03213"/>
    <w:rsid w:val="00C0505B"/>
    <w:rsid w:val="00C07453"/>
    <w:rsid w:val="00C07A2E"/>
    <w:rsid w:val="00C1206E"/>
    <w:rsid w:val="00C12491"/>
    <w:rsid w:val="00C126E4"/>
    <w:rsid w:val="00C13AD2"/>
    <w:rsid w:val="00C13C72"/>
    <w:rsid w:val="00C13C7F"/>
    <w:rsid w:val="00C13C8D"/>
    <w:rsid w:val="00C1420D"/>
    <w:rsid w:val="00C143B8"/>
    <w:rsid w:val="00C14982"/>
    <w:rsid w:val="00C15051"/>
    <w:rsid w:val="00C16862"/>
    <w:rsid w:val="00C16FF2"/>
    <w:rsid w:val="00C1713D"/>
    <w:rsid w:val="00C176DF"/>
    <w:rsid w:val="00C202A8"/>
    <w:rsid w:val="00C2231A"/>
    <w:rsid w:val="00C23E46"/>
    <w:rsid w:val="00C2472E"/>
    <w:rsid w:val="00C253CA"/>
    <w:rsid w:val="00C25858"/>
    <w:rsid w:val="00C25B60"/>
    <w:rsid w:val="00C25C76"/>
    <w:rsid w:val="00C26D0D"/>
    <w:rsid w:val="00C2740B"/>
    <w:rsid w:val="00C27A85"/>
    <w:rsid w:val="00C30228"/>
    <w:rsid w:val="00C30751"/>
    <w:rsid w:val="00C30B86"/>
    <w:rsid w:val="00C30C57"/>
    <w:rsid w:val="00C31B1A"/>
    <w:rsid w:val="00C32430"/>
    <w:rsid w:val="00C32ED8"/>
    <w:rsid w:val="00C346E1"/>
    <w:rsid w:val="00C3472E"/>
    <w:rsid w:val="00C353CB"/>
    <w:rsid w:val="00C35746"/>
    <w:rsid w:val="00C363ED"/>
    <w:rsid w:val="00C3694F"/>
    <w:rsid w:val="00C37023"/>
    <w:rsid w:val="00C3798E"/>
    <w:rsid w:val="00C37E76"/>
    <w:rsid w:val="00C40F6A"/>
    <w:rsid w:val="00C411E7"/>
    <w:rsid w:val="00C41405"/>
    <w:rsid w:val="00C4182A"/>
    <w:rsid w:val="00C4223B"/>
    <w:rsid w:val="00C42637"/>
    <w:rsid w:val="00C42D8D"/>
    <w:rsid w:val="00C430C9"/>
    <w:rsid w:val="00C433C4"/>
    <w:rsid w:val="00C44C97"/>
    <w:rsid w:val="00C451F8"/>
    <w:rsid w:val="00C457A9"/>
    <w:rsid w:val="00C45B6A"/>
    <w:rsid w:val="00C45FF5"/>
    <w:rsid w:val="00C470C0"/>
    <w:rsid w:val="00C477ED"/>
    <w:rsid w:val="00C47CEA"/>
    <w:rsid w:val="00C5027C"/>
    <w:rsid w:val="00C53515"/>
    <w:rsid w:val="00C54B49"/>
    <w:rsid w:val="00C54DB8"/>
    <w:rsid w:val="00C55759"/>
    <w:rsid w:val="00C57B63"/>
    <w:rsid w:val="00C57CD1"/>
    <w:rsid w:val="00C57E8B"/>
    <w:rsid w:val="00C606DD"/>
    <w:rsid w:val="00C60CD5"/>
    <w:rsid w:val="00C61015"/>
    <w:rsid w:val="00C6211D"/>
    <w:rsid w:val="00C62204"/>
    <w:rsid w:val="00C625C7"/>
    <w:rsid w:val="00C64005"/>
    <w:rsid w:val="00C64C87"/>
    <w:rsid w:val="00C662C6"/>
    <w:rsid w:val="00C679E4"/>
    <w:rsid w:val="00C67F5C"/>
    <w:rsid w:val="00C70C45"/>
    <w:rsid w:val="00C71087"/>
    <w:rsid w:val="00C713C1"/>
    <w:rsid w:val="00C7144F"/>
    <w:rsid w:val="00C719A4"/>
    <w:rsid w:val="00C724D8"/>
    <w:rsid w:val="00C726CF"/>
    <w:rsid w:val="00C72C72"/>
    <w:rsid w:val="00C74873"/>
    <w:rsid w:val="00C74CBC"/>
    <w:rsid w:val="00C76131"/>
    <w:rsid w:val="00C76CA4"/>
    <w:rsid w:val="00C772DD"/>
    <w:rsid w:val="00C77984"/>
    <w:rsid w:val="00C779E4"/>
    <w:rsid w:val="00C8137B"/>
    <w:rsid w:val="00C82BDD"/>
    <w:rsid w:val="00C83798"/>
    <w:rsid w:val="00C846BE"/>
    <w:rsid w:val="00C8473F"/>
    <w:rsid w:val="00C8639D"/>
    <w:rsid w:val="00C87861"/>
    <w:rsid w:val="00C87CB6"/>
    <w:rsid w:val="00C90921"/>
    <w:rsid w:val="00C919D3"/>
    <w:rsid w:val="00C921ED"/>
    <w:rsid w:val="00C92288"/>
    <w:rsid w:val="00C93F97"/>
    <w:rsid w:val="00C9409E"/>
    <w:rsid w:val="00C94435"/>
    <w:rsid w:val="00C94765"/>
    <w:rsid w:val="00C94AB3"/>
    <w:rsid w:val="00C94C12"/>
    <w:rsid w:val="00C94C2C"/>
    <w:rsid w:val="00C95053"/>
    <w:rsid w:val="00C952EA"/>
    <w:rsid w:val="00C95EE3"/>
    <w:rsid w:val="00C96C71"/>
    <w:rsid w:val="00C97863"/>
    <w:rsid w:val="00C979CA"/>
    <w:rsid w:val="00CA03BA"/>
    <w:rsid w:val="00CA0F1F"/>
    <w:rsid w:val="00CA105F"/>
    <w:rsid w:val="00CA19BA"/>
    <w:rsid w:val="00CA1DEE"/>
    <w:rsid w:val="00CA306A"/>
    <w:rsid w:val="00CA3619"/>
    <w:rsid w:val="00CA3BEC"/>
    <w:rsid w:val="00CA407F"/>
    <w:rsid w:val="00CA5D8F"/>
    <w:rsid w:val="00CB0AAA"/>
    <w:rsid w:val="00CB1DB8"/>
    <w:rsid w:val="00CB2A5A"/>
    <w:rsid w:val="00CB35E7"/>
    <w:rsid w:val="00CB389B"/>
    <w:rsid w:val="00CB3E33"/>
    <w:rsid w:val="00CB3F90"/>
    <w:rsid w:val="00CB580C"/>
    <w:rsid w:val="00CB5FA8"/>
    <w:rsid w:val="00CB6B48"/>
    <w:rsid w:val="00CB792E"/>
    <w:rsid w:val="00CB79C3"/>
    <w:rsid w:val="00CB7B59"/>
    <w:rsid w:val="00CB7F90"/>
    <w:rsid w:val="00CC00EB"/>
    <w:rsid w:val="00CC03B7"/>
    <w:rsid w:val="00CC06E1"/>
    <w:rsid w:val="00CC0B3A"/>
    <w:rsid w:val="00CC1013"/>
    <w:rsid w:val="00CC2021"/>
    <w:rsid w:val="00CC211A"/>
    <w:rsid w:val="00CC288D"/>
    <w:rsid w:val="00CC33CE"/>
    <w:rsid w:val="00CC3674"/>
    <w:rsid w:val="00CC3C2C"/>
    <w:rsid w:val="00CC3F64"/>
    <w:rsid w:val="00CC44F7"/>
    <w:rsid w:val="00CC4CC1"/>
    <w:rsid w:val="00CC5405"/>
    <w:rsid w:val="00CC552F"/>
    <w:rsid w:val="00CC74C6"/>
    <w:rsid w:val="00CC7E42"/>
    <w:rsid w:val="00CD0FC5"/>
    <w:rsid w:val="00CD11D8"/>
    <w:rsid w:val="00CD1B68"/>
    <w:rsid w:val="00CD2502"/>
    <w:rsid w:val="00CD3057"/>
    <w:rsid w:val="00CD4385"/>
    <w:rsid w:val="00CD4A7F"/>
    <w:rsid w:val="00CD4BA1"/>
    <w:rsid w:val="00CD6502"/>
    <w:rsid w:val="00CD659F"/>
    <w:rsid w:val="00CD683C"/>
    <w:rsid w:val="00CD68B5"/>
    <w:rsid w:val="00CD7609"/>
    <w:rsid w:val="00CD764C"/>
    <w:rsid w:val="00CD7C15"/>
    <w:rsid w:val="00CD7D72"/>
    <w:rsid w:val="00CE09D8"/>
    <w:rsid w:val="00CE102D"/>
    <w:rsid w:val="00CE1040"/>
    <w:rsid w:val="00CE2DB5"/>
    <w:rsid w:val="00CE37C2"/>
    <w:rsid w:val="00CE3AA2"/>
    <w:rsid w:val="00CE40B9"/>
    <w:rsid w:val="00CE53BA"/>
    <w:rsid w:val="00CE5880"/>
    <w:rsid w:val="00CE623C"/>
    <w:rsid w:val="00CE75FB"/>
    <w:rsid w:val="00CE7835"/>
    <w:rsid w:val="00CF374A"/>
    <w:rsid w:val="00CF3780"/>
    <w:rsid w:val="00CF3843"/>
    <w:rsid w:val="00CF3869"/>
    <w:rsid w:val="00CF5AD5"/>
    <w:rsid w:val="00CF5B4D"/>
    <w:rsid w:val="00CF60B6"/>
    <w:rsid w:val="00CF770F"/>
    <w:rsid w:val="00D00B54"/>
    <w:rsid w:val="00D00CDE"/>
    <w:rsid w:val="00D015BF"/>
    <w:rsid w:val="00D01CA0"/>
    <w:rsid w:val="00D0375A"/>
    <w:rsid w:val="00D0507B"/>
    <w:rsid w:val="00D054C6"/>
    <w:rsid w:val="00D05726"/>
    <w:rsid w:val="00D061D9"/>
    <w:rsid w:val="00D06FA9"/>
    <w:rsid w:val="00D10588"/>
    <w:rsid w:val="00D10976"/>
    <w:rsid w:val="00D10E8A"/>
    <w:rsid w:val="00D1121E"/>
    <w:rsid w:val="00D1285A"/>
    <w:rsid w:val="00D14FD5"/>
    <w:rsid w:val="00D17125"/>
    <w:rsid w:val="00D21379"/>
    <w:rsid w:val="00D2156A"/>
    <w:rsid w:val="00D21A8E"/>
    <w:rsid w:val="00D21C79"/>
    <w:rsid w:val="00D21D36"/>
    <w:rsid w:val="00D2371B"/>
    <w:rsid w:val="00D23B81"/>
    <w:rsid w:val="00D26925"/>
    <w:rsid w:val="00D3016C"/>
    <w:rsid w:val="00D3145E"/>
    <w:rsid w:val="00D3163A"/>
    <w:rsid w:val="00D31820"/>
    <w:rsid w:val="00D319C5"/>
    <w:rsid w:val="00D31EB5"/>
    <w:rsid w:val="00D34ED2"/>
    <w:rsid w:val="00D35FE3"/>
    <w:rsid w:val="00D36376"/>
    <w:rsid w:val="00D37614"/>
    <w:rsid w:val="00D376BC"/>
    <w:rsid w:val="00D37B83"/>
    <w:rsid w:val="00D40131"/>
    <w:rsid w:val="00D40E03"/>
    <w:rsid w:val="00D4142F"/>
    <w:rsid w:val="00D4197A"/>
    <w:rsid w:val="00D42D39"/>
    <w:rsid w:val="00D43451"/>
    <w:rsid w:val="00D43456"/>
    <w:rsid w:val="00D43CD4"/>
    <w:rsid w:val="00D44131"/>
    <w:rsid w:val="00D446A4"/>
    <w:rsid w:val="00D44C2B"/>
    <w:rsid w:val="00D45C3E"/>
    <w:rsid w:val="00D45CE4"/>
    <w:rsid w:val="00D46145"/>
    <w:rsid w:val="00D46490"/>
    <w:rsid w:val="00D46949"/>
    <w:rsid w:val="00D46AF3"/>
    <w:rsid w:val="00D46CFD"/>
    <w:rsid w:val="00D50804"/>
    <w:rsid w:val="00D514E0"/>
    <w:rsid w:val="00D5199C"/>
    <w:rsid w:val="00D51F41"/>
    <w:rsid w:val="00D5269C"/>
    <w:rsid w:val="00D539FE"/>
    <w:rsid w:val="00D53BE7"/>
    <w:rsid w:val="00D54424"/>
    <w:rsid w:val="00D55F8F"/>
    <w:rsid w:val="00D56072"/>
    <w:rsid w:val="00D57BE8"/>
    <w:rsid w:val="00D60335"/>
    <w:rsid w:val="00D6066D"/>
    <w:rsid w:val="00D61DC8"/>
    <w:rsid w:val="00D626ED"/>
    <w:rsid w:val="00D62E2F"/>
    <w:rsid w:val="00D647A9"/>
    <w:rsid w:val="00D65415"/>
    <w:rsid w:val="00D65D5A"/>
    <w:rsid w:val="00D6615E"/>
    <w:rsid w:val="00D663EC"/>
    <w:rsid w:val="00D66796"/>
    <w:rsid w:val="00D66831"/>
    <w:rsid w:val="00D66955"/>
    <w:rsid w:val="00D67160"/>
    <w:rsid w:val="00D7011A"/>
    <w:rsid w:val="00D70495"/>
    <w:rsid w:val="00D71F8E"/>
    <w:rsid w:val="00D7257D"/>
    <w:rsid w:val="00D72924"/>
    <w:rsid w:val="00D73065"/>
    <w:rsid w:val="00D73C94"/>
    <w:rsid w:val="00D7414D"/>
    <w:rsid w:val="00D74845"/>
    <w:rsid w:val="00D76149"/>
    <w:rsid w:val="00D76FD4"/>
    <w:rsid w:val="00D7736F"/>
    <w:rsid w:val="00D77560"/>
    <w:rsid w:val="00D77BEA"/>
    <w:rsid w:val="00D80642"/>
    <w:rsid w:val="00D80711"/>
    <w:rsid w:val="00D810E6"/>
    <w:rsid w:val="00D82089"/>
    <w:rsid w:val="00D824C1"/>
    <w:rsid w:val="00D8393E"/>
    <w:rsid w:val="00D83963"/>
    <w:rsid w:val="00D83DD3"/>
    <w:rsid w:val="00D84596"/>
    <w:rsid w:val="00D85629"/>
    <w:rsid w:val="00D86CBB"/>
    <w:rsid w:val="00D91037"/>
    <w:rsid w:val="00D91090"/>
    <w:rsid w:val="00D9186B"/>
    <w:rsid w:val="00D91CE2"/>
    <w:rsid w:val="00D92883"/>
    <w:rsid w:val="00D93135"/>
    <w:rsid w:val="00D936B8"/>
    <w:rsid w:val="00D944A7"/>
    <w:rsid w:val="00D946D0"/>
    <w:rsid w:val="00D95795"/>
    <w:rsid w:val="00D96403"/>
    <w:rsid w:val="00D96980"/>
    <w:rsid w:val="00D96BD8"/>
    <w:rsid w:val="00D97830"/>
    <w:rsid w:val="00D97E7B"/>
    <w:rsid w:val="00DA002E"/>
    <w:rsid w:val="00DA0688"/>
    <w:rsid w:val="00DA0A0B"/>
    <w:rsid w:val="00DA197A"/>
    <w:rsid w:val="00DA1DD6"/>
    <w:rsid w:val="00DA3532"/>
    <w:rsid w:val="00DA37BD"/>
    <w:rsid w:val="00DA41BB"/>
    <w:rsid w:val="00DA4FC4"/>
    <w:rsid w:val="00DA5355"/>
    <w:rsid w:val="00DA54FB"/>
    <w:rsid w:val="00DA678C"/>
    <w:rsid w:val="00DA728E"/>
    <w:rsid w:val="00DA7404"/>
    <w:rsid w:val="00DB13C9"/>
    <w:rsid w:val="00DB21F3"/>
    <w:rsid w:val="00DB3BAF"/>
    <w:rsid w:val="00DB4480"/>
    <w:rsid w:val="00DB4772"/>
    <w:rsid w:val="00DB4F9A"/>
    <w:rsid w:val="00DB593D"/>
    <w:rsid w:val="00DB661C"/>
    <w:rsid w:val="00DB6C90"/>
    <w:rsid w:val="00DB75ED"/>
    <w:rsid w:val="00DC0817"/>
    <w:rsid w:val="00DC1127"/>
    <w:rsid w:val="00DC16B6"/>
    <w:rsid w:val="00DC2C8B"/>
    <w:rsid w:val="00DC4C12"/>
    <w:rsid w:val="00DC4F7B"/>
    <w:rsid w:val="00DC522B"/>
    <w:rsid w:val="00DC548E"/>
    <w:rsid w:val="00DC5BCE"/>
    <w:rsid w:val="00DC664E"/>
    <w:rsid w:val="00DC713B"/>
    <w:rsid w:val="00DC7318"/>
    <w:rsid w:val="00DD0307"/>
    <w:rsid w:val="00DD0B30"/>
    <w:rsid w:val="00DD159F"/>
    <w:rsid w:val="00DD1FE2"/>
    <w:rsid w:val="00DD2FD1"/>
    <w:rsid w:val="00DD3FB0"/>
    <w:rsid w:val="00DD4868"/>
    <w:rsid w:val="00DD59AB"/>
    <w:rsid w:val="00DD65A5"/>
    <w:rsid w:val="00DD79B2"/>
    <w:rsid w:val="00DD7A80"/>
    <w:rsid w:val="00DD7F9A"/>
    <w:rsid w:val="00DE04AF"/>
    <w:rsid w:val="00DE0788"/>
    <w:rsid w:val="00DE0CC5"/>
    <w:rsid w:val="00DE1364"/>
    <w:rsid w:val="00DE2109"/>
    <w:rsid w:val="00DE28AA"/>
    <w:rsid w:val="00DE2CB6"/>
    <w:rsid w:val="00DE3A8F"/>
    <w:rsid w:val="00DE3EDE"/>
    <w:rsid w:val="00DE3F76"/>
    <w:rsid w:val="00DE4AB4"/>
    <w:rsid w:val="00DE4E87"/>
    <w:rsid w:val="00DE53E6"/>
    <w:rsid w:val="00DE6092"/>
    <w:rsid w:val="00DE6104"/>
    <w:rsid w:val="00DE6191"/>
    <w:rsid w:val="00DE665C"/>
    <w:rsid w:val="00DE6EDD"/>
    <w:rsid w:val="00DE7AEF"/>
    <w:rsid w:val="00DF0276"/>
    <w:rsid w:val="00DF088F"/>
    <w:rsid w:val="00DF131D"/>
    <w:rsid w:val="00DF141F"/>
    <w:rsid w:val="00DF1487"/>
    <w:rsid w:val="00DF2510"/>
    <w:rsid w:val="00DF389D"/>
    <w:rsid w:val="00DF4C42"/>
    <w:rsid w:val="00DF568A"/>
    <w:rsid w:val="00DF671A"/>
    <w:rsid w:val="00DF69F6"/>
    <w:rsid w:val="00DF6A5A"/>
    <w:rsid w:val="00DF7738"/>
    <w:rsid w:val="00E00431"/>
    <w:rsid w:val="00E01A27"/>
    <w:rsid w:val="00E027FA"/>
    <w:rsid w:val="00E04110"/>
    <w:rsid w:val="00E055F6"/>
    <w:rsid w:val="00E05E3F"/>
    <w:rsid w:val="00E0668F"/>
    <w:rsid w:val="00E06CD6"/>
    <w:rsid w:val="00E06E97"/>
    <w:rsid w:val="00E06F1E"/>
    <w:rsid w:val="00E07C4C"/>
    <w:rsid w:val="00E10119"/>
    <w:rsid w:val="00E117EF"/>
    <w:rsid w:val="00E12463"/>
    <w:rsid w:val="00E127A3"/>
    <w:rsid w:val="00E12D94"/>
    <w:rsid w:val="00E137D7"/>
    <w:rsid w:val="00E1469E"/>
    <w:rsid w:val="00E15C62"/>
    <w:rsid w:val="00E15FF0"/>
    <w:rsid w:val="00E16B94"/>
    <w:rsid w:val="00E16FDE"/>
    <w:rsid w:val="00E177C3"/>
    <w:rsid w:val="00E17C29"/>
    <w:rsid w:val="00E17CE2"/>
    <w:rsid w:val="00E20D69"/>
    <w:rsid w:val="00E20F60"/>
    <w:rsid w:val="00E21425"/>
    <w:rsid w:val="00E215EC"/>
    <w:rsid w:val="00E218DE"/>
    <w:rsid w:val="00E2275A"/>
    <w:rsid w:val="00E236D6"/>
    <w:rsid w:val="00E24AE8"/>
    <w:rsid w:val="00E2590E"/>
    <w:rsid w:val="00E267C4"/>
    <w:rsid w:val="00E26C7F"/>
    <w:rsid w:val="00E320D6"/>
    <w:rsid w:val="00E320E9"/>
    <w:rsid w:val="00E32424"/>
    <w:rsid w:val="00E32556"/>
    <w:rsid w:val="00E34CB5"/>
    <w:rsid w:val="00E41CC5"/>
    <w:rsid w:val="00E42792"/>
    <w:rsid w:val="00E430C1"/>
    <w:rsid w:val="00E43791"/>
    <w:rsid w:val="00E438C7"/>
    <w:rsid w:val="00E449B6"/>
    <w:rsid w:val="00E46141"/>
    <w:rsid w:val="00E46C5C"/>
    <w:rsid w:val="00E46D88"/>
    <w:rsid w:val="00E51CA7"/>
    <w:rsid w:val="00E53B1A"/>
    <w:rsid w:val="00E57BCE"/>
    <w:rsid w:val="00E6038B"/>
    <w:rsid w:val="00E60E2B"/>
    <w:rsid w:val="00E61F56"/>
    <w:rsid w:val="00E61FEB"/>
    <w:rsid w:val="00E6204E"/>
    <w:rsid w:val="00E63604"/>
    <w:rsid w:val="00E65C02"/>
    <w:rsid w:val="00E65FC7"/>
    <w:rsid w:val="00E67217"/>
    <w:rsid w:val="00E6764A"/>
    <w:rsid w:val="00E679BA"/>
    <w:rsid w:val="00E70392"/>
    <w:rsid w:val="00E71A1F"/>
    <w:rsid w:val="00E71DBC"/>
    <w:rsid w:val="00E724FD"/>
    <w:rsid w:val="00E72986"/>
    <w:rsid w:val="00E74912"/>
    <w:rsid w:val="00E74D1B"/>
    <w:rsid w:val="00E7508D"/>
    <w:rsid w:val="00E76A96"/>
    <w:rsid w:val="00E76C7E"/>
    <w:rsid w:val="00E76F4A"/>
    <w:rsid w:val="00E77639"/>
    <w:rsid w:val="00E80B1D"/>
    <w:rsid w:val="00E82576"/>
    <w:rsid w:val="00E82F69"/>
    <w:rsid w:val="00E83327"/>
    <w:rsid w:val="00E8356D"/>
    <w:rsid w:val="00E8540E"/>
    <w:rsid w:val="00E855A5"/>
    <w:rsid w:val="00E85C1D"/>
    <w:rsid w:val="00E87B45"/>
    <w:rsid w:val="00E91EAE"/>
    <w:rsid w:val="00E91ED4"/>
    <w:rsid w:val="00E933FF"/>
    <w:rsid w:val="00E934DB"/>
    <w:rsid w:val="00E944B1"/>
    <w:rsid w:val="00E94E7F"/>
    <w:rsid w:val="00E95402"/>
    <w:rsid w:val="00E9653E"/>
    <w:rsid w:val="00E96B3C"/>
    <w:rsid w:val="00E97088"/>
    <w:rsid w:val="00EA0919"/>
    <w:rsid w:val="00EA185C"/>
    <w:rsid w:val="00EA1EC6"/>
    <w:rsid w:val="00EA219B"/>
    <w:rsid w:val="00EA2F0B"/>
    <w:rsid w:val="00EA3001"/>
    <w:rsid w:val="00EA3188"/>
    <w:rsid w:val="00EA328F"/>
    <w:rsid w:val="00EA33D2"/>
    <w:rsid w:val="00EA4094"/>
    <w:rsid w:val="00EA419A"/>
    <w:rsid w:val="00EA6B7E"/>
    <w:rsid w:val="00EA723D"/>
    <w:rsid w:val="00EA788B"/>
    <w:rsid w:val="00EA7C5A"/>
    <w:rsid w:val="00EA7E14"/>
    <w:rsid w:val="00EB1335"/>
    <w:rsid w:val="00EB2604"/>
    <w:rsid w:val="00EB423E"/>
    <w:rsid w:val="00EB4678"/>
    <w:rsid w:val="00EB58C1"/>
    <w:rsid w:val="00EB6726"/>
    <w:rsid w:val="00EB7318"/>
    <w:rsid w:val="00EB7EF2"/>
    <w:rsid w:val="00EC045C"/>
    <w:rsid w:val="00EC1310"/>
    <w:rsid w:val="00EC1A2C"/>
    <w:rsid w:val="00EC1E1C"/>
    <w:rsid w:val="00EC1E41"/>
    <w:rsid w:val="00EC2DA8"/>
    <w:rsid w:val="00EC3FF0"/>
    <w:rsid w:val="00EC445A"/>
    <w:rsid w:val="00EC4E0D"/>
    <w:rsid w:val="00EC5052"/>
    <w:rsid w:val="00EC63F8"/>
    <w:rsid w:val="00EC65B6"/>
    <w:rsid w:val="00EC693C"/>
    <w:rsid w:val="00EC74A6"/>
    <w:rsid w:val="00EC758D"/>
    <w:rsid w:val="00EC7A89"/>
    <w:rsid w:val="00ED051B"/>
    <w:rsid w:val="00ED0600"/>
    <w:rsid w:val="00ED0D64"/>
    <w:rsid w:val="00ED3249"/>
    <w:rsid w:val="00ED37E0"/>
    <w:rsid w:val="00ED3A6C"/>
    <w:rsid w:val="00ED45EA"/>
    <w:rsid w:val="00ED5A33"/>
    <w:rsid w:val="00ED5C3A"/>
    <w:rsid w:val="00ED5D43"/>
    <w:rsid w:val="00ED6BE7"/>
    <w:rsid w:val="00ED7B08"/>
    <w:rsid w:val="00ED7DEB"/>
    <w:rsid w:val="00EE0CE3"/>
    <w:rsid w:val="00EE2284"/>
    <w:rsid w:val="00EE2CBB"/>
    <w:rsid w:val="00EE41BE"/>
    <w:rsid w:val="00EE436C"/>
    <w:rsid w:val="00EE48C0"/>
    <w:rsid w:val="00EE6474"/>
    <w:rsid w:val="00EE7233"/>
    <w:rsid w:val="00EE73D7"/>
    <w:rsid w:val="00EF0B82"/>
    <w:rsid w:val="00EF293B"/>
    <w:rsid w:val="00EF468D"/>
    <w:rsid w:val="00EF4C73"/>
    <w:rsid w:val="00EF5256"/>
    <w:rsid w:val="00EF5524"/>
    <w:rsid w:val="00EF5AF1"/>
    <w:rsid w:val="00EF5CA3"/>
    <w:rsid w:val="00EF5CE5"/>
    <w:rsid w:val="00EF5FD5"/>
    <w:rsid w:val="00EF6C10"/>
    <w:rsid w:val="00EF73A7"/>
    <w:rsid w:val="00EF79E2"/>
    <w:rsid w:val="00EF7D05"/>
    <w:rsid w:val="00EF7D42"/>
    <w:rsid w:val="00F01576"/>
    <w:rsid w:val="00F015FF"/>
    <w:rsid w:val="00F01C04"/>
    <w:rsid w:val="00F0206A"/>
    <w:rsid w:val="00F022C9"/>
    <w:rsid w:val="00F05399"/>
    <w:rsid w:val="00F059A0"/>
    <w:rsid w:val="00F059C0"/>
    <w:rsid w:val="00F0639B"/>
    <w:rsid w:val="00F06E96"/>
    <w:rsid w:val="00F074A9"/>
    <w:rsid w:val="00F074AA"/>
    <w:rsid w:val="00F07709"/>
    <w:rsid w:val="00F10801"/>
    <w:rsid w:val="00F108DF"/>
    <w:rsid w:val="00F12844"/>
    <w:rsid w:val="00F136B5"/>
    <w:rsid w:val="00F137EA"/>
    <w:rsid w:val="00F13E49"/>
    <w:rsid w:val="00F14130"/>
    <w:rsid w:val="00F14BF3"/>
    <w:rsid w:val="00F1538D"/>
    <w:rsid w:val="00F155DF"/>
    <w:rsid w:val="00F15DA4"/>
    <w:rsid w:val="00F160AA"/>
    <w:rsid w:val="00F160C5"/>
    <w:rsid w:val="00F167A9"/>
    <w:rsid w:val="00F16AAB"/>
    <w:rsid w:val="00F21F57"/>
    <w:rsid w:val="00F24C27"/>
    <w:rsid w:val="00F25733"/>
    <w:rsid w:val="00F259C0"/>
    <w:rsid w:val="00F268AC"/>
    <w:rsid w:val="00F26918"/>
    <w:rsid w:val="00F26F36"/>
    <w:rsid w:val="00F26FF2"/>
    <w:rsid w:val="00F27286"/>
    <w:rsid w:val="00F27436"/>
    <w:rsid w:val="00F27661"/>
    <w:rsid w:val="00F30084"/>
    <w:rsid w:val="00F30795"/>
    <w:rsid w:val="00F30BC6"/>
    <w:rsid w:val="00F31C7D"/>
    <w:rsid w:val="00F3251B"/>
    <w:rsid w:val="00F337B3"/>
    <w:rsid w:val="00F34160"/>
    <w:rsid w:val="00F35BB4"/>
    <w:rsid w:val="00F368BA"/>
    <w:rsid w:val="00F40329"/>
    <w:rsid w:val="00F40D70"/>
    <w:rsid w:val="00F41424"/>
    <w:rsid w:val="00F41F4F"/>
    <w:rsid w:val="00F43487"/>
    <w:rsid w:val="00F43F77"/>
    <w:rsid w:val="00F46EB1"/>
    <w:rsid w:val="00F47C4B"/>
    <w:rsid w:val="00F500AC"/>
    <w:rsid w:val="00F50256"/>
    <w:rsid w:val="00F50AB0"/>
    <w:rsid w:val="00F5237E"/>
    <w:rsid w:val="00F52B44"/>
    <w:rsid w:val="00F52F2C"/>
    <w:rsid w:val="00F53FD7"/>
    <w:rsid w:val="00F54596"/>
    <w:rsid w:val="00F546BA"/>
    <w:rsid w:val="00F55314"/>
    <w:rsid w:val="00F55601"/>
    <w:rsid w:val="00F56B6A"/>
    <w:rsid w:val="00F5708E"/>
    <w:rsid w:val="00F57741"/>
    <w:rsid w:val="00F57D46"/>
    <w:rsid w:val="00F61653"/>
    <w:rsid w:val="00F61691"/>
    <w:rsid w:val="00F61E17"/>
    <w:rsid w:val="00F62172"/>
    <w:rsid w:val="00F625BB"/>
    <w:rsid w:val="00F628CD"/>
    <w:rsid w:val="00F634E1"/>
    <w:rsid w:val="00F6354C"/>
    <w:rsid w:val="00F63F9E"/>
    <w:rsid w:val="00F643EB"/>
    <w:rsid w:val="00F65C54"/>
    <w:rsid w:val="00F66621"/>
    <w:rsid w:val="00F67932"/>
    <w:rsid w:val="00F679EC"/>
    <w:rsid w:val="00F70326"/>
    <w:rsid w:val="00F70835"/>
    <w:rsid w:val="00F7090A"/>
    <w:rsid w:val="00F710BD"/>
    <w:rsid w:val="00F727EA"/>
    <w:rsid w:val="00F731EA"/>
    <w:rsid w:val="00F7398F"/>
    <w:rsid w:val="00F74600"/>
    <w:rsid w:val="00F7523C"/>
    <w:rsid w:val="00F757D9"/>
    <w:rsid w:val="00F75B04"/>
    <w:rsid w:val="00F75CFC"/>
    <w:rsid w:val="00F75DBC"/>
    <w:rsid w:val="00F75E46"/>
    <w:rsid w:val="00F76D79"/>
    <w:rsid w:val="00F77A11"/>
    <w:rsid w:val="00F8047C"/>
    <w:rsid w:val="00F80CBD"/>
    <w:rsid w:val="00F814C6"/>
    <w:rsid w:val="00F81813"/>
    <w:rsid w:val="00F82610"/>
    <w:rsid w:val="00F82614"/>
    <w:rsid w:val="00F8280C"/>
    <w:rsid w:val="00F82CC6"/>
    <w:rsid w:val="00F83A0D"/>
    <w:rsid w:val="00F83C6D"/>
    <w:rsid w:val="00F83FB0"/>
    <w:rsid w:val="00F845B5"/>
    <w:rsid w:val="00F846AC"/>
    <w:rsid w:val="00F84D0B"/>
    <w:rsid w:val="00F84DE2"/>
    <w:rsid w:val="00F85576"/>
    <w:rsid w:val="00F8671D"/>
    <w:rsid w:val="00F8685D"/>
    <w:rsid w:val="00F907D6"/>
    <w:rsid w:val="00F92607"/>
    <w:rsid w:val="00F94A88"/>
    <w:rsid w:val="00F950E9"/>
    <w:rsid w:val="00F951EB"/>
    <w:rsid w:val="00F960DC"/>
    <w:rsid w:val="00F96340"/>
    <w:rsid w:val="00F967CD"/>
    <w:rsid w:val="00F96962"/>
    <w:rsid w:val="00F97401"/>
    <w:rsid w:val="00F97AA4"/>
    <w:rsid w:val="00F97B4F"/>
    <w:rsid w:val="00F97DAC"/>
    <w:rsid w:val="00F97F0C"/>
    <w:rsid w:val="00FA0851"/>
    <w:rsid w:val="00FA1953"/>
    <w:rsid w:val="00FA199B"/>
    <w:rsid w:val="00FA1A15"/>
    <w:rsid w:val="00FA204A"/>
    <w:rsid w:val="00FA27FA"/>
    <w:rsid w:val="00FA298F"/>
    <w:rsid w:val="00FA2CF0"/>
    <w:rsid w:val="00FA30D3"/>
    <w:rsid w:val="00FA336F"/>
    <w:rsid w:val="00FA344F"/>
    <w:rsid w:val="00FA4253"/>
    <w:rsid w:val="00FA5263"/>
    <w:rsid w:val="00FA5B18"/>
    <w:rsid w:val="00FA6DFC"/>
    <w:rsid w:val="00FA6E9D"/>
    <w:rsid w:val="00FA6EA8"/>
    <w:rsid w:val="00FA6F64"/>
    <w:rsid w:val="00FB02E0"/>
    <w:rsid w:val="00FB02E8"/>
    <w:rsid w:val="00FB0B62"/>
    <w:rsid w:val="00FB1417"/>
    <w:rsid w:val="00FB1B6B"/>
    <w:rsid w:val="00FB28C7"/>
    <w:rsid w:val="00FB2BDE"/>
    <w:rsid w:val="00FB2E69"/>
    <w:rsid w:val="00FB5046"/>
    <w:rsid w:val="00FB5057"/>
    <w:rsid w:val="00FB553D"/>
    <w:rsid w:val="00FB66B5"/>
    <w:rsid w:val="00FB72AB"/>
    <w:rsid w:val="00FB72B4"/>
    <w:rsid w:val="00FB7D65"/>
    <w:rsid w:val="00FC1202"/>
    <w:rsid w:val="00FC1990"/>
    <w:rsid w:val="00FC2178"/>
    <w:rsid w:val="00FC2E80"/>
    <w:rsid w:val="00FC38E4"/>
    <w:rsid w:val="00FC401C"/>
    <w:rsid w:val="00FC47F5"/>
    <w:rsid w:val="00FC6AE0"/>
    <w:rsid w:val="00FC7958"/>
    <w:rsid w:val="00FD1896"/>
    <w:rsid w:val="00FD2CCC"/>
    <w:rsid w:val="00FD3382"/>
    <w:rsid w:val="00FD4F34"/>
    <w:rsid w:val="00FD600B"/>
    <w:rsid w:val="00FD73F5"/>
    <w:rsid w:val="00FD7E8B"/>
    <w:rsid w:val="00FE1CD0"/>
    <w:rsid w:val="00FE41EB"/>
    <w:rsid w:val="00FE4281"/>
    <w:rsid w:val="00FE491D"/>
    <w:rsid w:val="00FE4ABF"/>
    <w:rsid w:val="00FE4D2B"/>
    <w:rsid w:val="00FE5483"/>
    <w:rsid w:val="00FE56F5"/>
    <w:rsid w:val="00FE58F6"/>
    <w:rsid w:val="00FE5F93"/>
    <w:rsid w:val="00FE6F4F"/>
    <w:rsid w:val="00FE7E12"/>
    <w:rsid w:val="00FF0D11"/>
    <w:rsid w:val="00FF1542"/>
    <w:rsid w:val="00FF183C"/>
    <w:rsid w:val="00FF24BC"/>
    <w:rsid w:val="00FF2880"/>
    <w:rsid w:val="00FF29C9"/>
    <w:rsid w:val="00FF33F3"/>
    <w:rsid w:val="00FF3A4E"/>
    <w:rsid w:val="00FF417D"/>
    <w:rsid w:val="00FF42DA"/>
    <w:rsid w:val="00FF4662"/>
    <w:rsid w:val="00FF4AA2"/>
    <w:rsid w:val="00FF508C"/>
    <w:rsid w:val="00FF5937"/>
    <w:rsid w:val="00FF5A7A"/>
    <w:rsid w:val="00FF5BA6"/>
    <w:rsid w:val="00FF62C3"/>
    <w:rsid w:val="00FF6BCA"/>
    <w:rsid w:val="00FF7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E55BE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42976"/>
    <w:pPr>
      <w:overflowPunct w:val="0"/>
      <w:autoSpaceDE w:val="0"/>
      <w:autoSpaceDN w:val="0"/>
      <w:adjustRightInd w:val="0"/>
      <w:textAlignment w:val="baseline"/>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42976"/>
    <w:pPr>
      <w:tabs>
        <w:tab w:val="center" w:pos="4320"/>
        <w:tab w:val="right" w:pos="8640"/>
      </w:tabs>
    </w:pPr>
  </w:style>
  <w:style w:type="paragraph" w:styleId="BodyText2">
    <w:name w:val="Body Text 2"/>
    <w:basedOn w:val="Normal"/>
    <w:rsid w:val="00663A77"/>
    <w:pPr>
      <w:ind w:left="1080"/>
    </w:pPr>
  </w:style>
  <w:style w:type="character" w:styleId="Hyperlink">
    <w:name w:val="Hyperlink"/>
    <w:rsid w:val="007F382B"/>
    <w:rPr>
      <w:color w:val="0000FF"/>
      <w:u w:val="single"/>
    </w:rPr>
  </w:style>
  <w:style w:type="paragraph" w:styleId="Footer">
    <w:name w:val="footer"/>
    <w:basedOn w:val="Normal"/>
    <w:rsid w:val="000F35F7"/>
    <w:pPr>
      <w:tabs>
        <w:tab w:val="center" w:pos="4320"/>
        <w:tab w:val="right" w:pos="8640"/>
      </w:tabs>
    </w:pPr>
  </w:style>
  <w:style w:type="paragraph" w:styleId="BalloonText">
    <w:name w:val="Balloon Text"/>
    <w:basedOn w:val="Normal"/>
    <w:semiHidden/>
    <w:rsid w:val="005118CF"/>
    <w:rPr>
      <w:rFonts w:ascii="Tahoma" w:hAnsi="Tahoma" w:cs="Tahoma"/>
      <w:sz w:val="16"/>
      <w:szCs w:val="16"/>
    </w:rPr>
  </w:style>
  <w:style w:type="paragraph" w:styleId="DocumentMap">
    <w:name w:val="Document Map"/>
    <w:basedOn w:val="Normal"/>
    <w:semiHidden/>
    <w:rsid w:val="00CB389B"/>
    <w:pPr>
      <w:shd w:val="clear" w:color="auto" w:fill="000080"/>
    </w:pPr>
    <w:rPr>
      <w:rFonts w:ascii="Tahoma" w:hAnsi="Tahoma" w:cs="Tahoma"/>
      <w:sz w:val="20"/>
    </w:rPr>
  </w:style>
  <w:style w:type="character" w:styleId="FollowedHyperlink">
    <w:name w:val="FollowedHyperlink"/>
    <w:uiPriority w:val="99"/>
    <w:semiHidden/>
    <w:unhideWhenUsed/>
    <w:rsid w:val="00814507"/>
    <w:rPr>
      <w:color w:val="954F72"/>
      <w:u w:val="single"/>
    </w:rPr>
  </w:style>
  <w:style w:type="paragraph" w:styleId="ListParagraph">
    <w:name w:val="List Paragraph"/>
    <w:basedOn w:val="Normal"/>
    <w:uiPriority w:val="34"/>
    <w:qFormat/>
    <w:rsid w:val="00456731"/>
    <w:pPr>
      <w:ind w:left="720"/>
    </w:pPr>
  </w:style>
  <w:style w:type="paragraph" w:styleId="NoSpacing">
    <w:name w:val="No Spacing"/>
    <w:uiPriority w:val="1"/>
    <w:qFormat/>
    <w:rsid w:val="004147B3"/>
    <w:rPr>
      <w:rFonts w:asciiTheme="minorHAnsi" w:eastAsiaTheme="minorHAnsi" w:hAnsiTheme="minorHAnsi" w:cstheme="minorBidi"/>
      <w:sz w:val="22"/>
      <w:szCs w:val="22"/>
    </w:rPr>
  </w:style>
  <w:style w:type="character" w:styleId="UnresolvedMention">
    <w:name w:val="Unresolved Mention"/>
    <w:basedOn w:val="DefaultParagraphFont"/>
    <w:uiPriority w:val="99"/>
    <w:rsid w:val="0048050D"/>
    <w:rPr>
      <w:color w:val="808080"/>
      <w:shd w:val="clear" w:color="auto" w:fill="E6E6E6"/>
    </w:rPr>
  </w:style>
  <w:style w:type="table" w:styleId="TableGrid">
    <w:name w:val="Table Grid"/>
    <w:basedOn w:val="TableNormal"/>
    <w:uiPriority w:val="39"/>
    <w:rsid w:val="00205B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063C6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3">
    <w:name w:val="Grid Table 1 Light Accent 3"/>
    <w:basedOn w:val="TableNormal"/>
    <w:uiPriority w:val="46"/>
    <w:rsid w:val="0016584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Annual Meeting</vt:lpstr>
    </vt:vector>
  </TitlesOfParts>
  <Company>InfoEdge Technology, Inc.</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Meeting</dc:title>
  <dc:subject/>
  <dc:creator>PButler</dc:creator>
  <cp:keywords/>
  <dc:description/>
  <cp:lastModifiedBy>Blunt, Saramarie J</cp:lastModifiedBy>
  <cp:revision>2</cp:revision>
  <cp:lastPrinted>2016-08-12T02:00:00Z</cp:lastPrinted>
  <dcterms:created xsi:type="dcterms:W3CDTF">2019-07-17T01:37:00Z</dcterms:created>
  <dcterms:modified xsi:type="dcterms:W3CDTF">2019-07-17T01:37:00Z</dcterms:modified>
</cp:coreProperties>
</file>